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68E15" w14:textId="77777777" w:rsidR="007B5F45" w:rsidRPr="00B710D4" w:rsidRDefault="007B5F45" w:rsidP="007B5F45">
      <w:pPr>
        <w:bidi/>
        <w:jc w:val="center"/>
        <w:rPr>
          <w:rFonts w:cs="B Nazanin"/>
          <w:b/>
          <w:bCs/>
          <w:rtl/>
        </w:rPr>
      </w:pPr>
      <w:r w:rsidRPr="00B710D4">
        <w:rPr>
          <w:rFonts w:cs="B Nazanin" w:hint="cs"/>
          <w:b/>
          <w:bCs/>
          <w:rtl/>
        </w:rPr>
        <w:t>ﭼﺎ</w:t>
      </w:r>
      <w:r w:rsidRPr="00B710D4">
        <w:rPr>
          <w:rFonts w:cs="B Nazanin" w:hint="eastAsia"/>
          <w:b/>
          <w:bCs/>
          <w:rtl/>
        </w:rPr>
        <w:t>رت</w:t>
      </w:r>
      <w:r w:rsidRPr="00B710D4">
        <w:rPr>
          <w:rFonts w:cs="B Nazanin"/>
          <w:b/>
          <w:bCs/>
          <w:rtl/>
        </w:rPr>
        <w:t xml:space="preserve"> دروس دوره</w:t>
      </w:r>
      <w:r w:rsidRPr="00B710D4">
        <w:rPr>
          <w:rFonts w:cs="B Nazanin"/>
          <w:b/>
          <w:bCs/>
          <w:rtl/>
          <w:lang w:bidi="fa-IR"/>
        </w:rPr>
        <w:softHyphen/>
      </w:r>
      <w:r w:rsidRPr="00B710D4">
        <w:rPr>
          <w:rFonts w:cs="B Nazanin"/>
          <w:b/>
          <w:bCs/>
          <w:rtl/>
        </w:rPr>
        <w:t xml:space="preserve">ي </w:t>
      </w:r>
      <w:r w:rsidRPr="00B710D4">
        <w:rPr>
          <w:rFonts w:cs="B Nazanin" w:hint="cs"/>
          <w:b/>
          <w:bCs/>
          <w:rtl/>
        </w:rPr>
        <w:t>ﻛﺎ</w:t>
      </w:r>
      <w:r w:rsidRPr="00B710D4">
        <w:rPr>
          <w:rFonts w:cs="B Nazanin" w:hint="eastAsia"/>
          <w:b/>
          <w:bCs/>
          <w:rtl/>
        </w:rPr>
        <w:t>ر</w:t>
      </w:r>
      <w:r w:rsidRPr="00B710D4">
        <w:rPr>
          <w:rFonts w:cs="B Nazanin" w:hint="cs"/>
          <w:b/>
          <w:bCs/>
          <w:rtl/>
        </w:rPr>
        <w:t>ﺷﻨﺎﺳﻲ</w:t>
      </w:r>
      <w:r w:rsidRPr="00B710D4">
        <w:rPr>
          <w:rFonts w:cs="B Nazanin"/>
          <w:b/>
          <w:bCs/>
          <w:rtl/>
        </w:rPr>
        <w:t xml:space="preserve"> ر</w:t>
      </w:r>
      <w:r w:rsidRPr="00B710D4">
        <w:rPr>
          <w:rFonts w:cs="B Nazanin" w:hint="cs"/>
          <w:b/>
          <w:bCs/>
          <w:rtl/>
        </w:rPr>
        <w:t>ﺷﺘﻪ</w:t>
      </w:r>
      <w:r w:rsidRPr="00B710D4">
        <w:rPr>
          <w:rFonts w:cs="B Nazanin"/>
          <w:b/>
          <w:bCs/>
          <w:rtl/>
        </w:rPr>
        <w:t xml:space="preserve"> </w:t>
      </w:r>
      <w:r w:rsidRPr="00B710D4">
        <w:rPr>
          <w:rFonts w:cs="B Nazanin" w:hint="cs"/>
          <w:b/>
          <w:bCs/>
          <w:rtl/>
        </w:rPr>
        <w:t>ﻣﻬﻨﺪﺳﻲ</w:t>
      </w:r>
      <w:r w:rsidRPr="00B710D4">
        <w:rPr>
          <w:rFonts w:cs="B Nazanin"/>
          <w:b/>
          <w:bCs/>
          <w:rtl/>
        </w:rPr>
        <w:t xml:space="preserve"> </w:t>
      </w:r>
      <w:r w:rsidRPr="00B710D4">
        <w:rPr>
          <w:rFonts w:cs="B Nazanin" w:hint="cs"/>
          <w:b/>
          <w:bCs/>
          <w:rtl/>
        </w:rPr>
        <w:t>ﻋﻠﻮ</w:t>
      </w:r>
      <w:r w:rsidRPr="00B710D4">
        <w:rPr>
          <w:rFonts w:cs="B Nazanin" w:hint="eastAsia"/>
          <w:b/>
          <w:bCs/>
          <w:rtl/>
        </w:rPr>
        <w:t>م</w:t>
      </w:r>
      <w:r w:rsidRPr="00B710D4">
        <w:rPr>
          <w:rFonts w:cs="B Nazanin"/>
          <w:b/>
          <w:bCs/>
          <w:rtl/>
        </w:rPr>
        <w:t xml:space="preserve"> دا</w:t>
      </w:r>
      <w:r w:rsidRPr="00B710D4">
        <w:rPr>
          <w:rFonts w:cs="B Nazanin" w:hint="cs"/>
          <w:b/>
          <w:bCs/>
          <w:rtl/>
        </w:rPr>
        <w:t>ﻣﻲ</w:t>
      </w:r>
      <w:r w:rsidRPr="00B710D4">
        <w:rPr>
          <w:rFonts w:cs="B Nazanin"/>
          <w:b/>
          <w:bCs/>
          <w:rtl/>
        </w:rPr>
        <w:t xml:space="preserve"> </w:t>
      </w:r>
      <w:r w:rsidRPr="00B710D4">
        <w:rPr>
          <w:rFonts w:cs="B Nazanin" w:hint="cs"/>
          <w:b/>
          <w:bCs/>
          <w:rtl/>
        </w:rPr>
        <w:t>(ﺑﺪ</w:t>
      </w:r>
      <w:r w:rsidRPr="00B710D4">
        <w:rPr>
          <w:rFonts w:cs="B Nazanin" w:hint="eastAsia"/>
          <w:b/>
          <w:bCs/>
          <w:rtl/>
        </w:rPr>
        <w:t>ون</w:t>
      </w:r>
      <w:r w:rsidRPr="00B710D4">
        <w:rPr>
          <w:rFonts w:cs="B Nazanin"/>
          <w:b/>
          <w:bCs/>
          <w:rtl/>
        </w:rPr>
        <w:t xml:space="preserve"> </w:t>
      </w:r>
      <w:r w:rsidRPr="00B710D4">
        <w:rPr>
          <w:rFonts w:cs="B Nazanin" w:hint="cs"/>
          <w:b/>
          <w:bCs/>
          <w:rtl/>
        </w:rPr>
        <w:t>ﮔﺮ</w:t>
      </w:r>
      <w:r w:rsidRPr="00B710D4">
        <w:rPr>
          <w:rFonts w:cs="B Nazanin" w:hint="eastAsia"/>
          <w:b/>
          <w:bCs/>
          <w:rtl/>
        </w:rPr>
        <w:t>ا</w:t>
      </w:r>
      <w:r w:rsidRPr="00B710D4">
        <w:rPr>
          <w:rFonts w:cs="B Nazanin" w:hint="cs"/>
          <w:b/>
          <w:bCs/>
          <w:rtl/>
        </w:rPr>
        <w:t xml:space="preserve">ﻳﺶ)- </w:t>
      </w:r>
      <w:r w:rsidRPr="00B710D4">
        <w:rPr>
          <w:rFonts w:cs="B Nazanin"/>
          <w:b/>
          <w:bCs/>
          <w:rtl/>
        </w:rPr>
        <w:t>دا</w:t>
      </w:r>
      <w:r w:rsidRPr="00B710D4">
        <w:rPr>
          <w:rFonts w:cs="B Nazanin" w:hint="cs"/>
          <w:b/>
          <w:bCs/>
          <w:rtl/>
        </w:rPr>
        <w:t>ﻧﺸﻜﺪ</w:t>
      </w:r>
      <w:r w:rsidRPr="00B710D4">
        <w:rPr>
          <w:rFonts w:cs="B Nazanin" w:hint="eastAsia"/>
          <w:b/>
          <w:bCs/>
          <w:rtl/>
        </w:rPr>
        <w:t>ه</w:t>
      </w:r>
      <w:r w:rsidRPr="00B710D4">
        <w:rPr>
          <w:rFonts w:cs="B Nazanin"/>
          <w:b/>
          <w:bCs/>
          <w:rtl/>
        </w:rPr>
        <w:t xml:space="preserve"> </w:t>
      </w:r>
      <w:r w:rsidRPr="00B710D4">
        <w:rPr>
          <w:rFonts w:cs="B Nazanin" w:hint="cs"/>
          <w:b/>
          <w:bCs/>
          <w:rtl/>
        </w:rPr>
        <w:t>ﻛﺸﺎ</w:t>
      </w:r>
      <w:r w:rsidRPr="00B710D4">
        <w:rPr>
          <w:rFonts w:cs="B Nazanin" w:hint="eastAsia"/>
          <w:b/>
          <w:bCs/>
          <w:rtl/>
        </w:rPr>
        <w:t>ورزي</w:t>
      </w:r>
      <w:r w:rsidRPr="00B710D4">
        <w:rPr>
          <w:rFonts w:cs="B Nazanin"/>
          <w:b/>
          <w:bCs/>
          <w:rtl/>
        </w:rPr>
        <w:t xml:space="preserve"> دا</w:t>
      </w:r>
      <w:r w:rsidRPr="00B710D4">
        <w:rPr>
          <w:rFonts w:cs="B Nazanin" w:hint="cs"/>
          <w:b/>
          <w:bCs/>
          <w:rtl/>
        </w:rPr>
        <w:t>ﻧﺸﮕﺎ</w:t>
      </w:r>
      <w:r w:rsidRPr="00B710D4">
        <w:rPr>
          <w:rFonts w:cs="B Nazanin" w:hint="eastAsia"/>
          <w:b/>
          <w:bCs/>
          <w:rtl/>
        </w:rPr>
        <w:t>ه</w:t>
      </w:r>
      <w:r w:rsidRPr="00B710D4">
        <w:rPr>
          <w:rFonts w:cs="B Nazanin"/>
          <w:b/>
          <w:bCs/>
          <w:rtl/>
        </w:rPr>
        <w:t xml:space="preserve"> </w:t>
      </w:r>
      <w:r w:rsidRPr="00B710D4">
        <w:rPr>
          <w:rFonts w:cs="B Nazanin" w:hint="cs"/>
          <w:b/>
          <w:bCs/>
          <w:rtl/>
        </w:rPr>
        <w:t>ﻛﺮ</w:t>
      </w:r>
      <w:r w:rsidRPr="00B710D4">
        <w:rPr>
          <w:rFonts w:cs="B Nazanin" w:hint="eastAsia"/>
          <w:b/>
          <w:bCs/>
          <w:rtl/>
        </w:rPr>
        <w:t>د</w:t>
      </w:r>
      <w:r w:rsidRPr="00B710D4">
        <w:rPr>
          <w:rFonts w:cs="B Nazanin" w:hint="cs"/>
          <w:b/>
          <w:bCs/>
          <w:rtl/>
        </w:rPr>
        <w:t>ﺳﺘﺎ</w:t>
      </w:r>
      <w:r w:rsidRPr="00B710D4">
        <w:rPr>
          <w:rFonts w:cs="B Nazanin" w:hint="eastAsia"/>
          <w:b/>
          <w:bCs/>
          <w:rtl/>
        </w:rPr>
        <w:t>ن</w:t>
      </w:r>
    </w:p>
    <w:p w14:paraId="76D59218" w14:textId="77777777" w:rsidR="007B5F45" w:rsidRDefault="007B5F45" w:rsidP="007B5F45">
      <w:pPr>
        <w:bidi/>
        <w:jc w:val="center"/>
        <w:rPr>
          <w:rFonts w:cs="B Nazanin"/>
          <w:b/>
          <w:bCs/>
          <w:rtl/>
        </w:rPr>
      </w:pPr>
      <w:r w:rsidRPr="00B710D4">
        <w:rPr>
          <w:rFonts w:cs="B Nazanin" w:hint="cs"/>
          <w:b/>
          <w:bCs/>
          <w:rtl/>
        </w:rPr>
        <w:t>ﺟﻤﻊ</w:t>
      </w:r>
      <w:r w:rsidRPr="00B710D4">
        <w:rPr>
          <w:rFonts w:cs="B Nazanin"/>
          <w:b/>
          <w:bCs/>
          <w:rtl/>
        </w:rPr>
        <w:t xml:space="preserve"> وا</w:t>
      </w:r>
      <w:r w:rsidRPr="00B710D4">
        <w:rPr>
          <w:rFonts w:cs="B Nazanin" w:hint="cs"/>
          <w:b/>
          <w:bCs/>
          <w:rtl/>
        </w:rPr>
        <w:t>ﺣﺪﻫﺎ</w:t>
      </w:r>
      <w:r w:rsidRPr="00B710D4">
        <w:rPr>
          <w:rFonts w:cs="B Nazanin" w:hint="eastAsia"/>
          <w:b/>
          <w:bCs/>
          <w:rtl/>
        </w:rPr>
        <w:t>ي</w:t>
      </w:r>
      <w:r w:rsidRPr="00B710D4">
        <w:rPr>
          <w:rFonts w:cs="B Nazanin"/>
          <w:b/>
          <w:bCs/>
          <w:rtl/>
        </w:rPr>
        <w:t xml:space="preserve"> در</w:t>
      </w:r>
      <w:r w:rsidRPr="00B710D4">
        <w:rPr>
          <w:rFonts w:cs="B Nazanin" w:hint="cs"/>
          <w:b/>
          <w:bCs/>
          <w:rtl/>
        </w:rPr>
        <w:t>ﺳﻲ</w:t>
      </w:r>
      <w:r w:rsidRPr="00B710D4">
        <w:rPr>
          <w:rFonts w:cs="B Nazanin"/>
          <w:b/>
          <w:bCs/>
          <w:rtl/>
        </w:rPr>
        <w:t xml:space="preserve"> </w:t>
      </w:r>
      <w:r w:rsidRPr="00B710D4">
        <w:rPr>
          <w:rFonts w:cs="B Nazanin" w:hint="cs"/>
          <w:b/>
          <w:bCs/>
          <w:rtl/>
        </w:rPr>
        <w:t>ﺟﻬﺖ</w:t>
      </w:r>
      <w:r w:rsidRPr="00B710D4">
        <w:rPr>
          <w:rFonts w:cs="B Nazanin"/>
          <w:b/>
          <w:bCs/>
          <w:rtl/>
        </w:rPr>
        <w:t xml:space="preserve"> </w:t>
      </w:r>
      <w:r w:rsidRPr="00B710D4">
        <w:rPr>
          <w:rFonts w:cs="B Nazanin" w:hint="cs"/>
          <w:b/>
          <w:bCs/>
          <w:rtl/>
        </w:rPr>
        <w:t>ﻓﺎ</w:t>
      </w:r>
      <w:r w:rsidRPr="00B710D4">
        <w:rPr>
          <w:rFonts w:cs="B Nazanin" w:hint="eastAsia"/>
          <w:b/>
          <w:bCs/>
          <w:rtl/>
        </w:rPr>
        <w:t>رغ</w:t>
      </w:r>
      <w:r w:rsidRPr="00B710D4">
        <w:rPr>
          <w:rFonts w:cs="B Nazanin"/>
          <w:b/>
          <w:bCs/>
          <w:rtl/>
        </w:rPr>
        <w:t xml:space="preserve"> ا</w:t>
      </w:r>
      <w:r w:rsidRPr="00B710D4">
        <w:rPr>
          <w:rFonts w:cs="B Nazanin" w:hint="cs"/>
          <w:b/>
          <w:bCs/>
          <w:rtl/>
        </w:rPr>
        <w:t>ﻟﺘﺤﺼﻴﻠﻲ</w:t>
      </w:r>
      <w:r w:rsidRPr="00B710D4">
        <w:rPr>
          <w:rFonts w:cs="B Nazanin"/>
          <w:b/>
          <w:bCs/>
          <w:rtl/>
        </w:rPr>
        <w:t>: 140 وا</w:t>
      </w:r>
      <w:r w:rsidRPr="00B710D4">
        <w:rPr>
          <w:rFonts w:cs="B Nazanin" w:hint="cs"/>
          <w:b/>
          <w:bCs/>
          <w:rtl/>
        </w:rPr>
        <w:t>ﺣﺪ</w:t>
      </w:r>
    </w:p>
    <w:p w14:paraId="7A529415" w14:textId="77777777" w:rsidR="007B5F45" w:rsidRDefault="007B5F45" w:rsidP="007B5F45">
      <w:pPr>
        <w:bidi/>
        <w:spacing w:after="0" w:line="240" w:lineRule="auto"/>
        <w:jc w:val="center"/>
        <w:rPr>
          <w:rFonts w:cs="B Nazanin"/>
          <w:b/>
          <w:bCs/>
          <w:sz w:val="18"/>
          <w:szCs w:val="18"/>
        </w:rPr>
      </w:pPr>
      <w:r w:rsidRPr="00B710D4">
        <w:rPr>
          <w:rFonts w:cs="B Nazanin" w:hint="cs"/>
          <w:b/>
          <w:bCs/>
          <w:sz w:val="18"/>
          <w:szCs w:val="18"/>
          <w:rtl/>
        </w:rPr>
        <w:t>واحد عمومی: 22                   واحد پایه: 21                 واحد تخصصی: 70                  تخصصی گرایشی: 16              انتخابی: 11               جمع کل: 140</w:t>
      </w:r>
    </w:p>
    <w:p w14:paraId="1057C8A6" w14:textId="77777777" w:rsidR="000A25A6" w:rsidRPr="007B5F45" w:rsidRDefault="000A25A6" w:rsidP="00AC2E47">
      <w:pPr>
        <w:bidi/>
        <w:spacing w:after="0" w:line="240" w:lineRule="auto"/>
        <w:jc w:val="center"/>
        <w:rPr>
          <w:b/>
          <w:bCs/>
          <w:color w:val="000000" w:themeColor="text1"/>
          <w:sz w:val="18"/>
          <w:szCs w:val="18"/>
          <w:rtl/>
        </w:rPr>
      </w:pPr>
    </w:p>
    <w:p w14:paraId="12B95269" w14:textId="77777777" w:rsidR="003F4EA3" w:rsidRDefault="003F4EA3" w:rsidP="007B5F45">
      <w:pPr>
        <w:spacing w:after="0" w:line="240" w:lineRule="auto"/>
        <w:jc w:val="center"/>
        <w:rPr>
          <w:color w:val="000000" w:themeColor="text1"/>
          <w:sz w:val="18"/>
          <w:szCs w:val="18"/>
          <w:rtl/>
        </w:rPr>
      </w:pPr>
    </w:p>
    <w:tbl>
      <w:tblPr>
        <w:tblStyle w:val="TableGrid"/>
        <w:tblW w:w="15902" w:type="dxa"/>
        <w:jc w:val="center"/>
        <w:tblLayout w:type="fixed"/>
        <w:tblLook w:val="04A0" w:firstRow="1" w:lastRow="0" w:firstColumn="1" w:lastColumn="0" w:noHBand="0" w:noVBand="1"/>
      </w:tblPr>
      <w:tblGrid>
        <w:gridCol w:w="1170"/>
        <w:gridCol w:w="1549"/>
        <w:gridCol w:w="851"/>
        <w:gridCol w:w="1020"/>
        <w:gridCol w:w="2520"/>
        <w:gridCol w:w="1170"/>
        <w:gridCol w:w="270"/>
        <w:gridCol w:w="831"/>
        <w:gridCol w:w="1418"/>
        <w:gridCol w:w="709"/>
        <w:gridCol w:w="708"/>
        <w:gridCol w:w="2694"/>
        <w:gridCol w:w="992"/>
      </w:tblGrid>
      <w:tr w:rsidR="008A6E29" w:rsidRPr="00FB7DFF" w14:paraId="4E8D130A" w14:textId="77777777" w:rsidTr="007B5F45">
        <w:trPr>
          <w:trHeight w:val="351"/>
          <w:jc w:val="center"/>
        </w:trPr>
        <w:tc>
          <w:tcPr>
            <w:tcW w:w="1170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6A9B5245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هم‌نیاز</w:t>
            </w:r>
          </w:p>
        </w:tc>
        <w:tc>
          <w:tcPr>
            <w:tcW w:w="1549" w:type="dxa"/>
            <w:vMerge w:val="restart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63B00FE2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پیش‌نیاز</w:t>
            </w:r>
          </w:p>
        </w:tc>
        <w:tc>
          <w:tcPr>
            <w:tcW w:w="1871" w:type="dxa"/>
            <w:gridSpan w:val="2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745E43BD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تعداد واحد</w:t>
            </w:r>
          </w:p>
        </w:tc>
        <w:tc>
          <w:tcPr>
            <w:tcW w:w="2520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5F59A66A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یمسال دوم</w:t>
            </w:r>
          </w:p>
        </w:tc>
        <w:tc>
          <w:tcPr>
            <w:tcW w:w="1170" w:type="dxa"/>
            <w:vMerge w:val="restart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D521AFC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کد درس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1E1ED4C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7359357A" w14:textId="7C8C0287" w:rsidR="008A6E29" w:rsidRPr="00FB7DFF" w:rsidRDefault="00FA5102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اساتید</w:t>
            </w:r>
          </w:p>
        </w:tc>
        <w:tc>
          <w:tcPr>
            <w:tcW w:w="1418" w:type="dxa"/>
            <w:vMerge w:val="restart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065845A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پیش‌نیاز</w:t>
            </w:r>
          </w:p>
        </w:tc>
        <w:tc>
          <w:tcPr>
            <w:tcW w:w="1417" w:type="dxa"/>
            <w:gridSpan w:val="2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1193546E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تعداد واحد</w:t>
            </w:r>
          </w:p>
        </w:tc>
        <w:tc>
          <w:tcPr>
            <w:tcW w:w="2694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5C1AAA5E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lang w:bidi="fa-IR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نیمسال اول</w:t>
            </w:r>
          </w:p>
        </w:tc>
        <w:tc>
          <w:tcPr>
            <w:tcW w:w="992" w:type="dxa"/>
            <w:vMerge w:val="restart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606D103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کد درس</w:t>
            </w:r>
          </w:p>
        </w:tc>
      </w:tr>
      <w:tr w:rsidR="008A6E29" w:rsidRPr="00FB7DFF" w14:paraId="209FCC52" w14:textId="77777777" w:rsidTr="007B5F45">
        <w:trPr>
          <w:trHeight w:val="159"/>
          <w:jc w:val="center"/>
        </w:trPr>
        <w:tc>
          <w:tcPr>
            <w:tcW w:w="1170" w:type="dxa"/>
            <w:vMerge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15205441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549" w:type="dxa"/>
            <w:vMerge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144D117D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51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6BA4B403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عملی</w:t>
            </w:r>
          </w:p>
        </w:tc>
        <w:tc>
          <w:tcPr>
            <w:tcW w:w="1020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289ABB7F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تئوری</w:t>
            </w:r>
          </w:p>
        </w:tc>
        <w:tc>
          <w:tcPr>
            <w:tcW w:w="2520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5317B9E6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ام درس</w:t>
            </w:r>
          </w:p>
        </w:tc>
        <w:tc>
          <w:tcPr>
            <w:tcW w:w="1170" w:type="dxa"/>
            <w:vMerge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0438053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70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89ECCD7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0F252209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vMerge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1E976327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30C38544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عملی</w:t>
            </w:r>
          </w:p>
        </w:tc>
        <w:tc>
          <w:tcPr>
            <w:tcW w:w="708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57DC6116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تئوری</w:t>
            </w:r>
          </w:p>
        </w:tc>
        <w:tc>
          <w:tcPr>
            <w:tcW w:w="2694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3C856B99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ام درس</w:t>
            </w:r>
          </w:p>
        </w:tc>
        <w:tc>
          <w:tcPr>
            <w:tcW w:w="992" w:type="dxa"/>
            <w:vMerge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657DA7EB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</w:tr>
      <w:tr w:rsidR="00FB7DFF" w:rsidRPr="00FB7DFF" w14:paraId="146231F4" w14:textId="77777777" w:rsidTr="007B5F45">
        <w:trPr>
          <w:trHeight w:val="332"/>
          <w:jc w:val="center"/>
        </w:trPr>
        <w:tc>
          <w:tcPr>
            <w:tcW w:w="1170" w:type="dxa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</w:tcPr>
          <w:p w14:paraId="2D6E397C" w14:textId="375AE8E9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549" w:type="dxa"/>
            <w:tcBorders>
              <w:top w:val="single" w:sz="12" w:space="0" w:color="000000" w:themeColor="text1"/>
            </w:tcBorders>
            <w:shd w:val="clear" w:color="auto" w:fill="auto"/>
          </w:tcPr>
          <w:p w14:paraId="78A01FC3" w14:textId="35A5F15C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12" w:space="0" w:color="000000" w:themeColor="text1"/>
            </w:tcBorders>
            <w:shd w:val="clear" w:color="auto" w:fill="auto"/>
          </w:tcPr>
          <w:p w14:paraId="31EF7440" w14:textId="55BEB80A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-</w:t>
            </w:r>
          </w:p>
        </w:tc>
        <w:tc>
          <w:tcPr>
            <w:tcW w:w="1020" w:type="dxa"/>
            <w:tcBorders>
              <w:top w:val="single" w:sz="12" w:space="0" w:color="000000" w:themeColor="text1"/>
            </w:tcBorders>
            <w:shd w:val="clear" w:color="auto" w:fill="auto"/>
          </w:tcPr>
          <w:p w14:paraId="4A4B9131" w14:textId="79D6D87A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2</w:t>
            </w:r>
          </w:p>
        </w:tc>
        <w:tc>
          <w:tcPr>
            <w:tcW w:w="2520" w:type="dxa"/>
            <w:tcBorders>
              <w:top w:val="single" w:sz="12" w:space="0" w:color="000000" w:themeColor="text1"/>
            </w:tcBorders>
            <w:shd w:val="clear" w:color="auto" w:fill="auto"/>
          </w:tcPr>
          <w:p w14:paraId="500DEBC0" w14:textId="7FF304EB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ﺗﺎ</w:t>
            </w:r>
            <w:r w:rsidRPr="00FB7DFF">
              <w:rPr>
                <w:rFonts w:ascii="B Nazanin" w:hAnsi="B Nazanin" w:cs="B Nazanin" w:hint="eastAsia"/>
                <w:sz w:val="16"/>
                <w:szCs w:val="16"/>
                <w:rtl/>
              </w:rPr>
              <w:t>ر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ﻳﺦ</w:t>
            </w:r>
            <w:r w:rsidRPr="00FB7DFF">
              <w:rPr>
                <w:rFonts w:ascii="B Nazanin" w:hAnsi="B Nazanin" w:cs="B Nazanin"/>
                <w:sz w:val="16"/>
                <w:szCs w:val="16"/>
                <w:rtl/>
              </w:rPr>
              <w:t xml:space="preserve"> ا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ﺳﻼ</w:t>
            </w:r>
            <w:r w:rsidRPr="00FB7DFF">
              <w:rPr>
                <w:rFonts w:ascii="B Nazanin" w:hAnsi="B Nazanin" w:cs="B Nazanin" w:hint="eastAsia"/>
                <w:sz w:val="16"/>
                <w:szCs w:val="16"/>
                <w:rtl/>
              </w:rPr>
              <w:t>م</w:t>
            </w:r>
          </w:p>
        </w:tc>
        <w:tc>
          <w:tcPr>
            <w:tcW w:w="1170" w:type="dxa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411A149E" w14:textId="5ABEFDAB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b/>
                <w:bCs/>
                <w:sz w:val="16"/>
                <w:szCs w:val="16"/>
              </w:rPr>
              <w:t>1034006</w:t>
            </w:r>
          </w:p>
        </w:tc>
        <w:tc>
          <w:tcPr>
            <w:tcW w:w="270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095D282" w14:textId="77777777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</w:tcPr>
          <w:p w14:paraId="2EB9884A" w14:textId="5046B5B6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12" w:space="0" w:color="000000" w:themeColor="text1"/>
            </w:tcBorders>
            <w:shd w:val="clear" w:color="auto" w:fill="auto"/>
          </w:tcPr>
          <w:p w14:paraId="1EAE482A" w14:textId="43B5F8EF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single" w:sz="12" w:space="0" w:color="000000" w:themeColor="text1"/>
            </w:tcBorders>
            <w:shd w:val="clear" w:color="auto" w:fill="auto"/>
          </w:tcPr>
          <w:p w14:paraId="1F133F76" w14:textId="3E866B40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-</w:t>
            </w:r>
          </w:p>
        </w:tc>
        <w:tc>
          <w:tcPr>
            <w:tcW w:w="708" w:type="dxa"/>
            <w:tcBorders>
              <w:top w:val="single" w:sz="12" w:space="0" w:color="000000" w:themeColor="text1"/>
            </w:tcBorders>
            <w:shd w:val="clear" w:color="auto" w:fill="auto"/>
          </w:tcPr>
          <w:p w14:paraId="4076614B" w14:textId="6F80BFCB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2</w:t>
            </w:r>
          </w:p>
        </w:tc>
        <w:tc>
          <w:tcPr>
            <w:tcW w:w="2694" w:type="dxa"/>
            <w:tcBorders>
              <w:top w:val="single" w:sz="12" w:space="0" w:color="000000" w:themeColor="text1"/>
            </w:tcBorders>
            <w:shd w:val="clear" w:color="auto" w:fill="auto"/>
          </w:tcPr>
          <w:p w14:paraId="187F4268" w14:textId="443935D6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  <w:rtl/>
              </w:rPr>
              <w:t>ا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ﻧﺪﻳﺸﻪ</w:t>
            </w:r>
            <w:r w:rsidRPr="00FB7DFF">
              <w:rPr>
                <w:rFonts w:ascii="B Nazanin" w:hAnsi="B Nazanin" w:cs="B Nazanin"/>
                <w:sz w:val="16"/>
                <w:szCs w:val="16"/>
                <w:rtl/>
              </w:rPr>
              <w:t xml:space="preserve"> ا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ﺳﻼﻣﻲ</w:t>
            </w:r>
            <w:r w:rsidRPr="00FB7DFF">
              <w:rPr>
                <w:rFonts w:ascii="B Nazanin" w:hAnsi="B Nazanin" w:cs="B Nazanin"/>
                <w:sz w:val="16"/>
                <w:szCs w:val="16"/>
                <w:rtl/>
              </w:rPr>
              <w:t xml:space="preserve"> 1</w:t>
            </w:r>
          </w:p>
        </w:tc>
        <w:tc>
          <w:tcPr>
            <w:tcW w:w="992" w:type="dxa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6523402F" w14:textId="3F60ED74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FB7DFF">
              <w:rPr>
                <w:rFonts w:ascii="B Nazanin" w:hAnsi="B Nazanin" w:cs="B Nazanin"/>
                <w:b/>
                <w:bCs/>
                <w:sz w:val="16"/>
                <w:szCs w:val="16"/>
              </w:rPr>
              <w:t>1034001</w:t>
            </w:r>
          </w:p>
        </w:tc>
      </w:tr>
      <w:tr w:rsidR="00FB7DFF" w:rsidRPr="00FB7DFF" w14:paraId="23B0E9B8" w14:textId="77777777" w:rsidTr="007B5F45">
        <w:trPr>
          <w:trHeight w:val="314"/>
          <w:jc w:val="center"/>
        </w:trPr>
        <w:tc>
          <w:tcPr>
            <w:tcW w:w="1170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1623202E" w14:textId="10EDF7AC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549" w:type="dxa"/>
            <w:shd w:val="clear" w:color="auto" w:fill="auto"/>
          </w:tcPr>
          <w:p w14:paraId="5C964393" w14:textId="14434872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0BAB4775" w14:textId="0A9A77BE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-</w:t>
            </w:r>
          </w:p>
        </w:tc>
        <w:tc>
          <w:tcPr>
            <w:tcW w:w="1020" w:type="dxa"/>
            <w:shd w:val="clear" w:color="auto" w:fill="auto"/>
          </w:tcPr>
          <w:p w14:paraId="44E0F9F1" w14:textId="3AE21521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3</w:t>
            </w:r>
          </w:p>
        </w:tc>
        <w:tc>
          <w:tcPr>
            <w:tcW w:w="2520" w:type="dxa"/>
            <w:shd w:val="clear" w:color="auto" w:fill="auto"/>
          </w:tcPr>
          <w:p w14:paraId="05E1735D" w14:textId="7C909ACE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ﻓﺎ</w:t>
            </w:r>
            <w:r w:rsidRPr="00FB7DFF">
              <w:rPr>
                <w:rFonts w:ascii="B Nazanin" w:hAnsi="B Nazanin" w:cs="B Nazanin" w:hint="eastAsia"/>
                <w:sz w:val="16"/>
                <w:szCs w:val="16"/>
                <w:rtl/>
              </w:rPr>
              <w:t>ر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ﺳﻲ</w:t>
            </w:r>
          </w:p>
        </w:tc>
        <w:tc>
          <w:tcPr>
            <w:tcW w:w="1170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35135DF9" w14:textId="31B9EAB9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b/>
                <w:bCs/>
                <w:sz w:val="16"/>
                <w:szCs w:val="16"/>
              </w:rPr>
              <w:t>1036001</w:t>
            </w:r>
          </w:p>
        </w:tc>
        <w:tc>
          <w:tcPr>
            <w:tcW w:w="270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308F339" w14:textId="77777777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49679C69" w14:textId="394AC5E2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</w:tcPr>
          <w:p w14:paraId="26E845A8" w14:textId="049641C0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</w:tcPr>
          <w:p w14:paraId="37C50BE2" w14:textId="2A150998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-</w:t>
            </w:r>
          </w:p>
        </w:tc>
        <w:tc>
          <w:tcPr>
            <w:tcW w:w="708" w:type="dxa"/>
            <w:shd w:val="clear" w:color="auto" w:fill="auto"/>
          </w:tcPr>
          <w:p w14:paraId="1D65AC61" w14:textId="08AE0F08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3</w:t>
            </w:r>
          </w:p>
        </w:tc>
        <w:tc>
          <w:tcPr>
            <w:tcW w:w="2694" w:type="dxa"/>
            <w:shd w:val="clear" w:color="auto" w:fill="auto"/>
          </w:tcPr>
          <w:p w14:paraId="6092BF75" w14:textId="7D7640E4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eastAsia"/>
                <w:sz w:val="16"/>
                <w:szCs w:val="16"/>
                <w:rtl/>
              </w:rPr>
              <w:t>ز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ﺑﺎ</w:t>
            </w:r>
            <w:r w:rsidRPr="00FB7DFF">
              <w:rPr>
                <w:rFonts w:ascii="B Nazanin" w:hAnsi="B Nazanin" w:cs="B Nazanin" w:hint="eastAsia"/>
                <w:sz w:val="16"/>
                <w:szCs w:val="16"/>
                <w:rtl/>
              </w:rPr>
              <w:t>ن</w:t>
            </w:r>
            <w:r w:rsidRPr="00FB7DFF">
              <w:rPr>
                <w:rFonts w:ascii="B Nazanin" w:hAnsi="B Nazanin" w:cs="B Nazanin"/>
                <w:sz w:val="16"/>
                <w:szCs w:val="16"/>
                <w:rtl/>
              </w:rPr>
              <w:t xml:space="preserve"> 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ﺧﺎ</w:t>
            </w:r>
            <w:r w:rsidRPr="00FB7DFF">
              <w:rPr>
                <w:rFonts w:ascii="B Nazanin" w:hAnsi="B Nazanin" w:cs="B Nazanin" w:hint="eastAsia"/>
                <w:sz w:val="16"/>
                <w:szCs w:val="16"/>
                <w:rtl/>
              </w:rPr>
              <w:t>ر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ﺟﻪ</w:t>
            </w:r>
          </w:p>
        </w:tc>
        <w:tc>
          <w:tcPr>
            <w:tcW w:w="992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78C7CA83" w14:textId="14E3B9B0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FB7DFF">
              <w:rPr>
                <w:rFonts w:ascii="B Nazanin" w:hAnsi="B Nazanin" w:cs="B Nazanin"/>
                <w:b/>
                <w:bCs/>
                <w:sz w:val="16"/>
                <w:szCs w:val="16"/>
              </w:rPr>
              <w:t>1036002</w:t>
            </w:r>
          </w:p>
        </w:tc>
      </w:tr>
      <w:tr w:rsidR="00FB7DFF" w:rsidRPr="00FB7DFF" w14:paraId="63FCF2B2" w14:textId="77777777" w:rsidTr="007B5F45">
        <w:trPr>
          <w:trHeight w:val="373"/>
          <w:jc w:val="center"/>
        </w:trPr>
        <w:tc>
          <w:tcPr>
            <w:tcW w:w="1170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5503017F" w14:textId="65CF024F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549" w:type="dxa"/>
            <w:shd w:val="clear" w:color="auto" w:fill="auto"/>
          </w:tcPr>
          <w:p w14:paraId="6F5D542E" w14:textId="51988CA1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6A7349E4" w14:textId="6647217C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-</w:t>
            </w:r>
          </w:p>
        </w:tc>
        <w:tc>
          <w:tcPr>
            <w:tcW w:w="1020" w:type="dxa"/>
            <w:shd w:val="clear" w:color="auto" w:fill="auto"/>
          </w:tcPr>
          <w:p w14:paraId="63E6A04B" w14:textId="142BA6B6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3</w:t>
            </w:r>
          </w:p>
        </w:tc>
        <w:tc>
          <w:tcPr>
            <w:tcW w:w="2520" w:type="dxa"/>
            <w:shd w:val="clear" w:color="auto" w:fill="auto"/>
          </w:tcPr>
          <w:p w14:paraId="21A04FBD" w14:textId="7216E12B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eastAsia"/>
                <w:sz w:val="16"/>
                <w:szCs w:val="16"/>
                <w:rtl/>
              </w:rPr>
              <w:t>ا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ﻛﻮﻟﻮ</w:t>
            </w:r>
            <w:r w:rsidRPr="00FB7DFF">
              <w:rPr>
                <w:rFonts w:ascii="B Nazanin" w:hAnsi="B Nazanin" w:cs="B Nazanin" w:hint="eastAsia"/>
                <w:sz w:val="16"/>
                <w:szCs w:val="16"/>
                <w:rtl/>
              </w:rPr>
              <w:t>ژي</w:t>
            </w:r>
          </w:p>
        </w:tc>
        <w:tc>
          <w:tcPr>
            <w:tcW w:w="1170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1E1FCE1E" w14:textId="5DD227A3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b/>
                <w:bCs/>
                <w:sz w:val="16"/>
                <w:szCs w:val="16"/>
              </w:rPr>
              <w:t>5012106</w:t>
            </w:r>
          </w:p>
        </w:tc>
        <w:tc>
          <w:tcPr>
            <w:tcW w:w="270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533212D" w14:textId="77777777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558C91BD" w14:textId="1883611A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</w:tcPr>
          <w:p w14:paraId="0CBFEA10" w14:textId="0330E8F5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</w:tcPr>
          <w:p w14:paraId="39831897" w14:textId="060CCF68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-</w:t>
            </w:r>
          </w:p>
        </w:tc>
        <w:tc>
          <w:tcPr>
            <w:tcW w:w="708" w:type="dxa"/>
            <w:shd w:val="clear" w:color="auto" w:fill="auto"/>
          </w:tcPr>
          <w:p w14:paraId="75533C35" w14:textId="4BCCB468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3</w:t>
            </w:r>
          </w:p>
        </w:tc>
        <w:tc>
          <w:tcPr>
            <w:tcW w:w="2694" w:type="dxa"/>
            <w:shd w:val="clear" w:color="auto" w:fill="auto"/>
          </w:tcPr>
          <w:p w14:paraId="1539B7EA" w14:textId="0C06B3EF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eastAsia"/>
                <w:sz w:val="16"/>
                <w:szCs w:val="16"/>
                <w:rtl/>
              </w:rPr>
              <w:t>ر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ﻳﺎﺿﻲ</w:t>
            </w:r>
            <w:r w:rsidRPr="00FB7DFF">
              <w:rPr>
                <w:rFonts w:ascii="B Nazanin" w:hAnsi="B Nazanin" w:cs="B Nazanin"/>
                <w:sz w:val="16"/>
                <w:szCs w:val="16"/>
                <w:rtl/>
              </w:rPr>
              <w:t xml:space="preserve"> 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ﻋﻤﻮﻣﻲ</w:t>
            </w:r>
          </w:p>
        </w:tc>
        <w:tc>
          <w:tcPr>
            <w:tcW w:w="992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62514CD2" w14:textId="53763130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sz w:val="16"/>
                <w:szCs w:val="16"/>
                <w:rtl/>
              </w:rPr>
            </w:pPr>
            <w:r w:rsidRPr="00FB7DFF">
              <w:rPr>
                <w:rFonts w:ascii="B Nazanin" w:hAnsi="B Nazanin" w:cs="B Nazanin"/>
                <w:b/>
                <w:bCs/>
                <w:sz w:val="16"/>
                <w:szCs w:val="16"/>
              </w:rPr>
              <w:t>5098048</w:t>
            </w:r>
          </w:p>
        </w:tc>
      </w:tr>
      <w:tr w:rsidR="00FB7DFF" w:rsidRPr="00FB7DFF" w14:paraId="48E1534B" w14:textId="77777777" w:rsidTr="007B5F45">
        <w:trPr>
          <w:trHeight w:val="406"/>
          <w:jc w:val="center"/>
        </w:trPr>
        <w:tc>
          <w:tcPr>
            <w:tcW w:w="1170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79F791C5" w14:textId="7740D931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549" w:type="dxa"/>
            <w:shd w:val="clear" w:color="auto" w:fill="auto"/>
          </w:tcPr>
          <w:p w14:paraId="29A01D1E" w14:textId="0DD91601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7E89C6C3" w14:textId="53E227D3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1</w:t>
            </w:r>
          </w:p>
        </w:tc>
        <w:tc>
          <w:tcPr>
            <w:tcW w:w="1020" w:type="dxa"/>
            <w:shd w:val="clear" w:color="auto" w:fill="auto"/>
          </w:tcPr>
          <w:p w14:paraId="069B0FE5" w14:textId="04585D93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2</w:t>
            </w:r>
          </w:p>
        </w:tc>
        <w:tc>
          <w:tcPr>
            <w:tcW w:w="2520" w:type="dxa"/>
            <w:shd w:val="clear" w:color="auto" w:fill="auto"/>
          </w:tcPr>
          <w:p w14:paraId="05BD6AC9" w14:textId="28D46078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ﺷﻴﻤﻲ</w:t>
            </w:r>
            <w:r w:rsidRPr="00FB7DFF">
              <w:rPr>
                <w:rFonts w:ascii="B Nazanin" w:hAnsi="B Nazanin" w:cs="B Nazanin"/>
                <w:sz w:val="16"/>
                <w:szCs w:val="16"/>
                <w:rtl/>
              </w:rPr>
              <w:t xml:space="preserve"> آ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ﻟﻲ</w:t>
            </w:r>
          </w:p>
        </w:tc>
        <w:tc>
          <w:tcPr>
            <w:tcW w:w="1170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4EB64309" w14:textId="6E11252A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b/>
                <w:bCs/>
                <w:sz w:val="16"/>
                <w:szCs w:val="16"/>
              </w:rPr>
              <w:t>5098052</w:t>
            </w:r>
          </w:p>
        </w:tc>
        <w:tc>
          <w:tcPr>
            <w:tcW w:w="270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1369BF1" w14:textId="77777777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67094710" w14:textId="0731E1EF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</w:tcPr>
          <w:p w14:paraId="69F81AD5" w14:textId="1FB553BC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</w:tcPr>
          <w:p w14:paraId="6E2A5E67" w14:textId="3D776C6F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1</w:t>
            </w:r>
          </w:p>
        </w:tc>
        <w:tc>
          <w:tcPr>
            <w:tcW w:w="708" w:type="dxa"/>
            <w:shd w:val="clear" w:color="auto" w:fill="auto"/>
          </w:tcPr>
          <w:p w14:paraId="6A748D60" w14:textId="57438E55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2</w:t>
            </w:r>
          </w:p>
        </w:tc>
        <w:tc>
          <w:tcPr>
            <w:tcW w:w="2694" w:type="dxa"/>
            <w:shd w:val="clear" w:color="auto" w:fill="auto"/>
          </w:tcPr>
          <w:p w14:paraId="146094BD" w14:textId="1FAB7B4B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ﺷﻴﻤﻲ</w:t>
            </w:r>
            <w:r w:rsidRPr="00FB7DFF">
              <w:rPr>
                <w:rFonts w:ascii="B Nazanin" w:hAnsi="B Nazanin" w:cs="B Nazanin"/>
                <w:sz w:val="16"/>
                <w:szCs w:val="16"/>
                <w:rtl/>
              </w:rPr>
              <w:t xml:space="preserve"> 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ﻋﻤﻮﻣﻲ</w:t>
            </w:r>
          </w:p>
        </w:tc>
        <w:tc>
          <w:tcPr>
            <w:tcW w:w="992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5836C99C" w14:textId="432BF6C7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FB7DFF">
              <w:rPr>
                <w:rFonts w:ascii="B Nazanin" w:hAnsi="B Nazanin" w:cs="B Nazanin"/>
                <w:b/>
                <w:bCs/>
                <w:sz w:val="16"/>
                <w:szCs w:val="16"/>
              </w:rPr>
              <w:t>5012083</w:t>
            </w:r>
          </w:p>
        </w:tc>
      </w:tr>
      <w:tr w:rsidR="00FB7DFF" w:rsidRPr="00FB7DFF" w14:paraId="2FA1709E" w14:textId="77777777" w:rsidTr="007B5F45">
        <w:trPr>
          <w:trHeight w:val="314"/>
          <w:jc w:val="center"/>
        </w:trPr>
        <w:tc>
          <w:tcPr>
            <w:tcW w:w="1170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07453420" w14:textId="31831EA8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549" w:type="dxa"/>
            <w:shd w:val="clear" w:color="auto" w:fill="auto"/>
          </w:tcPr>
          <w:p w14:paraId="04ED54DE" w14:textId="0E3BCDEE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1FDD86B1" w14:textId="25CB936C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1</w:t>
            </w:r>
          </w:p>
        </w:tc>
        <w:tc>
          <w:tcPr>
            <w:tcW w:w="1020" w:type="dxa"/>
            <w:shd w:val="clear" w:color="auto" w:fill="auto"/>
          </w:tcPr>
          <w:p w14:paraId="1084F711" w14:textId="680A8930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2</w:t>
            </w:r>
          </w:p>
        </w:tc>
        <w:tc>
          <w:tcPr>
            <w:tcW w:w="2520" w:type="dxa"/>
            <w:shd w:val="clear" w:color="auto" w:fill="auto"/>
          </w:tcPr>
          <w:p w14:paraId="5806F495" w14:textId="023DB89F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eastAsia"/>
                <w:sz w:val="16"/>
                <w:szCs w:val="16"/>
                <w:rtl/>
              </w:rPr>
              <w:t>زرا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ﻋﺖ</w:t>
            </w:r>
            <w:r w:rsidRPr="00FB7DFF">
              <w:rPr>
                <w:rFonts w:ascii="B Nazanin" w:hAnsi="B Nazanin" w:cs="B Nazanin"/>
                <w:sz w:val="16"/>
                <w:szCs w:val="16"/>
                <w:rtl/>
              </w:rPr>
              <w:t xml:space="preserve"> 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ﻋﻤﻮﻣﻲ</w:t>
            </w:r>
          </w:p>
        </w:tc>
        <w:tc>
          <w:tcPr>
            <w:tcW w:w="1170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1DE1D4D1" w14:textId="79EAB090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b/>
                <w:bCs/>
                <w:sz w:val="16"/>
                <w:szCs w:val="16"/>
              </w:rPr>
              <w:t>5012104</w:t>
            </w:r>
          </w:p>
        </w:tc>
        <w:tc>
          <w:tcPr>
            <w:tcW w:w="270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BAE23D9" w14:textId="77777777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62A23870" w14:textId="55B84046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</w:tcPr>
          <w:p w14:paraId="045BFD3A" w14:textId="18869EC4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</w:tcPr>
          <w:p w14:paraId="580E5A0F" w14:textId="3E2BA01E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-</w:t>
            </w:r>
          </w:p>
        </w:tc>
        <w:tc>
          <w:tcPr>
            <w:tcW w:w="708" w:type="dxa"/>
            <w:shd w:val="clear" w:color="auto" w:fill="auto"/>
          </w:tcPr>
          <w:p w14:paraId="39A1CFEF" w14:textId="670991CC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2</w:t>
            </w:r>
          </w:p>
        </w:tc>
        <w:tc>
          <w:tcPr>
            <w:tcW w:w="2694" w:type="dxa"/>
            <w:shd w:val="clear" w:color="auto" w:fill="auto"/>
          </w:tcPr>
          <w:p w14:paraId="0FB2DF8A" w14:textId="3FF56AF6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eastAsia"/>
                <w:sz w:val="16"/>
                <w:szCs w:val="16"/>
                <w:rtl/>
              </w:rPr>
              <w:t>دا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ﻧﺶ</w:t>
            </w:r>
            <w:r w:rsidRPr="00FB7DFF">
              <w:rPr>
                <w:rFonts w:ascii="B Nazanin" w:hAnsi="B Nazanin" w:cs="B Nazanin"/>
                <w:sz w:val="16"/>
                <w:szCs w:val="16"/>
                <w:rtl/>
              </w:rPr>
              <w:t xml:space="preserve"> 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ﺧﺎﻧﻮ</w:t>
            </w:r>
            <w:r w:rsidRPr="00FB7DFF">
              <w:rPr>
                <w:rFonts w:ascii="B Nazanin" w:hAnsi="B Nazanin" w:cs="B Nazanin" w:hint="eastAsia"/>
                <w:sz w:val="16"/>
                <w:szCs w:val="16"/>
                <w:rtl/>
              </w:rPr>
              <w:t>اده</w:t>
            </w:r>
            <w:r w:rsidRPr="00FB7DFF">
              <w:rPr>
                <w:rFonts w:ascii="B Nazanin" w:hAnsi="B Nazanin" w:cs="B Nazanin"/>
                <w:sz w:val="16"/>
                <w:szCs w:val="16"/>
                <w:rtl/>
              </w:rPr>
              <w:t xml:space="preserve"> و 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ﺟﻤﻌﻴﺖ</w:t>
            </w:r>
          </w:p>
        </w:tc>
        <w:tc>
          <w:tcPr>
            <w:tcW w:w="992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5C367132" w14:textId="09AA1E22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FB7DFF">
              <w:rPr>
                <w:rFonts w:ascii="B Nazanin" w:hAnsi="B Nazanin" w:cs="B Nazanin"/>
                <w:b/>
                <w:bCs/>
                <w:sz w:val="16"/>
                <w:szCs w:val="16"/>
              </w:rPr>
              <w:t>1036006</w:t>
            </w:r>
          </w:p>
        </w:tc>
      </w:tr>
      <w:tr w:rsidR="00FB7DFF" w:rsidRPr="00FB7DFF" w14:paraId="60C11306" w14:textId="77777777" w:rsidTr="007B5F45">
        <w:trPr>
          <w:trHeight w:val="332"/>
          <w:jc w:val="center"/>
        </w:trPr>
        <w:tc>
          <w:tcPr>
            <w:tcW w:w="1170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5F6A34FD" w14:textId="5CF51883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رشیدی</w:t>
            </w:r>
          </w:p>
        </w:tc>
        <w:tc>
          <w:tcPr>
            <w:tcW w:w="1549" w:type="dxa"/>
            <w:shd w:val="clear" w:color="auto" w:fill="auto"/>
          </w:tcPr>
          <w:p w14:paraId="087FB4B7" w14:textId="61C9C41F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26448C0D" w14:textId="5840BE00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1020" w:type="dxa"/>
            <w:shd w:val="clear" w:color="auto" w:fill="auto"/>
          </w:tcPr>
          <w:p w14:paraId="2EBD91B6" w14:textId="02BE43EE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520" w:type="dxa"/>
            <w:shd w:val="clear" w:color="auto" w:fill="auto"/>
          </w:tcPr>
          <w:p w14:paraId="398BB56E" w14:textId="7EB278D5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ﻣﺒﺎﻧﻲ</w:t>
            </w:r>
            <w:r w:rsidRPr="00FB7DFF">
              <w:rPr>
                <w:rFonts w:ascii="B Nazanin" w:hAnsi="B Nazanin" w:cs="B Nazanin"/>
                <w:sz w:val="16"/>
                <w:szCs w:val="16"/>
                <w:rtl/>
              </w:rPr>
              <w:t xml:space="preserve"> آ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ﻣﺎ</w:t>
            </w:r>
            <w:r w:rsidRPr="00FB7DFF">
              <w:rPr>
                <w:rFonts w:ascii="B Nazanin" w:hAnsi="B Nazanin" w:cs="B Nazanin" w:hint="eastAsia"/>
                <w:sz w:val="16"/>
                <w:szCs w:val="16"/>
                <w:rtl/>
              </w:rPr>
              <w:t>ر</w:t>
            </w:r>
            <w:r w:rsidRPr="00FB7DFF">
              <w:rPr>
                <w:rFonts w:ascii="B Nazanin" w:hAnsi="B Nazanin" w:cs="B Nazanin"/>
                <w:sz w:val="16"/>
                <w:szCs w:val="16"/>
                <w:rtl/>
              </w:rPr>
              <w:t xml:space="preserve"> و 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ﻛﺎ</w:t>
            </w:r>
            <w:r w:rsidRPr="00FB7DFF">
              <w:rPr>
                <w:rFonts w:ascii="B Nazanin" w:hAnsi="B Nazanin" w:cs="B Nazanin" w:hint="eastAsia"/>
                <w:sz w:val="16"/>
                <w:szCs w:val="16"/>
                <w:rtl/>
              </w:rPr>
              <w:t>ر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ﺑﺮ</w:t>
            </w:r>
            <w:r w:rsidRPr="00FB7DFF">
              <w:rPr>
                <w:rFonts w:ascii="B Nazanin" w:hAnsi="B Nazanin" w:cs="B Nazanin" w:hint="eastAsia"/>
                <w:sz w:val="16"/>
                <w:szCs w:val="16"/>
                <w:rtl/>
              </w:rPr>
              <w:t>د</w:t>
            </w:r>
            <w:r w:rsidRPr="00FB7DFF">
              <w:rPr>
                <w:rFonts w:ascii="B Nazanin" w:hAnsi="B Nazanin" w:cs="B Nazanin"/>
                <w:sz w:val="16"/>
                <w:szCs w:val="16"/>
                <w:rtl/>
              </w:rPr>
              <w:t xml:space="preserve"> آن در 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ﻋﻠﻮ</w:t>
            </w:r>
            <w:r w:rsidRPr="00FB7DFF">
              <w:rPr>
                <w:rFonts w:ascii="B Nazanin" w:hAnsi="B Nazanin" w:cs="B Nazanin" w:hint="eastAsia"/>
                <w:sz w:val="16"/>
                <w:szCs w:val="16"/>
                <w:rtl/>
              </w:rPr>
              <w:t>م</w:t>
            </w:r>
            <w:r w:rsidRPr="00FB7DFF">
              <w:rPr>
                <w:rFonts w:ascii="B Nazanin" w:hAnsi="B Nazanin" w:cs="B Nazanin"/>
                <w:sz w:val="16"/>
                <w:szCs w:val="16"/>
                <w:rtl/>
              </w:rPr>
              <w:t xml:space="preserve"> دا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ﻣﻲ</w:t>
            </w:r>
          </w:p>
        </w:tc>
        <w:tc>
          <w:tcPr>
            <w:tcW w:w="1170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3FBC0D49" w14:textId="5C63FBC3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14</w:t>
            </w:r>
          </w:p>
        </w:tc>
        <w:tc>
          <w:tcPr>
            <w:tcW w:w="270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C567892" w14:textId="77777777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04A32A03" w14:textId="77777777" w:rsidR="00FB7DFF" w:rsidRDefault="00FB7DFF" w:rsidP="007B5F45">
            <w:pPr>
              <w:bidi/>
              <w:jc w:val="center"/>
              <w:rPr>
                <w:rFonts w:ascii="B Nazanin" w:hAnsi="B Nazanin" w:cs="B Nazanin"/>
                <w:sz w:val="16"/>
                <w:szCs w:val="16"/>
                <w:rtl/>
              </w:rPr>
            </w:pP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ﻓﺮﺷﺎ</w:t>
            </w:r>
            <w:r w:rsidRPr="00FB7DFF">
              <w:rPr>
                <w:rFonts w:ascii="B Nazanin" w:hAnsi="B Nazanin" w:cs="B Nazanin" w:hint="eastAsia"/>
                <w:sz w:val="16"/>
                <w:szCs w:val="16"/>
                <w:rtl/>
              </w:rPr>
              <w:t>د</w:t>
            </w:r>
          </w:p>
          <w:p w14:paraId="0C5C44B8" w14:textId="33916C9E" w:rsidR="0097496B" w:rsidRPr="00FB7DFF" w:rsidRDefault="0097496B" w:rsidP="0097496B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فرزین پور</w:t>
            </w:r>
          </w:p>
        </w:tc>
        <w:tc>
          <w:tcPr>
            <w:tcW w:w="1418" w:type="dxa"/>
            <w:shd w:val="clear" w:color="auto" w:fill="auto"/>
          </w:tcPr>
          <w:p w14:paraId="4AC50BDA" w14:textId="6DE944E5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</w:tcPr>
          <w:p w14:paraId="04648F34" w14:textId="2904E540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708" w:type="dxa"/>
            <w:shd w:val="clear" w:color="auto" w:fill="auto"/>
          </w:tcPr>
          <w:p w14:paraId="20D66BAD" w14:textId="3BDB9CFF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694" w:type="dxa"/>
            <w:shd w:val="clear" w:color="auto" w:fill="auto"/>
          </w:tcPr>
          <w:p w14:paraId="5CED7EA6" w14:textId="15DA9AD3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  <w:rtl/>
              </w:rPr>
            </w:pPr>
            <w:r w:rsidRPr="00FB7DFF">
              <w:rPr>
                <w:rFonts w:ascii="B Nazanin" w:hAnsi="B Nazanin" w:cs="B Nazanin" w:hint="eastAsia"/>
                <w:sz w:val="16"/>
                <w:szCs w:val="16"/>
                <w:rtl/>
              </w:rPr>
              <w:t>ا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ﺻﻮ</w:t>
            </w:r>
            <w:r w:rsidRPr="00FB7DFF">
              <w:rPr>
                <w:rFonts w:ascii="B Nazanin" w:hAnsi="B Nazanin" w:cs="B Nazanin" w:hint="eastAsia"/>
                <w:sz w:val="16"/>
                <w:szCs w:val="16"/>
                <w:rtl/>
              </w:rPr>
              <w:t>ل</w:t>
            </w:r>
            <w:r w:rsidRPr="00FB7DFF">
              <w:rPr>
                <w:rFonts w:ascii="B Nazanin" w:hAnsi="B Nazanin" w:cs="B Nazanin"/>
                <w:sz w:val="16"/>
                <w:szCs w:val="16"/>
                <w:rtl/>
              </w:rPr>
              <w:t xml:space="preserve"> 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ﻛﺎﻟﺒﺪﺷﻨﺎﺳﻲ</w:t>
            </w:r>
            <w:r w:rsidRPr="00FB7DFF">
              <w:rPr>
                <w:rFonts w:ascii="B Nazanin" w:hAnsi="B Nazanin" w:cs="B Nazanin"/>
                <w:sz w:val="16"/>
                <w:szCs w:val="16"/>
                <w:rtl/>
              </w:rPr>
              <w:t xml:space="preserve"> و </w:t>
            </w:r>
            <w:r w:rsidR="0097496B">
              <w:rPr>
                <w:rFonts w:ascii="B Nazanin" w:hAnsi="B Nazanin" w:cs="B Nazanin" w:hint="cs"/>
                <w:sz w:val="16"/>
                <w:szCs w:val="16"/>
                <w:rtl/>
              </w:rPr>
              <w:t>فیزیولوژی</w:t>
            </w:r>
          </w:p>
        </w:tc>
        <w:tc>
          <w:tcPr>
            <w:tcW w:w="992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1E2085FE" w14:textId="2D0B2496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FB7DFF"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</w:rPr>
              <w:t>5012311</w:t>
            </w:r>
          </w:p>
        </w:tc>
      </w:tr>
      <w:tr w:rsidR="00FB7DFF" w:rsidRPr="00FB7DFF" w14:paraId="5ACF1405" w14:textId="77777777" w:rsidTr="007B5F45">
        <w:trPr>
          <w:trHeight w:val="314"/>
          <w:jc w:val="center"/>
        </w:trPr>
        <w:tc>
          <w:tcPr>
            <w:tcW w:w="1170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6A03BE65" w14:textId="0F0BF3AF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رستم زاده</w:t>
            </w:r>
          </w:p>
        </w:tc>
        <w:tc>
          <w:tcPr>
            <w:tcW w:w="1549" w:type="dxa"/>
            <w:shd w:val="clear" w:color="auto" w:fill="auto"/>
          </w:tcPr>
          <w:p w14:paraId="2CAC1424" w14:textId="4894E979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608D6EAF" w14:textId="348FF116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1020" w:type="dxa"/>
            <w:shd w:val="clear" w:color="auto" w:fill="auto"/>
          </w:tcPr>
          <w:p w14:paraId="2CDC25F6" w14:textId="46C5FD37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520" w:type="dxa"/>
            <w:shd w:val="clear" w:color="auto" w:fill="auto"/>
          </w:tcPr>
          <w:p w14:paraId="14A927E9" w14:textId="67B03816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eastAsia"/>
                <w:sz w:val="16"/>
                <w:szCs w:val="16"/>
                <w:rtl/>
              </w:rPr>
              <w:t>ژ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ﻧﺘﻴﻚ</w:t>
            </w:r>
            <w:r w:rsidRPr="00FB7DFF">
              <w:rPr>
                <w:rFonts w:ascii="B Nazanin" w:hAnsi="B Nazanin" w:cs="B Nazanin"/>
                <w:sz w:val="16"/>
                <w:szCs w:val="16"/>
                <w:rtl/>
              </w:rPr>
              <w:t xml:space="preserve"> 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ﺣﻴﻮ</w:t>
            </w:r>
            <w:r w:rsidRPr="00FB7DFF">
              <w:rPr>
                <w:rFonts w:ascii="B Nazanin" w:hAnsi="B Nazanin" w:cs="B Nazanin" w:hint="eastAsia"/>
                <w:sz w:val="16"/>
                <w:szCs w:val="16"/>
                <w:rtl/>
              </w:rPr>
              <w:t>ا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ﻧﻲ</w:t>
            </w:r>
          </w:p>
        </w:tc>
        <w:tc>
          <w:tcPr>
            <w:tcW w:w="1170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386CCB72" w14:textId="6DEC5CE7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sz w:val="16"/>
                <w:szCs w:val="16"/>
                <w:rtl/>
              </w:rPr>
              <w:t>5012308</w:t>
            </w:r>
          </w:p>
        </w:tc>
        <w:tc>
          <w:tcPr>
            <w:tcW w:w="270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0C597ED" w14:textId="77777777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77622BD2" w14:textId="77777777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C38177F" w14:textId="77777777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EEA0E85" w14:textId="77777777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543BE4AC" w14:textId="77777777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694" w:type="dxa"/>
            <w:shd w:val="clear" w:color="auto" w:fill="auto"/>
            <w:vAlign w:val="center"/>
          </w:tcPr>
          <w:p w14:paraId="18C08AF4" w14:textId="77777777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2D9F7EC5" w14:textId="02BB0E9D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</w:tr>
      <w:tr w:rsidR="008A6E29" w:rsidRPr="00FB7DFF" w14:paraId="1CAC0B92" w14:textId="77777777" w:rsidTr="007B5F45">
        <w:trPr>
          <w:trHeight w:val="369"/>
          <w:jc w:val="center"/>
        </w:trPr>
        <w:tc>
          <w:tcPr>
            <w:tcW w:w="4590" w:type="dxa"/>
            <w:gridSpan w:val="4"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553FF675" w14:textId="6988AD78" w:rsidR="008A6E29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20</w:t>
            </w:r>
          </w:p>
        </w:tc>
        <w:tc>
          <w:tcPr>
            <w:tcW w:w="3690" w:type="dxa"/>
            <w:gridSpan w:val="2"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11DEBCE6" w14:textId="77777777" w:rsidR="008A6E29" w:rsidRPr="00FB7DFF" w:rsidRDefault="008A6E29" w:rsidP="007B5F45">
            <w:pPr>
              <w:bidi/>
              <w:jc w:val="right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جمع واحدها</w:t>
            </w:r>
          </w:p>
        </w:tc>
        <w:tc>
          <w:tcPr>
            <w:tcW w:w="270" w:type="dxa"/>
            <w:vMerge/>
            <w:tcBorders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9018797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3666" w:type="dxa"/>
            <w:gridSpan w:val="4"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3ABB82FF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17</w:t>
            </w:r>
          </w:p>
        </w:tc>
        <w:tc>
          <w:tcPr>
            <w:tcW w:w="3686" w:type="dxa"/>
            <w:gridSpan w:val="2"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69D53FE" w14:textId="77777777" w:rsidR="008A6E29" w:rsidRPr="00FB7DFF" w:rsidRDefault="008A6E29" w:rsidP="007B5F45">
            <w:pPr>
              <w:bidi/>
              <w:jc w:val="right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جمع واحدها</w:t>
            </w:r>
          </w:p>
        </w:tc>
      </w:tr>
    </w:tbl>
    <w:p w14:paraId="0F44A0C8" w14:textId="77777777" w:rsidR="008A6E29" w:rsidRDefault="008A6E29" w:rsidP="00AC2E47">
      <w:pPr>
        <w:spacing w:after="0" w:line="240" w:lineRule="auto"/>
        <w:jc w:val="center"/>
        <w:rPr>
          <w:color w:val="000000" w:themeColor="text1"/>
          <w:sz w:val="18"/>
          <w:szCs w:val="18"/>
          <w:rtl/>
        </w:rPr>
      </w:pPr>
    </w:p>
    <w:p w14:paraId="56D8C9BC" w14:textId="77777777" w:rsidR="0059369B" w:rsidRPr="00AC2E47" w:rsidRDefault="0059369B" w:rsidP="00AC2E47">
      <w:pPr>
        <w:spacing w:after="0" w:line="240" w:lineRule="auto"/>
        <w:jc w:val="center"/>
        <w:rPr>
          <w:color w:val="000000" w:themeColor="text1"/>
          <w:sz w:val="18"/>
          <w:szCs w:val="18"/>
          <w:rtl/>
        </w:rPr>
      </w:pPr>
    </w:p>
    <w:tbl>
      <w:tblPr>
        <w:tblStyle w:val="TableGrid"/>
        <w:tblW w:w="15948" w:type="dxa"/>
        <w:jc w:val="center"/>
        <w:tblLayout w:type="fixed"/>
        <w:tblLook w:val="04A0" w:firstRow="1" w:lastRow="0" w:firstColumn="1" w:lastColumn="0" w:noHBand="0" w:noVBand="1"/>
      </w:tblPr>
      <w:tblGrid>
        <w:gridCol w:w="1229"/>
        <w:gridCol w:w="1559"/>
        <w:gridCol w:w="993"/>
        <w:gridCol w:w="850"/>
        <w:gridCol w:w="2587"/>
        <w:gridCol w:w="1099"/>
        <w:gridCol w:w="283"/>
        <w:gridCol w:w="992"/>
        <w:gridCol w:w="1418"/>
        <w:gridCol w:w="709"/>
        <w:gridCol w:w="708"/>
        <w:gridCol w:w="2694"/>
        <w:gridCol w:w="827"/>
      </w:tblGrid>
      <w:tr w:rsidR="00AC2E47" w:rsidRPr="005E43B5" w14:paraId="54FF8320" w14:textId="77777777" w:rsidTr="007B5F45">
        <w:trPr>
          <w:trHeight w:val="321"/>
          <w:jc w:val="center"/>
        </w:trPr>
        <w:tc>
          <w:tcPr>
            <w:tcW w:w="1229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55C00A29" w14:textId="77777777" w:rsidR="00AC2E47" w:rsidRPr="005E43B5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5E43B5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هم‌نیاز</w:t>
            </w:r>
          </w:p>
        </w:tc>
        <w:tc>
          <w:tcPr>
            <w:tcW w:w="1559" w:type="dxa"/>
            <w:vMerge w:val="restart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352B111" w14:textId="77777777" w:rsidR="00AC2E47" w:rsidRPr="005E43B5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5E43B5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پیش‌نیاز</w:t>
            </w:r>
          </w:p>
        </w:tc>
        <w:tc>
          <w:tcPr>
            <w:tcW w:w="1843" w:type="dxa"/>
            <w:gridSpan w:val="2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565FC1C6" w14:textId="77777777" w:rsidR="00AC2E47" w:rsidRPr="005E43B5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5E43B5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تعداد واحد</w:t>
            </w:r>
          </w:p>
        </w:tc>
        <w:tc>
          <w:tcPr>
            <w:tcW w:w="2587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3299B8A6" w14:textId="77777777" w:rsidR="00AC2E47" w:rsidRPr="005E43B5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5E43B5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یمسال چهارم</w:t>
            </w:r>
          </w:p>
        </w:tc>
        <w:tc>
          <w:tcPr>
            <w:tcW w:w="1099" w:type="dxa"/>
            <w:vMerge w:val="restart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E4D8B79" w14:textId="77777777" w:rsidR="00AC2E47" w:rsidRPr="005E43B5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5E43B5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کد درس</w:t>
            </w:r>
          </w:p>
        </w:tc>
        <w:tc>
          <w:tcPr>
            <w:tcW w:w="283" w:type="dxa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FEC92A0" w14:textId="77777777" w:rsidR="00AC2E47" w:rsidRPr="005E43B5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01C1CCA9" w14:textId="77777777" w:rsidR="00AC2E47" w:rsidRPr="005E43B5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5E43B5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هم‌نیاز</w:t>
            </w:r>
          </w:p>
        </w:tc>
        <w:tc>
          <w:tcPr>
            <w:tcW w:w="1418" w:type="dxa"/>
            <w:vMerge w:val="restart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02D51C48" w14:textId="77777777" w:rsidR="00AC2E47" w:rsidRPr="005E43B5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5E43B5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پیش‌نیاز</w:t>
            </w:r>
          </w:p>
        </w:tc>
        <w:tc>
          <w:tcPr>
            <w:tcW w:w="1417" w:type="dxa"/>
            <w:gridSpan w:val="2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4AAA211" w14:textId="77777777" w:rsidR="00AC2E47" w:rsidRPr="005E43B5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5E43B5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تعداد واحد</w:t>
            </w:r>
          </w:p>
        </w:tc>
        <w:tc>
          <w:tcPr>
            <w:tcW w:w="2694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61184195" w14:textId="77777777" w:rsidR="00AC2E47" w:rsidRPr="005E43B5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lang w:bidi="fa-IR"/>
              </w:rPr>
            </w:pPr>
            <w:r w:rsidRPr="005E43B5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نیمسال سوم</w:t>
            </w:r>
          </w:p>
        </w:tc>
        <w:tc>
          <w:tcPr>
            <w:tcW w:w="827" w:type="dxa"/>
            <w:vMerge w:val="restart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A98DA66" w14:textId="77777777" w:rsidR="00AC2E47" w:rsidRPr="005E43B5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5E43B5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کد درس</w:t>
            </w:r>
          </w:p>
        </w:tc>
      </w:tr>
      <w:tr w:rsidR="00AC2E47" w:rsidRPr="005E43B5" w14:paraId="56F5DBA6" w14:textId="77777777" w:rsidTr="007B5F45">
        <w:trPr>
          <w:trHeight w:val="145"/>
          <w:jc w:val="center"/>
        </w:trPr>
        <w:tc>
          <w:tcPr>
            <w:tcW w:w="1229" w:type="dxa"/>
            <w:vMerge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69563711" w14:textId="77777777" w:rsidR="00AC2E47" w:rsidRPr="005E43B5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14:paraId="2B8B7C37" w14:textId="77777777" w:rsidR="00AC2E47" w:rsidRPr="005E43B5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2129192F" w14:textId="77777777" w:rsidR="00AC2E47" w:rsidRPr="005E43B5" w:rsidRDefault="00AC2E47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5E43B5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عملی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0B7D353" w14:textId="77777777" w:rsidR="00AC2E47" w:rsidRPr="005E43B5" w:rsidRDefault="00AC2E47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5E43B5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تئوری</w:t>
            </w:r>
          </w:p>
        </w:tc>
        <w:tc>
          <w:tcPr>
            <w:tcW w:w="2587" w:type="dxa"/>
            <w:shd w:val="clear" w:color="auto" w:fill="auto"/>
            <w:vAlign w:val="center"/>
          </w:tcPr>
          <w:p w14:paraId="6732FA48" w14:textId="77777777" w:rsidR="00AC2E47" w:rsidRPr="005E43B5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5E43B5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ام درس</w:t>
            </w:r>
          </w:p>
        </w:tc>
        <w:tc>
          <w:tcPr>
            <w:tcW w:w="1099" w:type="dxa"/>
            <w:vMerge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9B881E9" w14:textId="77777777" w:rsidR="00AC2E47" w:rsidRPr="005E43B5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8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65C94BF" w14:textId="77777777" w:rsidR="00AC2E47" w:rsidRPr="005E43B5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vMerge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48C339B4" w14:textId="77777777" w:rsidR="00AC2E47" w:rsidRPr="005E43B5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vMerge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048991D3" w14:textId="77777777" w:rsidR="00AC2E47" w:rsidRPr="005E43B5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2CAC008E" w14:textId="77777777" w:rsidR="00AC2E47" w:rsidRPr="005E43B5" w:rsidRDefault="00AC2E47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5E43B5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عملی</w:t>
            </w:r>
          </w:p>
        </w:tc>
        <w:tc>
          <w:tcPr>
            <w:tcW w:w="708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5D9E0434" w14:textId="77777777" w:rsidR="00AC2E47" w:rsidRPr="005E43B5" w:rsidRDefault="00AC2E47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5E43B5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تئوری</w:t>
            </w:r>
          </w:p>
        </w:tc>
        <w:tc>
          <w:tcPr>
            <w:tcW w:w="2694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121416B6" w14:textId="77777777" w:rsidR="00AC2E47" w:rsidRPr="005E43B5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5E43B5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ام درس</w:t>
            </w:r>
          </w:p>
        </w:tc>
        <w:tc>
          <w:tcPr>
            <w:tcW w:w="827" w:type="dxa"/>
            <w:vMerge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7B7F319" w14:textId="77777777" w:rsidR="00AC2E47" w:rsidRPr="005E43B5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</w:tr>
      <w:tr w:rsidR="00AC2E47" w:rsidRPr="005E43B5" w14:paraId="796C1AE3" w14:textId="77777777" w:rsidTr="007B5F45">
        <w:trPr>
          <w:trHeight w:val="591"/>
          <w:jc w:val="center"/>
        </w:trPr>
        <w:tc>
          <w:tcPr>
            <w:tcW w:w="1229" w:type="dxa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30F859C7" w14:textId="77777777" w:rsidR="00AC2E47" w:rsidRPr="005E43B5" w:rsidRDefault="00AC2E47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5E43B5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1559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2990567" w14:textId="77777777" w:rsidR="00AC2E47" w:rsidRPr="005E43B5" w:rsidRDefault="00AC2E47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5E43B5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ریاضیات 1</w:t>
            </w:r>
          </w:p>
        </w:tc>
        <w:tc>
          <w:tcPr>
            <w:tcW w:w="993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03711FA8" w14:textId="77777777" w:rsidR="00AC2E47" w:rsidRPr="00FB1CCE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FB1CC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850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25D81E57" w14:textId="2D33DB28" w:rsidR="00AC2E47" w:rsidRPr="00FB1CC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587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6F10ACD2" w14:textId="32CAC765" w:rsidR="00AC2E47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اندیشه اسلامی 2</w:t>
            </w:r>
          </w:p>
        </w:tc>
        <w:tc>
          <w:tcPr>
            <w:tcW w:w="1099" w:type="dxa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6DC2DD7C" w14:textId="15306B06" w:rsidR="00AC2E47" w:rsidRPr="00256E87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034002</w:t>
            </w:r>
          </w:p>
        </w:tc>
        <w:tc>
          <w:tcPr>
            <w:tcW w:w="28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67B7DF25" w14:textId="77777777" w:rsidR="00AC2E47" w:rsidRPr="005E43B5" w:rsidRDefault="00AC2E47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13F88D73" w14:textId="77777777" w:rsidR="00AC2E47" w:rsidRPr="005E43B5" w:rsidRDefault="00AC2E47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5E43B5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1418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15723AF" w14:textId="77777777" w:rsidR="00AC2E47" w:rsidRPr="005E43B5" w:rsidRDefault="00AC2E47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5E43B5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ریاضیات 2</w:t>
            </w:r>
          </w:p>
        </w:tc>
        <w:tc>
          <w:tcPr>
            <w:tcW w:w="709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700BF2D" w14:textId="6B5A5E95" w:rsidR="00AC2E47" w:rsidRPr="00FB1CC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708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02B2E995" w14:textId="76906E92" w:rsidR="00AC2E47" w:rsidRPr="00FB1CC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694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24B7B081" w14:textId="4E01A92A" w:rsidR="00AC2E47" w:rsidRPr="005E43B5" w:rsidRDefault="00FB7DFF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lang w:bidi="fa-IR"/>
              </w:rPr>
            </w:pPr>
            <w:r w:rsidRPr="00FB7DFF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ﻓﻴﺰﻳﻚ</w:t>
            </w:r>
            <w:r w:rsidRPr="00FB7DFF">
              <w:rPr>
                <w:rFonts w:cs="B Nazanin"/>
                <w:color w:val="000000" w:themeColor="text1"/>
                <w:sz w:val="16"/>
                <w:szCs w:val="16"/>
                <w:rtl/>
              </w:rPr>
              <w:t xml:space="preserve"> </w:t>
            </w:r>
            <w:r w:rsidRPr="00FB7DFF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ﻋﻤﻮﻣﻲ</w:t>
            </w:r>
          </w:p>
        </w:tc>
        <w:tc>
          <w:tcPr>
            <w:tcW w:w="827" w:type="dxa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5FB0142" w14:textId="406B577B" w:rsidR="00AC2E47" w:rsidRPr="00256E87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98079</w:t>
            </w:r>
          </w:p>
        </w:tc>
      </w:tr>
      <w:tr w:rsidR="00FD4591" w:rsidRPr="005E43B5" w14:paraId="3AC62474" w14:textId="77777777" w:rsidTr="007B5F45">
        <w:trPr>
          <w:trHeight w:val="303"/>
          <w:jc w:val="center"/>
        </w:trPr>
        <w:tc>
          <w:tcPr>
            <w:tcW w:w="1229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43507578" w14:textId="77777777" w:rsidR="00FD4591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5E43B5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0B751F1" w14:textId="36DD51BC" w:rsidR="00FD4591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13CF39C2" w14:textId="77777777" w:rsidR="00FD4591" w:rsidRPr="00FB1CC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FB1CC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FE78B97" w14:textId="690A71F0" w:rsidR="00FD4591" w:rsidRPr="00FB1CC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587" w:type="dxa"/>
            <w:shd w:val="clear" w:color="auto" w:fill="auto"/>
          </w:tcPr>
          <w:p w14:paraId="40E2E31B" w14:textId="67D318A4" w:rsidR="00FD4591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  <w:r w:rsidRPr="00F634ED">
              <w:rPr>
                <w:rFonts w:hint="cs"/>
                <w:rtl/>
              </w:rPr>
              <w:t>ﻛﺸﺎ</w:t>
            </w:r>
            <w:r w:rsidRPr="00F634ED">
              <w:rPr>
                <w:rFonts w:hint="eastAsia"/>
                <w:rtl/>
              </w:rPr>
              <w:t>ورزي</w:t>
            </w:r>
            <w:r w:rsidRPr="00F634ED">
              <w:rPr>
                <w:rtl/>
              </w:rPr>
              <w:t xml:space="preserve"> </w:t>
            </w:r>
            <w:r w:rsidRPr="00F634ED">
              <w:rPr>
                <w:rFonts w:hint="cs"/>
                <w:rtl/>
              </w:rPr>
              <w:t>ﭘﺎﻳﺪ</w:t>
            </w:r>
            <w:r w:rsidRPr="00F634ED">
              <w:rPr>
                <w:rFonts w:hint="eastAsia"/>
                <w:rtl/>
              </w:rPr>
              <w:t>ار</w:t>
            </w:r>
          </w:p>
        </w:tc>
        <w:tc>
          <w:tcPr>
            <w:tcW w:w="1099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B2F4A54" w14:textId="7459F0AF" w:rsidR="00FD4591" w:rsidRPr="00256E87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061</w:t>
            </w:r>
          </w:p>
        </w:tc>
        <w:tc>
          <w:tcPr>
            <w:tcW w:w="28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0434DA2" w14:textId="77777777" w:rsidR="00FD4591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710626E0" w14:textId="78D43666" w:rsidR="00FD4591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شیخ احمدی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40E5637" w14:textId="4B9E71A0" w:rsidR="00FD4591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شیمی آلی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50E32C2" w14:textId="77777777" w:rsidR="00FD4591" w:rsidRPr="00FB1CC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FB1CC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0CBDE77D" w14:textId="77777777" w:rsidR="00FD4591" w:rsidRPr="00FB1CC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FB1CC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3</w:t>
            </w:r>
          </w:p>
        </w:tc>
        <w:tc>
          <w:tcPr>
            <w:tcW w:w="2694" w:type="dxa"/>
            <w:shd w:val="clear" w:color="auto" w:fill="auto"/>
          </w:tcPr>
          <w:p w14:paraId="6C6663ED" w14:textId="09F8453D" w:rsidR="00FD4591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497CB6">
              <w:rPr>
                <w:rFonts w:hint="cs"/>
                <w:rtl/>
              </w:rPr>
              <w:t>ﺑﻴﻮﺷﻴﻤﻲ</w:t>
            </w:r>
          </w:p>
        </w:tc>
        <w:tc>
          <w:tcPr>
            <w:tcW w:w="82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F1459CF" w14:textId="05C49E40" w:rsidR="00FD4591" w:rsidRPr="00256E87" w:rsidRDefault="0097496B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029</w:t>
            </w:r>
          </w:p>
        </w:tc>
      </w:tr>
      <w:tr w:rsidR="00FD4591" w:rsidRPr="005E43B5" w14:paraId="60A242DB" w14:textId="77777777" w:rsidTr="007B5F45">
        <w:trPr>
          <w:trHeight w:val="591"/>
          <w:jc w:val="center"/>
        </w:trPr>
        <w:tc>
          <w:tcPr>
            <w:tcW w:w="1229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5E715034" w14:textId="581A04B0" w:rsidR="00FD4591" w:rsidRPr="005E43B5" w:rsidRDefault="0097496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فرشاد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C1EC178" w14:textId="63956A38" w:rsidR="00A369C1" w:rsidRPr="005E43B5" w:rsidRDefault="00A369C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02F0E5A0" w14:textId="301F2F34" w:rsidR="00FD4591" w:rsidRPr="00FB1CC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EA5D41C" w14:textId="1FC9285B" w:rsidR="00FD4591" w:rsidRPr="00FB1CC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587" w:type="dxa"/>
            <w:shd w:val="clear" w:color="auto" w:fill="auto"/>
          </w:tcPr>
          <w:p w14:paraId="6AC71DB9" w14:textId="597CC2B3" w:rsidR="00FD4591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FD4591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ﻓﻴﺰﻳﻮﻟﻮ</w:t>
            </w:r>
            <w:r w:rsidRPr="00FD4591">
              <w:rPr>
                <w:rFonts w:cs="B Nazanin" w:hint="eastAsia"/>
                <w:color w:val="000000" w:themeColor="text1"/>
                <w:sz w:val="16"/>
                <w:szCs w:val="16"/>
                <w:rtl/>
              </w:rPr>
              <w:t>ژي</w:t>
            </w:r>
            <w:r w:rsidRPr="00FD4591">
              <w:rPr>
                <w:rFonts w:cs="B Nazanin"/>
                <w:color w:val="000000" w:themeColor="text1"/>
                <w:sz w:val="16"/>
                <w:szCs w:val="16"/>
                <w:rtl/>
              </w:rPr>
              <w:t xml:space="preserve"> </w:t>
            </w:r>
            <w:r w:rsidRPr="00FD4591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ﺗﻮﻟﻴﺪﻣﺜﻞ</w:t>
            </w:r>
          </w:p>
        </w:tc>
        <w:tc>
          <w:tcPr>
            <w:tcW w:w="1099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3CC342C" w14:textId="6F212C84" w:rsidR="00FD4591" w:rsidRPr="00256E87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049</w:t>
            </w:r>
          </w:p>
        </w:tc>
        <w:tc>
          <w:tcPr>
            <w:tcW w:w="28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BFA6076" w14:textId="77777777" w:rsidR="00FD4591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4F537F09" w14:textId="081B1C1A" w:rsidR="00FD4591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وزیری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13D52F6" w14:textId="0037E1B7" w:rsidR="00FD4591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8A48747" w14:textId="6D6CF8FE" w:rsidR="00FD4591" w:rsidRPr="00FB1CC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1AE67574" w14:textId="57C10C36" w:rsidR="00FD4591" w:rsidRPr="00FB1CC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694" w:type="dxa"/>
            <w:shd w:val="clear" w:color="auto" w:fill="auto"/>
          </w:tcPr>
          <w:p w14:paraId="1634A1A2" w14:textId="77C18F84" w:rsidR="00FD4591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FD4591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ﻣﻴﻜﺮ</w:t>
            </w:r>
            <w:r w:rsidRPr="00FD4591">
              <w:rPr>
                <w:rFonts w:cs="B Nazanin" w:hint="eastAsia"/>
                <w:color w:val="000000" w:themeColor="text1"/>
                <w:sz w:val="16"/>
                <w:szCs w:val="16"/>
                <w:rtl/>
              </w:rPr>
              <w:t>و</w:t>
            </w:r>
            <w:r w:rsidRPr="00FD4591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ﺑﻴﻮﻟﻮ</w:t>
            </w:r>
            <w:r w:rsidRPr="00FD4591">
              <w:rPr>
                <w:rFonts w:cs="B Nazanin" w:hint="eastAsia"/>
                <w:color w:val="000000" w:themeColor="text1"/>
                <w:sz w:val="16"/>
                <w:szCs w:val="16"/>
                <w:rtl/>
              </w:rPr>
              <w:t>ژي</w:t>
            </w:r>
          </w:p>
        </w:tc>
        <w:tc>
          <w:tcPr>
            <w:tcW w:w="82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C298A0E" w14:textId="36D3D052" w:rsidR="00FD4591" w:rsidRPr="00256E87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032</w:t>
            </w:r>
          </w:p>
        </w:tc>
      </w:tr>
      <w:tr w:rsidR="00FD4591" w:rsidRPr="005E43B5" w14:paraId="1F76E887" w14:textId="77777777" w:rsidTr="007B5F45">
        <w:trPr>
          <w:trHeight w:val="287"/>
          <w:jc w:val="center"/>
        </w:trPr>
        <w:tc>
          <w:tcPr>
            <w:tcW w:w="1229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1ACD44DB" w14:textId="77777777" w:rsidR="00FD4591" w:rsidRDefault="00A369C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عزیزی </w:t>
            </w:r>
          </w:p>
          <w:p w14:paraId="4BEBAA7E" w14:textId="471024FD" w:rsidR="00A369C1" w:rsidRPr="005E43B5" w:rsidRDefault="00A369C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شیخ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AF882EF" w14:textId="4910A510" w:rsidR="00FD4591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1AC3D887" w14:textId="2E98BCB7" w:rsidR="00FD4591" w:rsidRPr="00FB1CC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6567461" w14:textId="018147A8" w:rsidR="00FD4591" w:rsidRPr="00FB1CC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587" w:type="dxa"/>
            <w:shd w:val="clear" w:color="auto" w:fill="auto"/>
          </w:tcPr>
          <w:p w14:paraId="1DBB9611" w14:textId="7DA8F177" w:rsidR="00FD4591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FD4591">
              <w:rPr>
                <w:rFonts w:cs="B Nazanin"/>
                <w:color w:val="000000" w:themeColor="text1"/>
                <w:sz w:val="16"/>
                <w:szCs w:val="16"/>
                <w:rtl/>
              </w:rPr>
              <w:t>ر</w:t>
            </w:r>
            <w:r w:rsidRPr="00FD4591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ﻓﺘﺎ</w:t>
            </w:r>
            <w:r w:rsidRPr="00FD4591">
              <w:rPr>
                <w:rFonts w:cs="B Nazanin" w:hint="eastAsia"/>
                <w:color w:val="000000" w:themeColor="text1"/>
                <w:sz w:val="16"/>
                <w:szCs w:val="16"/>
                <w:rtl/>
              </w:rPr>
              <w:t>ر</w:t>
            </w:r>
            <w:r w:rsidRPr="00FD4591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ﺷﻨﺎﺳﻲ</w:t>
            </w:r>
            <w:r w:rsidRPr="00FD4591">
              <w:rPr>
                <w:rFonts w:cs="B Nazanin"/>
                <w:color w:val="000000" w:themeColor="text1"/>
                <w:sz w:val="16"/>
                <w:szCs w:val="16"/>
                <w:rtl/>
              </w:rPr>
              <w:t xml:space="preserve"> و </w:t>
            </w:r>
            <w:r w:rsidRPr="00FD4591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ﺗﻨﺶ</w:t>
            </w:r>
          </w:p>
        </w:tc>
        <w:tc>
          <w:tcPr>
            <w:tcW w:w="1099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078C213" w14:textId="535EFF24" w:rsidR="00FD4591" w:rsidRPr="00256E87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17</w:t>
            </w:r>
          </w:p>
        </w:tc>
        <w:tc>
          <w:tcPr>
            <w:tcW w:w="28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3BA19B5" w14:textId="77777777" w:rsidR="00FD4591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4579278B" w14:textId="77777777" w:rsidR="00FD4591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5E43B5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3EEE3D3" w14:textId="77777777" w:rsidR="00FD4591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5E43B5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EA6F7D0" w14:textId="1137D3AF" w:rsidR="00FD4591" w:rsidRPr="00FB1CC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367D9817" w14:textId="75AD0DC2" w:rsidR="00FD4591" w:rsidRPr="00FB1CC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3</w:t>
            </w:r>
          </w:p>
        </w:tc>
        <w:tc>
          <w:tcPr>
            <w:tcW w:w="2694" w:type="dxa"/>
            <w:shd w:val="clear" w:color="auto" w:fill="auto"/>
          </w:tcPr>
          <w:p w14:paraId="0B4086AC" w14:textId="0E68C2FC" w:rsidR="00FD4591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096C5F">
              <w:rPr>
                <w:rtl/>
              </w:rPr>
              <w:t>ا</w:t>
            </w:r>
            <w:r w:rsidRPr="00096C5F">
              <w:rPr>
                <w:rFonts w:hint="cs"/>
                <w:rtl/>
              </w:rPr>
              <w:t>ﻗﺘﺼﺎ</w:t>
            </w:r>
            <w:r w:rsidRPr="00096C5F">
              <w:rPr>
                <w:rFonts w:hint="eastAsia"/>
                <w:rtl/>
              </w:rPr>
              <w:t>د</w:t>
            </w:r>
            <w:r w:rsidRPr="00096C5F">
              <w:rPr>
                <w:rtl/>
              </w:rPr>
              <w:t xml:space="preserve"> و </w:t>
            </w:r>
            <w:r w:rsidRPr="00096C5F">
              <w:rPr>
                <w:rFonts w:hint="cs"/>
                <w:rtl/>
              </w:rPr>
              <w:t>ﺑﺎ</w:t>
            </w:r>
            <w:r w:rsidRPr="00096C5F">
              <w:rPr>
                <w:rFonts w:hint="eastAsia"/>
                <w:rtl/>
              </w:rPr>
              <w:t>زار</w:t>
            </w:r>
            <w:r w:rsidRPr="00096C5F">
              <w:rPr>
                <w:rFonts w:hint="cs"/>
                <w:rtl/>
              </w:rPr>
              <w:t>ﻳﺎﺑﻲ</w:t>
            </w:r>
            <w:r w:rsidRPr="00096C5F">
              <w:rPr>
                <w:rtl/>
              </w:rPr>
              <w:t xml:space="preserve"> </w:t>
            </w:r>
            <w:r w:rsidRPr="00096C5F">
              <w:rPr>
                <w:rFonts w:hint="cs"/>
                <w:rtl/>
              </w:rPr>
              <w:t>ﻛﺸﺎ</w:t>
            </w:r>
            <w:r w:rsidRPr="00096C5F">
              <w:rPr>
                <w:rFonts w:hint="eastAsia"/>
                <w:rtl/>
              </w:rPr>
              <w:t>ورزي</w:t>
            </w:r>
          </w:p>
        </w:tc>
        <w:tc>
          <w:tcPr>
            <w:tcW w:w="82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57B1F91" w14:textId="51C62D87" w:rsidR="00FD4591" w:rsidRPr="00256E87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087</w:t>
            </w:r>
          </w:p>
        </w:tc>
      </w:tr>
      <w:tr w:rsidR="00FD4591" w:rsidRPr="005E43B5" w14:paraId="7ED52EF6" w14:textId="77777777" w:rsidTr="007B5F45">
        <w:trPr>
          <w:trHeight w:val="421"/>
          <w:jc w:val="center"/>
        </w:trPr>
        <w:tc>
          <w:tcPr>
            <w:tcW w:w="1229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2FC33745" w14:textId="1E00B3EC" w:rsidR="00FD4591" w:rsidRPr="005E43B5" w:rsidRDefault="00A369C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فرزین پور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F2C1CB1" w14:textId="7932B92A" w:rsidR="00FD4591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0A55AF36" w14:textId="037BB7FC" w:rsidR="00FD4591" w:rsidRPr="00FB1CC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42F564E" w14:textId="77777777" w:rsidR="00FD4591" w:rsidRPr="00FB1CC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FB1CC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587" w:type="dxa"/>
            <w:shd w:val="clear" w:color="auto" w:fill="auto"/>
          </w:tcPr>
          <w:p w14:paraId="770E9DD6" w14:textId="2BD12070" w:rsidR="00FD4591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FD4591">
              <w:rPr>
                <w:rFonts w:cs="Arial" w:hint="cs"/>
                <w:rtl/>
              </w:rPr>
              <w:t>ﺑﻬﺪ</w:t>
            </w:r>
            <w:r w:rsidRPr="00FD4591">
              <w:rPr>
                <w:rFonts w:cs="Arial" w:hint="eastAsia"/>
                <w:rtl/>
              </w:rPr>
              <w:t>ا</w:t>
            </w:r>
            <w:r w:rsidRPr="00FD4591">
              <w:rPr>
                <w:rFonts w:cs="Arial" w:hint="cs"/>
                <w:rtl/>
              </w:rPr>
              <w:t>ﺷﺖ</w:t>
            </w:r>
            <w:r w:rsidRPr="00FD4591">
              <w:rPr>
                <w:rFonts w:cs="Arial"/>
                <w:rtl/>
              </w:rPr>
              <w:t xml:space="preserve"> و </w:t>
            </w:r>
            <w:r w:rsidRPr="00FD4591">
              <w:rPr>
                <w:rFonts w:cs="Arial" w:hint="cs"/>
                <w:rtl/>
              </w:rPr>
              <w:t>ﺑﻴﻤﺎ</w:t>
            </w:r>
            <w:r w:rsidRPr="00FD4591">
              <w:rPr>
                <w:rFonts w:cs="Arial" w:hint="eastAsia"/>
                <w:rtl/>
              </w:rPr>
              <w:t>ري</w:t>
            </w:r>
            <w:r w:rsidRPr="00FD4591">
              <w:rPr>
                <w:rFonts w:cs="Arial"/>
                <w:rtl/>
              </w:rPr>
              <w:t xml:space="preserve"> </w:t>
            </w:r>
            <w:r w:rsidRPr="00FD4591">
              <w:rPr>
                <w:rFonts w:cs="Arial" w:hint="cs"/>
                <w:rtl/>
              </w:rPr>
              <w:t>ﻫﺎ</w:t>
            </w:r>
            <w:r w:rsidRPr="00FD4591">
              <w:rPr>
                <w:rFonts w:cs="Arial" w:hint="eastAsia"/>
                <w:rtl/>
              </w:rPr>
              <w:t>ي</w:t>
            </w:r>
            <w:r w:rsidRPr="00FD4591">
              <w:rPr>
                <w:rFonts w:cs="Arial"/>
                <w:rtl/>
              </w:rPr>
              <w:t xml:space="preserve"> دام و </w:t>
            </w:r>
            <w:r w:rsidRPr="00FD4591">
              <w:rPr>
                <w:rFonts w:cs="Arial" w:hint="cs"/>
                <w:rtl/>
              </w:rPr>
              <w:t>ﻃﻴﻮ</w:t>
            </w:r>
            <w:r w:rsidRPr="00FD4591">
              <w:rPr>
                <w:rFonts w:cs="Arial" w:hint="eastAsia"/>
                <w:rtl/>
              </w:rPr>
              <w:t>ر</w:t>
            </w:r>
          </w:p>
        </w:tc>
        <w:tc>
          <w:tcPr>
            <w:tcW w:w="1099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6CA2118" w14:textId="51D3DCAF" w:rsidR="00FD4591" w:rsidRPr="00256E87" w:rsidRDefault="00A369C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06</w:t>
            </w:r>
          </w:p>
        </w:tc>
        <w:tc>
          <w:tcPr>
            <w:tcW w:w="28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13643D0F" w14:textId="77777777" w:rsidR="00FD4591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078729CA" w14:textId="62E23170" w:rsidR="00FD4591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رزم کبیر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675AECD8" w14:textId="55A505D3" w:rsidR="00FD4591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63CF8BB" w14:textId="77777777" w:rsidR="00FD4591" w:rsidRPr="00FB1CC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0C1EE4BF" w14:textId="69FF113E" w:rsidR="00FD4591" w:rsidRPr="00FB1CC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694" w:type="dxa"/>
            <w:shd w:val="clear" w:color="auto" w:fill="auto"/>
          </w:tcPr>
          <w:p w14:paraId="183A1974" w14:textId="640D0540" w:rsidR="00FD4591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096C5F">
              <w:rPr>
                <w:rFonts w:hint="cs"/>
                <w:rtl/>
              </w:rPr>
              <w:t>ﻃﺮ</w:t>
            </w:r>
            <w:r w:rsidRPr="00096C5F">
              <w:rPr>
                <w:rFonts w:hint="eastAsia"/>
                <w:rtl/>
              </w:rPr>
              <w:t>ح</w:t>
            </w:r>
            <w:r w:rsidRPr="00096C5F">
              <w:rPr>
                <w:rtl/>
              </w:rPr>
              <w:t xml:space="preserve"> </w:t>
            </w:r>
            <w:r w:rsidRPr="00096C5F">
              <w:rPr>
                <w:rFonts w:hint="cs"/>
                <w:rtl/>
              </w:rPr>
              <w:t>ﻫﺎ</w:t>
            </w:r>
            <w:r w:rsidRPr="00096C5F">
              <w:rPr>
                <w:rFonts w:hint="eastAsia"/>
                <w:rtl/>
              </w:rPr>
              <w:t>ي</w:t>
            </w:r>
            <w:r w:rsidRPr="00096C5F">
              <w:rPr>
                <w:rtl/>
              </w:rPr>
              <w:t xml:space="preserve"> آز</w:t>
            </w:r>
            <w:r w:rsidRPr="00096C5F">
              <w:rPr>
                <w:rFonts w:hint="cs"/>
                <w:rtl/>
              </w:rPr>
              <w:t>ﻣﺎﻳﺸﻲ</w:t>
            </w:r>
            <w:r w:rsidRPr="00096C5F">
              <w:rPr>
                <w:rtl/>
              </w:rPr>
              <w:t xml:space="preserve"> در </w:t>
            </w:r>
            <w:r w:rsidRPr="00096C5F">
              <w:rPr>
                <w:rFonts w:hint="cs"/>
                <w:rtl/>
              </w:rPr>
              <w:t>ﻋﻠﻮ</w:t>
            </w:r>
            <w:r w:rsidRPr="00096C5F">
              <w:rPr>
                <w:rFonts w:hint="eastAsia"/>
                <w:rtl/>
              </w:rPr>
              <w:t>م</w:t>
            </w:r>
            <w:r w:rsidRPr="00096C5F">
              <w:rPr>
                <w:rtl/>
              </w:rPr>
              <w:t xml:space="preserve"> دا</w:t>
            </w:r>
            <w:r w:rsidRPr="00096C5F">
              <w:rPr>
                <w:rFonts w:hint="cs"/>
                <w:rtl/>
              </w:rPr>
              <w:t>ﻣﻲ</w:t>
            </w:r>
          </w:p>
        </w:tc>
        <w:tc>
          <w:tcPr>
            <w:tcW w:w="82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7EF351C" w14:textId="04128ECD" w:rsidR="00FD4591" w:rsidRPr="00256E87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15</w:t>
            </w:r>
          </w:p>
        </w:tc>
      </w:tr>
      <w:tr w:rsidR="00FD4591" w:rsidRPr="005E43B5" w14:paraId="38B62FD0" w14:textId="77777777" w:rsidTr="007B5F45">
        <w:trPr>
          <w:trHeight w:val="287"/>
          <w:jc w:val="center"/>
        </w:trPr>
        <w:tc>
          <w:tcPr>
            <w:tcW w:w="1229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5377919F" w14:textId="19D92CDB" w:rsidR="00FD4591" w:rsidRPr="005E43B5" w:rsidRDefault="00A369C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کریمی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D1A5D26" w14:textId="29F6694F" w:rsidR="00A369C1" w:rsidRPr="005E43B5" w:rsidRDefault="00A369C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67745338" w14:textId="5AB22005" w:rsidR="00FD4591" w:rsidRPr="00FB1CCE" w:rsidRDefault="00A369C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4A97211" w14:textId="3377C284" w:rsidR="00FD4591" w:rsidRPr="00FB1CCE" w:rsidRDefault="00A369C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587" w:type="dxa"/>
            <w:shd w:val="clear" w:color="auto" w:fill="auto"/>
          </w:tcPr>
          <w:p w14:paraId="2389F781" w14:textId="7EE700C4" w:rsidR="00FD4591" w:rsidRPr="005E43B5" w:rsidRDefault="00A369C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  <w:r w:rsidRPr="00A369C1">
              <w:rPr>
                <w:rFonts w:cs="B Nazanin"/>
                <w:color w:val="000000" w:themeColor="text1"/>
                <w:sz w:val="16"/>
                <w:szCs w:val="16"/>
                <w:rtl/>
              </w:rPr>
              <w:t>ا</w:t>
            </w:r>
            <w:r w:rsidRPr="00A369C1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ﺻﻮ</w:t>
            </w:r>
            <w:r w:rsidRPr="00A369C1">
              <w:rPr>
                <w:rFonts w:cs="B Nazanin" w:hint="eastAsia"/>
                <w:color w:val="000000" w:themeColor="text1"/>
                <w:sz w:val="16"/>
                <w:szCs w:val="16"/>
                <w:rtl/>
              </w:rPr>
              <w:t>ل</w:t>
            </w:r>
            <w:r w:rsidRPr="00A369C1">
              <w:rPr>
                <w:rFonts w:cs="B Nazanin"/>
                <w:color w:val="000000" w:themeColor="text1"/>
                <w:sz w:val="16"/>
                <w:szCs w:val="16"/>
                <w:rtl/>
              </w:rPr>
              <w:t xml:space="preserve"> </w:t>
            </w:r>
            <w:r w:rsidRPr="00A369C1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ﺗﻐﺬﻳﻪ</w:t>
            </w:r>
          </w:p>
        </w:tc>
        <w:tc>
          <w:tcPr>
            <w:tcW w:w="1099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EE8D71E" w14:textId="675CB5D2" w:rsidR="00FD4591" w:rsidRPr="00256E87" w:rsidRDefault="00A369C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03</w:t>
            </w:r>
          </w:p>
        </w:tc>
        <w:tc>
          <w:tcPr>
            <w:tcW w:w="28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5919023" w14:textId="77777777" w:rsidR="00FD4591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7C535A77" w14:textId="25EB8CD1" w:rsidR="00FD4591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رشیدی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4C27993" w14:textId="62F7C09C" w:rsidR="00FD4591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3BEB712" w14:textId="77777777" w:rsidR="00FD4591" w:rsidRPr="00256E87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56E87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56820FFE" w14:textId="77AD5C25" w:rsidR="00FD4591" w:rsidRPr="00256E87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694" w:type="dxa"/>
            <w:shd w:val="clear" w:color="auto" w:fill="auto"/>
          </w:tcPr>
          <w:p w14:paraId="56AC7709" w14:textId="5BE8D8AE" w:rsidR="00FD4591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FD4591">
              <w:rPr>
                <w:rFonts w:cs="B Nazanin"/>
                <w:color w:val="000000" w:themeColor="text1"/>
                <w:sz w:val="16"/>
                <w:szCs w:val="16"/>
                <w:rtl/>
              </w:rPr>
              <w:t>ا</w:t>
            </w:r>
            <w:r w:rsidRPr="00FD4591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ﺻﻮ</w:t>
            </w:r>
            <w:r w:rsidRPr="00FD4591">
              <w:rPr>
                <w:rFonts w:cs="B Nazanin" w:hint="eastAsia"/>
                <w:color w:val="000000" w:themeColor="text1"/>
                <w:sz w:val="16"/>
                <w:szCs w:val="16"/>
                <w:rtl/>
              </w:rPr>
              <w:t>ل</w:t>
            </w:r>
            <w:r w:rsidRPr="00FD4591">
              <w:rPr>
                <w:rFonts w:cs="B Nazanin"/>
                <w:color w:val="000000" w:themeColor="text1"/>
                <w:sz w:val="16"/>
                <w:szCs w:val="16"/>
                <w:rtl/>
              </w:rPr>
              <w:t xml:space="preserve"> ا</w:t>
            </w:r>
            <w:r w:rsidRPr="00FD4591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ﺻﻼ</w:t>
            </w:r>
            <w:r w:rsidRPr="00FD4591">
              <w:rPr>
                <w:rFonts w:cs="B Nazanin" w:hint="eastAsia"/>
                <w:color w:val="000000" w:themeColor="text1"/>
                <w:sz w:val="16"/>
                <w:szCs w:val="16"/>
                <w:rtl/>
              </w:rPr>
              <w:t>ح</w:t>
            </w:r>
            <w:r w:rsidRPr="00FD4591">
              <w:rPr>
                <w:rFonts w:cs="B Nazanin"/>
                <w:color w:val="000000" w:themeColor="text1"/>
                <w:sz w:val="16"/>
                <w:szCs w:val="16"/>
                <w:rtl/>
              </w:rPr>
              <w:t xml:space="preserve"> </w:t>
            </w:r>
            <w:r w:rsidRPr="00FD4591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ﻧﮋ</w:t>
            </w:r>
            <w:r w:rsidRPr="00FD4591">
              <w:rPr>
                <w:rFonts w:cs="B Nazanin" w:hint="eastAsia"/>
                <w:color w:val="000000" w:themeColor="text1"/>
                <w:sz w:val="16"/>
                <w:szCs w:val="16"/>
                <w:rtl/>
              </w:rPr>
              <w:t>اد</w:t>
            </w:r>
          </w:p>
        </w:tc>
        <w:tc>
          <w:tcPr>
            <w:tcW w:w="82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15F8676" w14:textId="73299357" w:rsidR="00FD4591" w:rsidRPr="00256E87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5012309</w:t>
            </w:r>
          </w:p>
        </w:tc>
      </w:tr>
      <w:tr w:rsidR="00A369C1" w:rsidRPr="005E43B5" w14:paraId="7832CE31" w14:textId="77777777" w:rsidTr="007B5F45">
        <w:trPr>
          <w:trHeight w:val="303"/>
          <w:jc w:val="center"/>
        </w:trPr>
        <w:tc>
          <w:tcPr>
            <w:tcW w:w="1229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40551B53" w14:textId="2A199750" w:rsidR="00A369C1" w:rsidRPr="005E43B5" w:rsidRDefault="00A369C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کریمی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1C06140C" w14:textId="6D32C8A6" w:rsidR="00A369C1" w:rsidRPr="005E43B5" w:rsidRDefault="00A369C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303BE27B" w14:textId="47E1DD27" w:rsidR="00A369C1" w:rsidRPr="00FB1CCE" w:rsidRDefault="00A369C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46C6586" w14:textId="01F5A5AF" w:rsidR="00A369C1" w:rsidRPr="00FB1CCE" w:rsidRDefault="00A369C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2587" w:type="dxa"/>
            <w:shd w:val="clear" w:color="auto" w:fill="auto"/>
          </w:tcPr>
          <w:p w14:paraId="4D7F7B2E" w14:textId="5174E8DB" w:rsidR="00A369C1" w:rsidRPr="005E43B5" w:rsidRDefault="00A369C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آزمایشگاه تغذیه</w:t>
            </w:r>
          </w:p>
        </w:tc>
        <w:tc>
          <w:tcPr>
            <w:tcW w:w="1099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EA561B6" w14:textId="68659ED6" w:rsidR="00A369C1" w:rsidRPr="00256E87" w:rsidRDefault="00A369C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04</w:t>
            </w:r>
          </w:p>
        </w:tc>
        <w:tc>
          <w:tcPr>
            <w:tcW w:w="28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19A26055" w14:textId="77777777" w:rsidR="00A369C1" w:rsidRPr="005E43B5" w:rsidRDefault="00A369C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05564EDC" w14:textId="0EADA55B" w:rsidR="00A369C1" w:rsidRPr="005E43B5" w:rsidRDefault="00A369C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شیخ احمدی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B1C0751" w14:textId="77777777" w:rsidR="00A369C1" w:rsidRPr="005E43B5" w:rsidRDefault="00A369C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5E43B5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D518D82" w14:textId="77777777" w:rsidR="00A369C1" w:rsidRPr="00FB1CCE" w:rsidRDefault="00A369C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FB1CC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1CAEA153" w14:textId="4AB8393D" w:rsidR="00A369C1" w:rsidRPr="00FB1CCE" w:rsidRDefault="00A369C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694" w:type="dxa"/>
            <w:shd w:val="clear" w:color="auto" w:fill="auto"/>
          </w:tcPr>
          <w:p w14:paraId="726FB29C" w14:textId="761E3CE2" w:rsidR="00A369C1" w:rsidRPr="005E43B5" w:rsidRDefault="00A369C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FD4591">
              <w:rPr>
                <w:rFonts w:cs="B Nazanin"/>
                <w:color w:val="000000" w:themeColor="text1"/>
                <w:sz w:val="16"/>
                <w:szCs w:val="16"/>
                <w:rtl/>
              </w:rPr>
              <w:t>آ</w:t>
            </w:r>
            <w:r w:rsidRPr="00FD4591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ﺷﻨﺎﻳﻲ</w:t>
            </w:r>
            <w:r w:rsidRPr="00FD4591">
              <w:rPr>
                <w:rFonts w:cs="B Nazanin"/>
                <w:color w:val="000000" w:themeColor="text1"/>
                <w:sz w:val="16"/>
                <w:szCs w:val="16"/>
                <w:rtl/>
              </w:rPr>
              <w:t xml:space="preserve"> </w:t>
            </w:r>
            <w:r w:rsidRPr="00FD4591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ﺑﺎ</w:t>
            </w:r>
            <w:r w:rsidRPr="00FD4591">
              <w:rPr>
                <w:rFonts w:cs="B Nazanin"/>
                <w:color w:val="000000" w:themeColor="text1"/>
                <w:sz w:val="16"/>
                <w:szCs w:val="16"/>
                <w:rtl/>
              </w:rPr>
              <w:t xml:space="preserve"> دا</w:t>
            </w:r>
            <w:r w:rsidRPr="00FD4591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ﻣﭙﺮ</w:t>
            </w:r>
            <w:r w:rsidRPr="00FD4591">
              <w:rPr>
                <w:rFonts w:cs="B Nazanin" w:hint="eastAsia"/>
                <w:color w:val="000000" w:themeColor="text1"/>
                <w:sz w:val="16"/>
                <w:szCs w:val="16"/>
                <w:rtl/>
              </w:rPr>
              <w:t>وري</w:t>
            </w:r>
          </w:p>
        </w:tc>
        <w:tc>
          <w:tcPr>
            <w:tcW w:w="82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223F31F" w14:textId="486BDFBD" w:rsidR="00A369C1" w:rsidRPr="00256E87" w:rsidRDefault="00A369C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057</w:t>
            </w:r>
          </w:p>
        </w:tc>
      </w:tr>
      <w:tr w:rsidR="00FD4591" w:rsidRPr="005E43B5" w14:paraId="5964B087" w14:textId="77777777" w:rsidTr="007B5F45">
        <w:trPr>
          <w:trHeight w:val="303"/>
          <w:jc w:val="center"/>
        </w:trPr>
        <w:tc>
          <w:tcPr>
            <w:tcW w:w="1229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66805CDC" w14:textId="77777777" w:rsidR="00FD4591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57750CA" w14:textId="77777777" w:rsidR="00FD4591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2D6352AA" w14:textId="249EFA50" w:rsidR="00FD4591" w:rsidRPr="00FB1CCE" w:rsidRDefault="00A369C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6671235" w14:textId="250AA66A" w:rsidR="00FD4591" w:rsidRPr="00FB1CCE" w:rsidRDefault="00A369C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2587" w:type="dxa"/>
            <w:shd w:val="clear" w:color="auto" w:fill="auto"/>
          </w:tcPr>
          <w:p w14:paraId="4B325BE9" w14:textId="4C82C1DF" w:rsidR="00FD4591" w:rsidRPr="005E43B5" w:rsidRDefault="00A369C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مدیریت و حسابداری</w:t>
            </w:r>
          </w:p>
        </w:tc>
        <w:tc>
          <w:tcPr>
            <w:tcW w:w="1099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65FCDF9F" w14:textId="41EF1CEC" w:rsidR="00FD4591" w:rsidRPr="00256E87" w:rsidRDefault="00A369C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02</w:t>
            </w:r>
          </w:p>
        </w:tc>
        <w:tc>
          <w:tcPr>
            <w:tcW w:w="28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11BB8C5" w14:textId="77777777" w:rsidR="00FD4591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0F8C2786" w14:textId="77777777" w:rsidR="00FD4591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ED4FDE0" w14:textId="77777777" w:rsidR="00FD4591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C1C24B6" w14:textId="77777777" w:rsidR="00FD4591" w:rsidRPr="00FB1CC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7EB925A4" w14:textId="77777777" w:rsidR="00FD4591" w:rsidRPr="00FB1CC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694" w:type="dxa"/>
            <w:shd w:val="clear" w:color="auto" w:fill="auto"/>
          </w:tcPr>
          <w:p w14:paraId="1FE60861" w14:textId="0ECD5FA9" w:rsidR="00FD4591" w:rsidRPr="00610A0C" w:rsidRDefault="00FD4591" w:rsidP="007B5F45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</w:p>
        </w:tc>
        <w:tc>
          <w:tcPr>
            <w:tcW w:w="82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6DC3832" w14:textId="77777777" w:rsidR="00FD4591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</w:tr>
      <w:tr w:rsidR="00FD4591" w:rsidRPr="005E43B5" w14:paraId="6971D651" w14:textId="77777777" w:rsidTr="007B5F45">
        <w:trPr>
          <w:trHeight w:val="303"/>
          <w:jc w:val="center"/>
        </w:trPr>
        <w:tc>
          <w:tcPr>
            <w:tcW w:w="1229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2FF83112" w14:textId="77777777" w:rsidR="00FD4591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5F7F42D3" w14:textId="77777777" w:rsidR="00FD4591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303376D7" w14:textId="3EEDEBF3" w:rsidR="00FD4591" w:rsidRPr="00FB1CCE" w:rsidRDefault="00A369C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162D5F2" w14:textId="337EDDAB" w:rsidR="00FD4591" w:rsidRPr="00FB1CCE" w:rsidRDefault="00A369C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587" w:type="dxa"/>
            <w:shd w:val="clear" w:color="auto" w:fill="auto"/>
          </w:tcPr>
          <w:p w14:paraId="07B67577" w14:textId="4E1E694D" w:rsidR="00FD4591" w:rsidRPr="005E43B5" w:rsidRDefault="00A369C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انقلاب اسلامی و ریشه های آن</w:t>
            </w:r>
          </w:p>
        </w:tc>
        <w:tc>
          <w:tcPr>
            <w:tcW w:w="1099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DC513D1" w14:textId="63E3C163" w:rsidR="00FD4591" w:rsidRPr="00256E87" w:rsidRDefault="00A369C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034005</w:t>
            </w:r>
          </w:p>
        </w:tc>
        <w:tc>
          <w:tcPr>
            <w:tcW w:w="28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C9644F8" w14:textId="77777777" w:rsidR="00FD4591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7BE0A44C" w14:textId="77777777" w:rsidR="00FD4591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40BFF60" w14:textId="77777777" w:rsidR="00FD4591" w:rsidRPr="005E43B5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B510B2D" w14:textId="77777777" w:rsidR="00FD4591" w:rsidRPr="00FB1CC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3F267638" w14:textId="77777777" w:rsidR="00FD4591" w:rsidRPr="00FB1CC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694" w:type="dxa"/>
            <w:shd w:val="clear" w:color="auto" w:fill="auto"/>
          </w:tcPr>
          <w:p w14:paraId="41921703" w14:textId="77777777" w:rsidR="00FD4591" w:rsidRPr="00610A0C" w:rsidRDefault="00FD4591" w:rsidP="007B5F45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</w:p>
        </w:tc>
        <w:tc>
          <w:tcPr>
            <w:tcW w:w="82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1C89B1AC" w14:textId="77777777" w:rsidR="00FD4591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</w:tr>
      <w:tr w:rsidR="00F33E39" w:rsidRPr="005E43B5" w14:paraId="47424034" w14:textId="77777777" w:rsidTr="007B5F45">
        <w:trPr>
          <w:trHeight w:val="321"/>
          <w:jc w:val="center"/>
        </w:trPr>
        <w:tc>
          <w:tcPr>
            <w:tcW w:w="4631" w:type="dxa"/>
            <w:gridSpan w:val="4"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501D1726" w14:textId="03C671C5" w:rsidR="00F33E39" w:rsidRPr="005E43B5" w:rsidRDefault="00A369C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0</w:t>
            </w:r>
          </w:p>
        </w:tc>
        <w:tc>
          <w:tcPr>
            <w:tcW w:w="3686" w:type="dxa"/>
            <w:gridSpan w:val="2"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70DF5A2" w14:textId="77777777" w:rsidR="00F33E39" w:rsidRPr="005E43B5" w:rsidRDefault="00F33E39" w:rsidP="007B5F45">
            <w:pPr>
              <w:bidi/>
              <w:jc w:val="right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5E43B5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جمع واحدها</w:t>
            </w:r>
          </w:p>
        </w:tc>
        <w:tc>
          <w:tcPr>
            <w:tcW w:w="283" w:type="dxa"/>
            <w:vMerge/>
            <w:tcBorders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D94FFC0" w14:textId="77777777" w:rsidR="00F33E39" w:rsidRPr="005E43B5" w:rsidRDefault="00F33E3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3827" w:type="dxa"/>
            <w:gridSpan w:val="4"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18242F8F" w14:textId="12BB02DD" w:rsidR="00F33E39" w:rsidRPr="005E43B5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0</w:t>
            </w:r>
          </w:p>
        </w:tc>
        <w:tc>
          <w:tcPr>
            <w:tcW w:w="3521" w:type="dxa"/>
            <w:gridSpan w:val="2"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F414D60" w14:textId="77777777" w:rsidR="00F33E39" w:rsidRPr="005E43B5" w:rsidRDefault="00F33E39" w:rsidP="007B5F45">
            <w:pPr>
              <w:bidi/>
              <w:jc w:val="right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5E43B5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جمع واحدها</w:t>
            </w:r>
          </w:p>
        </w:tc>
      </w:tr>
    </w:tbl>
    <w:p w14:paraId="53A5ED0C" w14:textId="77777777" w:rsidR="00AC2E47" w:rsidRDefault="00AC2E47" w:rsidP="00AC2E47">
      <w:pPr>
        <w:bidi/>
        <w:spacing w:after="0" w:line="240" w:lineRule="auto"/>
        <w:jc w:val="center"/>
        <w:rPr>
          <w:rFonts w:cs="B Mitra"/>
          <w:b/>
          <w:bCs/>
          <w:color w:val="000000" w:themeColor="text1"/>
          <w:sz w:val="18"/>
          <w:szCs w:val="18"/>
          <w:rtl/>
          <w:lang w:bidi="fa-IR"/>
        </w:rPr>
      </w:pPr>
    </w:p>
    <w:p w14:paraId="785B0CBD" w14:textId="77777777" w:rsidR="00543703" w:rsidRDefault="00543703" w:rsidP="00543703">
      <w:pPr>
        <w:bidi/>
        <w:spacing w:after="0" w:line="240" w:lineRule="auto"/>
        <w:rPr>
          <w:rFonts w:cs="B Mitra"/>
          <w:b/>
          <w:bCs/>
          <w:color w:val="000000" w:themeColor="text1"/>
          <w:sz w:val="18"/>
          <w:szCs w:val="18"/>
          <w:rtl/>
          <w:lang w:bidi="fa-IR"/>
        </w:rPr>
      </w:pPr>
    </w:p>
    <w:tbl>
      <w:tblPr>
        <w:tblStyle w:val="TableGrid"/>
        <w:tblW w:w="16126" w:type="dxa"/>
        <w:jc w:val="center"/>
        <w:tblLayout w:type="fixed"/>
        <w:tblLook w:val="04A0" w:firstRow="1" w:lastRow="0" w:firstColumn="1" w:lastColumn="0" w:noHBand="0" w:noVBand="1"/>
      </w:tblPr>
      <w:tblGrid>
        <w:gridCol w:w="918"/>
        <w:gridCol w:w="1967"/>
        <w:gridCol w:w="745"/>
        <w:gridCol w:w="665"/>
        <w:gridCol w:w="2563"/>
        <w:gridCol w:w="1098"/>
        <w:gridCol w:w="253"/>
        <w:gridCol w:w="898"/>
        <w:gridCol w:w="2121"/>
        <w:gridCol w:w="787"/>
        <w:gridCol w:w="631"/>
        <w:gridCol w:w="2556"/>
        <w:gridCol w:w="924"/>
      </w:tblGrid>
      <w:tr w:rsidR="00060819" w:rsidRPr="00780A1F" w14:paraId="4978C517" w14:textId="77777777" w:rsidTr="007B5F45">
        <w:trPr>
          <w:trHeight w:val="293"/>
          <w:jc w:val="center"/>
        </w:trPr>
        <w:tc>
          <w:tcPr>
            <w:tcW w:w="918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58049FA7" w14:textId="77777777" w:rsidR="00060819" w:rsidRPr="00780A1F" w:rsidRDefault="0006081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780A1F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هم‌نیاز</w:t>
            </w:r>
          </w:p>
        </w:tc>
        <w:tc>
          <w:tcPr>
            <w:tcW w:w="1967" w:type="dxa"/>
            <w:vMerge w:val="restart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46DA036" w14:textId="77777777" w:rsidR="00060819" w:rsidRPr="00780A1F" w:rsidRDefault="0006081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780A1F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پیش‌نیاز</w:t>
            </w:r>
          </w:p>
        </w:tc>
        <w:tc>
          <w:tcPr>
            <w:tcW w:w="1410" w:type="dxa"/>
            <w:gridSpan w:val="2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3CA80997" w14:textId="77777777" w:rsidR="00060819" w:rsidRPr="00780A1F" w:rsidRDefault="0006081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780A1F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تعداد واحد</w:t>
            </w:r>
          </w:p>
        </w:tc>
        <w:tc>
          <w:tcPr>
            <w:tcW w:w="2563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1584B4C2" w14:textId="77777777" w:rsidR="00060819" w:rsidRPr="00780A1F" w:rsidRDefault="0006081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780A1F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یمسال ششم</w:t>
            </w:r>
          </w:p>
        </w:tc>
        <w:tc>
          <w:tcPr>
            <w:tcW w:w="1098" w:type="dxa"/>
            <w:vMerge w:val="restart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1F173438" w14:textId="77777777" w:rsidR="00060819" w:rsidRPr="00780A1F" w:rsidRDefault="0006081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780A1F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کد درس</w:t>
            </w:r>
          </w:p>
        </w:tc>
        <w:tc>
          <w:tcPr>
            <w:tcW w:w="253" w:type="dxa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83B1598" w14:textId="77777777" w:rsidR="00060819" w:rsidRPr="00780A1F" w:rsidRDefault="0006081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98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6DB84C78" w14:textId="423B58A7" w:rsidR="00060819" w:rsidRPr="00780A1F" w:rsidRDefault="0097496B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 xml:space="preserve">اساتید </w:t>
            </w:r>
          </w:p>
        </w:tc>
        <w:tc>
          <w:tcPr>
            <w:tcW w:w="2121" w:type="dxa"/>
            <w:vMerge w:val="restart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525A9925" w14:textId="77777777" w:rsidR="00060819" w:rsidRPr="00780A1F" w:rsidRDefault="0006081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780A1F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پیش‌نیاز</w:t>
            </w:r>
          </w:p>
        </w:tc>
        <w:tc>
          <w:tcPr>
            <w:tcW w:w="1418" w:type="dxa"/>
            <w:gridSpan w:val="2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78B1FC86" w14:textId="77777777" w:rsidR="00060819" w:rsidRPr="00780A1F" w:rsidRDefault="0006081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780A1F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تعداد واحد</w:t>
            </w:r>
          </w:p>
        </w:tc>
        <w:tc>
          <w:tcPr>
            <w:tcW w:w="2556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5F31A9F2" w14:textId="77777777" w:rsidR="00060819" w:rsidRPr="00780A1F" w:rsidRDefault="0006081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lang w:bidi="fa-IR"/>
              </w:rPr>
            </w:pPr>
            <w:r w:rsidRPr="00780A1F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نیمسال پنجم</w:t>
            </w:r>
          </w:p>
        </w:tc>
        <w:tc>
          <w:tcPr>
            <w:tcW w:w="924" w:type="dxa"/>
            <w:vMerge w:val="restart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F51A021" w14:textId="77777777" w:rsidR="00060819" w:rsidRPr="00780A1F" w:rsidRDefault="0006081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780A1F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کد درس</w:t>
            </w:r>
          </w:p>
        </w:tc>
      </w:tr>
      <w:tr w:rsidR="00060819" w:rsidRPr="00780A1F" w14:paraId="3B67010C" w14:textId="77777777" w:rsidTr="007B5F45">
        <w:trPr>
          <w:trHeight w:val="140"/>
          <w:jc w:val="center"/>
        </w:trPr>
        <w:tc>
          <w:tcPr>
            <w:tcW w:w="918" w:type="dxa"/>
            <w:vMerge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392DD88D" w14:textId="77777777" w:rsidR="00060819" w:rsidRPr="00780A1F" w:rsidRDefault="0006081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967" w:type="dxa"/>
            <w:vMerge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2ED960DB" w14:textId="77777777" w:rsidR="00060819" w:rsidRPr="00780A1F" w:rsidRDefault="0006081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745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64657DE9" w14:textId="77777777" w:rsidR="00060819" w:rsidRPr="00780A1F" w:rsidRDefault="00060819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780A1F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عملی</w:t>
            </w:r>
          </w:p>
        </w:tc>
        <w:tc>
          <w:tcPr>
            <w:tcW w:w="665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249C3102" w14:textId="77777777" w:rsidR="00060819" w:rsidRPr="00780A1F" w:rsidRDefault="00060819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780A1F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تئوری</w:t>
            </w:r>
          </w:p>
        </w:tc>
        <w:tc>
          <w:tcPr>
            <w:tcW w:w="2563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1710D9A5" w14:textId="77777777" w:rsidR="00060819" w:rsidRPr="00780A1F" w:rsidRDefault="0006081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780A1F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ام درس</w:t>
            </w:r>
          </w:p>
        </w:tc>
        <w:tc>
          <w:tcPr>
            <w:tcW w:w="1098" w:type="dxa"/>
            <w:vMerge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C7A4017" w14:textId="77777777" w:rsidR="00060819" w:rsidRPr="00780A1F" w:rsidRDefault="0006081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5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8F9B88D" w14:textId="77777777" w:rsidR="00060819" w:rsidRPr="00780A1F" w:rsidRDefault="0006081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98" w:type="dxa"/>
            <w:vMerge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1F29DF5A" w14:textId="77777777" w:rsidR="00060819" w:rsidRPr="00780A1F" w:rsidRDefault="0006081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121" w:type="dxa"/>
            <w:vMerge/>
            <w:shd w:val="clear" w:color="auto" w:fill="auto"/>
            <w:vAlign w:val="center"/>
          </w:tcPr>
          <w:p w14:paraId="246A495A" w14:textId="77777777" w:rsidR="00060819" w:rsidRPr="00780A1F" w:rsidRDefault="0006081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787" w:type="dxa"/>
            <w:shd w:val="clear" w:color="auto" w:fill="auto"/>
            <w:vAlign w:val="center"/>
          </w:tcPr>
          <w:p w14:paraId="1C8CCA61" w14:textId="77777777" w:rsidR="00060819" w:rsidRPr="00780A1F" w:rsidRDefault="00060819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780A1F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عملی</w:t>
            </w:r>
          </w:p>
        </w:tc>
        <w:tc>
          <w:tcPr>
            <w:tcW w:w="631" w:type="dxa"/>
            <w:shd w:val="clear" w:color="auto" w:fill="auto"/>
            <w:vAlign w:val="center"/>
          </w:tcPr>
          <w:p w14:paraId="603CA60E" w14:textId="77777777" w:rsidR="00060819" w:rsidRPr="00780A1F" w:rsidRDefault="00060819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780A1F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تئوری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11BB577B" w14:textId="77777777" w:rsidR="00060819" w:rsidRPr="00780A1F" w:rsidRDefault="0006081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780A1F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ام درس</w:t>
            </w:r>
          </w:p>
        </w:tc>
        <w:tc>
          <w:tcPr>
            <w:tcW w:w="924" w:type="dxa"/>
            <w:vMerge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B17CED7" w14:textId="77777777" w:rsidR="00060819" w:rsidRPr="00780A1F" w:rsidRDefault="0006081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</w:tr>
      <w:tr w:rsidR="006E3093" w:rsidRPr="00780A1F" w14:paraId="1351CD6B" w14:textId="77777777" w:rsidTr="007B5F45">
        <w:trPr>
          <w:trHeight w:val="275"/>
          <w:jc w:val="center"/>
        </w:trPr>
        <w:tc>
          <w:tcPr>
            <w:tcW w:w="918" w:type="dxa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799FF542" w14:textId="77777777" w:rsidR="006E3093" w:rsidRPr="00780A1F" w:rsidRDefault="006E3093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780A1F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1967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0890E542" w14:textId="069CBD98" w:rsidR="006E3093" w:rsidRPr="00780A1F" w:rsidRDefault="006E3093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45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39B7C741" w14:textId="70A1B4A9" w:rsidR="006E3093" w:rsidRPr="00FB1CCE" w:rsidRDefault="00BA4A1E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665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5A63DDE1" w14:textId="3F8CE203" w:rsidR="006E3093" w:rsidRPr="00FB1CCE" w:rsidRDefault="00BA4A1E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2563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443F5B4" w14:textId="73A88569" w:rsidR="006E3093" w:rsidRPr="00780A1F" w:rsidRDefault="00BA4A1E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ورزش 1</w:t>
            </w:r>
          </w:p>
        </w:tc>
        <w:tc>
          <w:tcPr>
            <w:tcW w:w="1098" w:type="dxa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E35C29E" w14:textId="583B8F39" w:rsidR="006E3093" w:rsidRPr="00256E87" w:rsidRDefault="00BA4A1E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BA4A1E"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  <w:t>1036004</w:t>
            </w:r>
          </w:p>
        </w:tc>
        <w:tc>
          <w:tcPr>
            <w:tcW w:w="25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6F782B7F" w14:textId="77777777" w:rsidR="006E3093" w:rsidRPr="00780A1F" w:rsidRDefault="006E3093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98" w:type="dxa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702989F7" w14:textId="77777777" w:rsidR="006E3093" w:rsidRPr="00780A1F" w:rsidRDefault="006E3093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780A1F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2121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049EB90D" w14:textId="5048770C" w:rsidR="006E3093" w:rsidRPr="00780A1F" w:rsidRDefault="006E3093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87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582DE5FD" w14:textId="317EC7C7" w:rsidR="006E3093" w:rsidRPr="00FB1CCE" w:rsidRDefault="00401B9B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631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73DCF293" w14:textId="661C888C" w:rsidR="006E3093" w:rsidRPr="00FB1CCE" w:rsidRDefault="00401B9B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2556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7E52DF2B" w14:textId="7F37D95E" w:rsidR="006E3093" w:rsidRPr="00780A1F" w:rsidRDefault="00401B9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تربیت بدنی 1</w:t>
            </w:r>
          </w:p>
        </w:tc>
        <w:tc>
          <w:tcPr>
            <w:tcW w:w="924" w:type="dxa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C4878DE" w14:textId="289C4BC1" w:rsidR="006E3093" w:rsidRPr="00256E87" w:rsidRDefault="00401B9B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036003</w:t>
            </w:r>
          </w:p>
        </w:tc>
      </w:tr>
      <w:tr w:rsidR="00517444" w:rsidRPr="00780A1F" w14:paraId="1742E017" w14:textId="77777777" w:rsidTr="007B5F45">
        <w:trPr>
          <w:trHeight w:val="265"/>
          <w:jc w:val="center"/>
        </w:trPr>
        <w:tc>
          <w:tcPr>
            <w:tcW w:w="918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44424382" w14:textId="77777777" w:rsidR="00517444" w:rsidRPr="00780A1F" w:rsidRDefault="00517444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780A1F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1967" w:type="dxa"/>
            <w:shd w:val="clear" w:color="auto" w:fill="auto"/>
            <w:vAlign w:val="center"/>
          </w:tcPr>
          <w:p w14:paraId="3D24B090" w14:textId="5BE6D3B3" w:rsidR="00517444" w:rsidRPr="00780A1F" w:rsidRDefault="00517444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43965217" w14:textId="77777777" w:rsidR="00517444" w:rsidRPr="00FB1CCE" w:rsidRDefault="00517444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FB1CC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665" w:type="dxa"/>
            <w:shd w:val="clear" w:color="auto" w:fill="auto"/>
            <w:vAlign w:val="center"/>
          </w:tcPr>
          <w:p w14:paraId="78D804A8" w14:textId="2897A021" w:rsidR="00517444" w:rsidRPr="00FB1CCE" w:rsidRDefault="00BA4A1E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563" w:type="dxa"/>
            <w:shd w:val="clear" w:color="auto" w:fill="auto"/>
            <w:vAlign w:val="center"/>
          </w:tcPr>
          <w:p w14:paraId="1237AC1A" w14:textId="55FEE2CC" w:rsidR="00517444" w:rsidRPr="00780A1F" w:rsidRDefault="00BA4A1E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BA4A1E">
              <w:rPr>
                <w:rFonts w:cs="B Nazanin"/>
                <w:color w:val="000000" w:themeColor="text1"/>
                <w:sz w:val="16"/>
                <w:szCs w:val="16"/>
                <w:rtl/>
              </w:rPr>
              <w:t>اخلاق اسلامي</w:t>
            </w:r>
          </w:p>
        </w:tc>
        <w:tc>
          <w:tcPr>
            <w:tcW w:w="1098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CD219B7" w14:textId="27FBCA60" w:rsidR="00517444" w:rsidRPr="00256E87" w:rsidRDefault="00BA4A1E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BA4A1E"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  <w:t>1034004</w:t>
            </w:r>
          </w:p>
        </w:tc>
        <w:tc>
          <w:tcPr>
            <w:tcW w:w="25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3316B22" w14:textId="77777777" w:rsidR="00517444" w:rsidRPr="00780A1F" w:rsidRDefault="00517444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98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39E7AF53" w14:textId="028310BB" w:rsidR="00517444" w:rsidRPr="00780A1F" w:rsidRDefault="00401B9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صادقی</w:t>
            </w:r>
          </w:p>
        </w:tc>
        <w:tc>
          <w:tcPr>
            <w:tcW w:w="2121" w:type="dxa"/>
            <w:shd w:val="clear" w:color="auto" w:fill="auto"/>
            <w:vAlign w:val="center"/>
          </w:tcPr>
          <w:p w14:paraId="083DD0EF" w14:textId="79C4DF9F" w:rsidR="00517444" w:rsidRPr="00780A1F" w:rsidRDefault="00517444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87" w:type="dxa"/>
            <w:shd w:val="clear" w:color="auto" w:fill="auto"/>
            <w:vAlign w:val="center"/>
          </w:tcPr>
          <w:p w14:paraId="468502C4" w14:textId="6C1B5564" w:rsidR="00517444" w:rsidRPr="00FB1CCE" w:rsidRDefault="00401B9B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631" w:type="dxa"/>
            <w:shd w:val="clear" w:color="auto" w:fill="auto"/>
            <w:vAlign w:val="center"/>
          </w:tcPr>
          <w:p w14:paraId="77C7FDE7" w14:textId="77777777" w:rsidR="00517444" w:rsidRPr="00FB1CCE" w:rsidRDefault="00517444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FB1CC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4E648BEA" w14:textId="4B4363C3" w:rsidR="00517444" w:rsidRPr="00780A1F" w:rsidRDefault="00401B9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پرورش طیور </w:t>
            </w:r>
          </w:p>
        </w:tc>
        <w:tc>
          <w:tcPr>
            <w:tcW w:w="924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25879BC" w14:textId="1903BB94" w:rsidR="00517444" w:rsidRPr="00256E87" w:rsidRDefault="00401B9B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12</w:t>
            </w:r>
          </w:p>
        </w:tc>
      </w:tr>
      <w:tr w:rsidR="005B6F2B" w:rsidRPr="00780A1F" w14:paraId="0E3625DB" w14:textId="77777777" w:rsidTr="007B5F45">
        <w:trPr>
          <w:trHeight w:val="315"/>
          <w:jc w:val="center"/>
        </w:trPr>
        <w:tc>
          <w:tcPr>
            <w:tcW w:w="918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7B9B8E13" w14:textId="7C247FA3" w:rsidR="005B6F2B" w:rsidRPr="00780A1F" w:rsidRDefault="00BA4A1E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عزیزی</w:t>
            </w:r>
          </w:p>
        </w:tc>
        <w:tc>
          <w:tcPr>
            <w:tcW w:w="1967" w:type="dxa"/>
            <w:shd w:val="clear" w:color="auto" w:fill="auto"/>
            <w:vAlign w:val="center"/>
          </w:tcPr>
          <w:p w14:paraId="19A656D5" w14:textId="1C31FDFE" w:rsidR="005B6F2B" w:rsidRPr="00780A1F" w:rsidRDefault="005B6F2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1D5DDA76" w14:textId="25511442" w:rsidR="005B6F2B" w:rsidRPr="00FB1CCE" w:rsidRDefault="00BA4A1E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665" w:type="dxa"/>
            <w:shd w:val="clear" w:color="auto" w:fill="auto"/>
            <w:vAlign w:val="center"/>
          </w:tcPr>
          <w:p w14:paraId="3492935F" w14:textId="20BB3C32" w:rsidR="005B6F2B" w:rsidRPr="00FB1CCE" w:rsidRDefault="00BA4A1E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563" w:type="dxa"/>
            <w:shd w:val="clear" w:color="auto" w:fill="auto"/>
            <w:vAlign w:val="center"/>
          </w:tcPr>
          <w:p w14:paraId="762C6752" w14:textId="1F559CD5" w:rsidR="005B6F2B" w:rsidRPr="00780A1F" w:rsidRDefault="00BA4A1E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BA4A1E">
              <w:rPr>
                <w:rFonts w:cs="B Nazanin"/>
                <w:color w:val="000000" w:themeColor="text1"/>
                <w:sz w:val="16"/>
                <w:szCs w:val="16"/>
                <w:rtl/>
              </w:rPr>
              <w:t>اصول جيره نويسي</w:t>
            </w:r>
          </w:p>
        </w:tc>
        <w:tc>
          <w:tcPr>
            <w:tcW w:w="1098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0849D64" w14:textId="405241B5" w:rsidR="005B6F2B" w:rsidRPr="00256E87" w:rsidRDefault="00BA4A1E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BA4A1E"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  <w:t>5012307</w:t>
            </w:r>
          </w:p>
        </w:tc>
        <w:tc>
          <w:tcPr>
            <w:tcW w:w="25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1A96CEAF" w14:textId="77777777" w:rsidR="005B6F2B" w:rsidRPr="00780A1F" w:rsidRDefault="005B6F2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98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2683E2BF" w14:textId="40C6C507" w:rsidR="005B6F2B" w:rsidRPr="00780A1F" w:rsidRDefault="0097496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97496B">
              <w:rPr>
                <w:rFonts w:cs="B Nazanin"/>
                <w:color w:val="000000" w:themeColor="text1"/>
                <w:sz w:val="16"/>
                <w:szCs w:val="16"/>
                <w:rtl/>
              </w:rPr>
              <w:t>جهان</w:t>
            </w:r>
            <w:r w:rsidRPr="0097496B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ی</w:t>
            </w:r>
          </w:p>
        </w:tc>
        <w:tc>
          <w:tcPr>
            <w:tcW w:w="2121" w:type="dxa"/>
            <w:shd w:val="clear" w:color="auto" w:fill="auto"/>
            <w:vAlign w:val="center"/>
          </w:tcPr>
          <w:p w14:paraId="2C9E84B1" w14:textId="10C3D89E" w:rsidR="005B6F2B" w:rsidRPr="00780A1F" w:rsidRDefault="005B6F2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87" w:type="dxa"/>
            <w:shd w:val="clear" w:color="auto" w:fill="auto"/>
            <w:vAlign w:val="center"/>
          </w:tcPr>
          <w:p w14:paraId="585542D5" w14:textId="5AC25341" w:rsidR="005B6F2B" w:rsidRPr="00FB1CCE" w:rsidRDefault="00401B9B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631" w:type="dxa"/>
            <w:shd w:val="clear" w:color="auto" w:fill="auto"/>
            <w:vAlign w:val="center"/>
          </w:tcPr>
          <w:p w14:paraId="59F1B89F" w14:textId="78D7214A" w:rsidR="005B6F2B" w:rsidRPr="00FB1CCE" w:rsidRDefault="00401B9B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2944A466" w14:textId="13BDC0B8" w:rsidR="005B6F2B" w:rsidRPr="00780A1F" w:rsidRDefault="00401B9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پرورش بز</w:t>
            </w:r>
          </w:p>
        </w:tc>
        <w:tc>
          <w:tcPr>
            <w:tcW w:w="924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963A177" w14:textId="1CBD54E5" w:rsidR="005B6F2B" w:rsidRPr="00256E87" w:rsidRDefault="00401B9B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13</w:t>
            </w:r>
          </w:p>
        </w:tc>
      </w:tr>
      <w:tr w:rsidR="00204B9B" w:rsidRPr="00780A1F" w14:paraId="0D0AC415" w14:textId="77777777" w:rsidTr="007B5F45">
        <w:trPr>
          <w:trHeight w:val="292"/>
          <w:jc w:val="center"/>
        </w:trPr>
        <w:tc>
          <w:tcPr>
            <w:tcW w:w="918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4E56EAF2" w14:textId="640A24AD" w:rsidR="00204B9B" w:rsidRPr="00780A1F" w:rsidRDefault="00BA4A1E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جهانی</w:t>
            </w:r>
          </w:p>
        </w:tc>
        <w:tc>
          <w:tcPr>
            <w:tcW w:w="1967" w:type="dxa"/>
            <w:shd w:val="clear" w:color="auto" w:fill="auto"/>
            <w:vAlign w:val="center"/>
          </w:tcPr>
          <w:p w14:paraId="77801C14" w14:textId="44E9B418" w:rsidR="00BA4A1E" w:rsidRPr="00780A1F" w:rsidRDefault="00BA4A1E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08C22720" w14:textId="17B2B478" w:rsidR="00204B9B" w:rsidRPr="00FB1CCE" w:rsidRDefault="00BA4A1E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665" w:type="dxa"/>
            <w:shd w:val="clear" w:color="auto" w:fill="auto"/>
            <w:vAlign w:val="center"/>
          </w:tcPr>
          <w:p w14:paraId="1B63B3D8" w14:textId="77777777" w:rsidR="00204B9B" w:rsidRPr="00FB1CCE" w:rsidRDefault="00204B9B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FB1CC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563" w:type="dxa"/>
            <w:shd w:val="clear" w:color="auto" w:fill="auto"/>
            <w:vAlign w:val="center"/>
          </w:tcPr>
          <w:p w14:paraId="5AF7284E" w14:textId="3D1CC7B5" w:rsidR="00204B9B" w:rsidRPr="00780A1F" w:rsidRDefault="00BA4A1E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پ</w:t>
            </w:r>
            <w:r w:rsidRPr="00BA4A1E">
              <w:rPr>
                <w:rFonts w:cs="B Nazanin"/>
                <w:color w:val="000000" w:themeColor="text1"/>
                <w:sz w:val="16"/>
                <w:szCs w:val="16"/>
                <w:rtl/>
              </w:rPr>
              <w:t>رورش گاو شيري</w:t>
            </w:r>
          </w:p>
        </w:tc>
        <w:tc>
          <w:tcPr>
            <w:tcW w:w="1098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6D21313" w14:textId="546EE38F" w:rsidR="00204B9B" w:rsidRPr="00256E87" w:rsidRDefault="00BA4A1E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BA4A1E"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  <w:t>5012050</w:t>
            </w:r>
          </w:p>
        </w:tc>
        <w:tc>
          <w:tcPr>
            <w:tcW w:w="25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4329877" w14:textId="77777777" w:rsidR="00204B9B" w:rsidRPr="00780A1F" w:rsidRDefault="00204B9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98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341001E5" w14:textId="3F6E1361" w:rsidR="00204B9B" w:rsidRPr="00780A1F" w:rsidRDefault="00401B9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جهانی</w:t>
            </w:r>
          </w:p>
        </w:tc>
        <w:tc>
          <w:tcPr>
            <w:tcW w:w="2121" w:type="dxa"/>
            <w:shd w:val="clear" w:color="auto" w:fill="auto"/>
            <w:vAlign w:val="center"/>
          </w:tcPr>
          <w:p w14:paraId="652580E9" w14:textId="709275D4" w:rsidR="00204B9B" w:rsidRPr="00780A1F" w:rsidRDefault="00204B9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87" w:type="dxa"/>
            <w:shd w:val="clear" w:color="auto" w:fill="auto"/>
            <w:vAlign w:val="center"/>
          </w:tcPr>
          <w:p w14:paraId="6ACF58DD" w14:textId="4AEC9164" w:rsidR="00204B9B" w:rsidRPr="00FB1CCE" w:rsidRDefault="00401B9B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631" w:type="dxa"/>
            <w:shd w:val="clear" w:color="auto" w:fill="auto"/>
            <w:vAlign w:val="center"/>
          </w:tcPr>
          <w:p w14:paraId="2F90F78B" w14:textId="5CFA1CC4" w:rsidR="00204B9B" w:rsidRPr="00FB1CCE" w:rsidRDefault="00401B9B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677560A4" w14:textId="43E2328C" w:rsidR="00204B9B" w:rsidRPr="00780A1F" w:rsidRDefault="00401B9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پرورش گوسفند </w:t>
            </w:r>
          </w:p>
        </w:tc>
        <w:tc>
          <w:tcPr>
            <w:tcW w:w="924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1D0968EB" w14:textId="27F8222C" w:rsidR="00204B9B" w:rsidRPr="00256E87" w:rsidRDefault="00401B9B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052</w:t>
            </w:r>
          </w:p>
        </w:tc>
      </w:tr>
      <w:tr w:rsidR="00204B9B" w:rsidRPr="00780A1F" w14:paraId="5B8440BA" w14:textId="77777777" w:rsidTr="007B5F45">
        <w:trPr>
          <w:trHeight w:val="293"/>
          <w:jc w:val="center"/>
        </w:trPr>
        <w:tc>
          <w:tcPr>
            <w:tcW w:w="918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396F511B" w14:textId="13147B9B" w:rsidR="00204B9B" w:rsidRPr="00780A1F" w:rsidRDefault="00BA4A1E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رزم کبیر</w:t>
            </w:r>
          </w:p>
        </w:tc>
        <w:tc>
          <w:tcPr>
            <w:tcW w:w="1967" w:type="dxa"/>
            <w:shd w:val="clear" w:color="auto" w:fill="auto"/>
            <w:vAlign w:val="center"/>
          </w:tcPr>
          <w:p w14:paraId="25B5B84D" w14:textId="54AEC6BF" w:rsidR="00BA4A1E" w:rsidRPr="00BA4A1E" w:rsidRDefault="00BA4A1E" w:rsidP="007B5F45">
            <w:pPr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  <w:r w:rsidRPr="00BA4A1E">
              <w:rPr>
                <w:rFonts w:cs="B Nazanin"/>
                <w:color w:val="000000" w:themeColor="text1"/>
                <w:sz w:val="16"/>
                <w:szCs w:val="16"/>
                <w:rtl/>
              </w:rPr>
              <w:t>ا</w:t>
            </w:r>
          </w:p>
          <w:p w14:paraId="7E87508C" w14:textId="500B78E8" w:rsidR="00204B9B" w:rsidRPr="00780A1F" w:rsidRDefault="00204B9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2829FF99" w14:textId="77777777" w:rsidR="00204B9B" w:rsidRPr="00FB1CCE" w:rsidRDefault="00204B9B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FB1CC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665" w:type="dxa"/>
            <w:shd w:val="clear" w:color="auto" w:fill="auto"/>
            <w:vAlign w:val="center"/>
          </w:tcPr>
          <w:p w14:paraId="6E3F6A6B" w14:textId="45EDC887" w:rsidR="00204B9B" w:rsidRPr="00FB1CCE" w:rsidRDefault="00BA4A1E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563" w:type="dxa"/>
            <w:shd w:val="clear" w:color="auto" w:fill="auto"/>
            <w:vAlign w:val="center"/>
          </w:tcPr>
          <w:p w14:paraId="11E282E9" w14:textId="4E5A28AB" w:rsidR="00204B9B" w:rsidRPr="00780A1F" w:rsidRDefault="00BA4A1E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پ</w:t>
            </w:r>
            <w:r w:rsidRPr="00BA4A1E">
              <w:rPr>
                <w:rFonts w:cs="B Nazanin"/>
                <w:color w:val="000000" w:themeColor="text1"/>
                <w:sz w:val="16"/>
                <w:szCs w:val="16"/>
                <w:rtl/>
              </w:rPr>
              <w:t>رورش زنبور عسل</w:t>
            </w:r>
          </w:p>
        </w:tc>
        <w:tc>
          <w:tcPr>
            <w:tcW w:w="1098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9C4D7D2" w14:textId="6E1A0B02" w:rsidR="00204B9B" w:rsidRPr="00256E87" w:rsidRDefault="00BA4A1E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BA4A1E"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  <w:t>5012056</w:t>
            </w:r>
          </w:p>
        </w:tc>
        <w:tc>
          <w:tcPr>
            <w:tcW w:w="25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F986F73" w14:textId="77777777" w:rsidR="00204B9B" w:rsidRPr="00780A1F" w:rsidRDefault="00204B9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98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25F878A7" w14:textId="08C60090" w:rsidR="00204B9B" w:rsidRPr="00780A1F" w:rsidRDefault="0097496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رزم کبیر</w:t>
            </w:r>
          </w:p>
        </w:tc>
        <w:tc>
          <w:tcPr>
            <w:tcW w:w="2121" w:type="dxa"/>
            <w:shd w:val="clear" w:color="auto" w:fill="auto"/>
            <w:vAlign w:val="center"/>
          </w:tcPr>
          <w:p w14:paraId="48396B65" w14:textId="4459D0A2" w:rsidR="00204B9B" w:rsidRPr="00780A1F" w:rsidRDefault="00204B9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87" w:type="dxa"/>
            <w:shd w:val="clear" w:color="auto" w:fill="auto"/>
            <w:vAlign w:val="center"/>
          </w:tcPr>
          <w:p w14:paraId="5DD9DB87" w14:textId="30B1300E" w:rsidR="00204B9B" w:rsidRPr="00FB1CCE" w:rsidRDefault="00401B9B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631" w:type="dxa"/>
            <w:shd w:val="clear" w:color="auto" w:fill="auto"/>
            <w:vAlign w:val="center"/>
          </w:tcPr>
          <w:p w14:paraId="09C7C215" w14:textId="51B8F4E3" w:rsidR="00204B9B" w:rsidRPr="00FB1CCE" w:rsidRDefault="00401B9B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2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4F6D52A8" w14:textId="60BC2714" w:rsidR="00204B9B" w:rsidRPr="00780A1F" w:rsidRDefault="00401B9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اصلاح نژاد کاربردی </w:t>
            </w:r>
          </w:p>
        </w:tc>
        <w:tc>
          <w:tcPr>
            <w:tcW w:w="924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008C542" w14:textId="2EC319F9" w:rsidR="00204B9B" w:rsidRPr="00256E87" w:rsidRDefault="00401B9B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10</w:t>
            </w:r>
          </w:p>
        </w:tc>
      </w:tr>
      <w:tr w:rsidR="006E3093" w:rsidRPr="00780A1F" w14:paraId="1A1C39CF" w14:textId="77777777" w:rsidTr="007B5F45">
        <w:trPr>
          <w:trHeight w:val="190"/>
          <w:jc w:val="center"/>
        </w:trPr>
        <w:tc>
          <w:tcPr>
            <w:tcW w:w="918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7BB411E8" w14:textId="558FEB99" w:rsidR="006E3093" w:rsidRPr="00780A1F" w:rsidRDefault="00BA4A1E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شیخ احمدی</w:t>
            </w:r>
          </w:p>
        </w:tc>
        <w:tc>
          <w:tcPr>
            <w:tcW w:w="1967" w:type="dxa"/>
            <w:shd w:val="clear" w:color="auto" w:fill="auto"/>
            <w:vAlign w:val="center"/>
          </w:tcPr>
          <w:p w14:paraId="461FF887" w14:textId="632A4F38" w:rsidR="006E3093" w:rsidRPr="00780A1F" w:rsidRDefault="006E3093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538E27A3" w14:textId="77777777" w:rsidR="006E3093" w:rsidRPr="00FB1CCE" w:rsidRDefault="006E3093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FB1CC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665" w:type="dxa"/>
            <w:shd w:val="clear" w:color="auto" w:fill="auto"/>
            <w:vAlign w:val="center"/>
          </w:tcPr>
          <w:p w14:paraId="0F9374D4" w14:textId="7B7E52A4" w:rsidR="006E3093" w:rsidRPr="00FB1CCE" w:rsidRDefault="00BA4A1E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2563" w:type="dxa"/>
            <w:shd w:val="clear" w:color="auto" w:fill="auto"/>
            <w:vAlign w:val="center"/>
          </w:tcPr>
          <w:p w14:paraId="26F5AFF9" w14:textId="4F10DFE4" w:rsidR="006E3093" w:rsidRPr="00780A1F" w:rsidRDefault="00BA4A1E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BA4A1E">
              <w:rPr>
                <w:rFonts w:cs="B Nazanin"/>
                <w:color w:val="000000" w:themeColor="text1"/>
                <w:sz w:val="16"/>
                <w:szCs w:val="16"/>
                <w:rtl/>
              </w:rPr>
              <w:t>جوجه كشي</w:t>
            </w:r>
          </w:p>
        </w:tc>
        <w:tc>
          <w:tcPr>
            <w:tcW w:w="1098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A6CBDD2" w14:textId="5E5907FA" w:rsidR="006E3093" w:rsidRPr="00256E87" w:rsidRDefault="00BA4A1E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BA4A1E"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  <w:t>5012081</w:t>
            </w:r>
          </w:p>
        </w:tc>
        <w:tc>
          <w:tcPr>
            <w:tcW w:w="25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8BAFD5F" w14:textId="77777777" w:rsidR="006E3093" w:rsidRPr="00780A1F" w:rsidRDefault="006E3093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98" w:type="dxa"/>
            <w:tcBorders>
              <w:left w:val="single" w:sz="12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38972EC8" w14:textId="16449495" w:rsidR="006E3093" w:rsidRPr="00780A1F" w:rsidRDefault="00401B9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کریمی</w:t>
            </w:r>
          </w:p>
        </w:tc>
        <w:tc>
          <w:tcPr>
            <w:tcW w:w="212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EA7F82" w14:textId="2F10379B" w:rsidR="006E3093" w:rsidRPr="00780A1F" w:rsidRDefault="006E3093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2A5154" w14:textId="77777777" w:rsidR="006E3093" w:rsidRPr="00780A1F" w:rsidRDefault="006E3093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63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7ED8B6" w14:textId="77777777" w:rsidR="006E3093" w:rsidRPr="001F12C2" w:rsidRDefault="006E3093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1F12C2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5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4C85C1" w14:textId="0E5B2143" w:rsidR="006E3093" w:rsidRPr="00780A1F" w:rsidRDefault="00401B9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شناخت و فراوری مواد خوراکی</w:t>
            </w:r>
          </w:p>
        </w:tc>
        <w:tc>
          <w:tcPr>
            <w:tcW w:w="924" w:type="dxa"/>
            <w:tcBorders>
              <w:bottom w:val="single" w:sz="4" w:space="0" w:color="auto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12B3E31B" w14:textId="77327028" w:rsidR="006E3093" w:rsidRPr="00256E87" w:rsidRDefault="00401B9B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05</w:t>
            </w:r>
          </w:p>
        </w:tc>
      </w:tr>
      <w:tr w:rsidR="00204B9B" w:rsidRPr="00780A1F" w14:paraId="1E29C147" w14:textId="77777777" w:rsidTr="007B5F45">
        <w:trPr>
          <w:trHeight w:val="85"/>
          <w:jc w:val="center"/>
        </w:trPr>
        <w:tc>
          <w:tcPr>
            <w:tcW w:w="918" w:type="dxa"/>
            <w:tcBorders>
              <w:top w:val="single" w:sz="4" w:space="0" w:color="auto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47E2887B" w14:textId="1D759373" w:rsidR="00204B9B" w:rsidRPr="00780A1F" w:rsidRDefault="00BA4A1E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صادقی</w:t>
            </w:r>
          </w:p>
        </w:tc>
        <w:tc>
          <w:tcPr>
            <w:tcW w:w="196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89AB141" w14:textId="692E099B" w:rsidR="00204B9B" w:rsidRPr="00780A1F" w:rsidRDefault="00204B9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18EDD1C" w14:textId="5D56833B" w:rsidR="00204B9B" w:rsidRPr="00FB1CCE" w:rsidRDefault="00BA4A1E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66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0C5547D" w14:textId="3AD3CE0C" w:rsidR="00204B9B" w:rsidRPr="00FB1CCE" w:rsidRDefault="00BA4A1E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256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D4706AB" w14:textId="38CA32AE" w:rsidR="00204B9B" w:rsidRPr="00780A1F" w:rsidRDefault="00BA4A1E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BA4A1E">
              <w:rPr>
                <w:rFonts w:cs="B Nazanin"/>
                <w:color w:val="000000" w:themeColor="text1"/>
                <w:sz w:val="16"/>
                <w:szCs w:val="16"/>
                <w:rtl/>
              </w:rPr>
              <w:t>پرورش جوجه گوشتي</w:t>
            </w:r>
          </w:p>
        </w:tc>
        <w:tc>
          <w:tcPr>
            <w:tcW w:w="1098" w:type="dxa"/>
            <w:tcBorders>
              <w:top w:val="single" w:sz="4" w:space="0" w:color="auto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8D79DFF" w14:textId="605C98B0" w:rsidR="00204B9B" w:rsidRPr="00256E87" w:rsidRDefault="00BA4A1E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BA4A1E"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  <w:t>5012076</w:t>
            </w:r>
          </w:p>
        </w:tc>
        <w:tc>
          <w:tcPr>
            <w:tcW w:w="25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2D50B3D" w14:textId="77777777" w:rsidR="00204B9B" w:rsidRPr="00780A1F" w:rsidRDefault="00204B9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98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021D0791" w14:textId="37B64B8A" w:rsidR="00204B9B" w:rsidRPr="00780A1F" w:rsidRDefault="00401B9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طالبعلی</w:t>
            </w:r>
          </w:p>
        </w:tc>
        <w:tc>
          <w:tcPr>
            <w:tcW w:w="2121" w:type="dxa"/>
            <w:shd w:val="clear" w:color="auto" w:fill="auto"/>
            <w:vAlign w:val="center"/>
          </w:tcPr>
          <w:p w14:paraId="2EB80870" w14:textId="1EE2F386" w:rsidR="00204B9B" w:rsidRPr="00780A1F" w:rsidRDefault="00204B9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87" w:type="dxa"/>
            <w:shd w:val="clear" w:color="auto" w:fill="auto"/>
            <w:vAlign w:val="center"/>
          </w:tcPr>
          <w:p w14:paraId="65288475" w14:textId="2F8510D1" w:rsidR="00204B9B" w:rsidRPr="00FB1CCE" w:rsidRDefault="00401B9B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631" w:type="dxa"/>
            <w:shd w:val="clear" w:color="auto" w:fill="auto"/>
            <w:vAlign w:val="center"/>
          </w:tcPr>
          <w:p w14:paraId="5E6E7031" w14:textId="0CA6D93C" w:rsidR="00204B9B" w:rsidRPr="00FB1CCE" w:rsidRDefault="00401B9B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4DD2F306" w14:textId="156CAE51" w:rsidR="00204B9B" w:rsidRPr="00780A1F" w:rsidRDefault="00401B9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ارزیابی تولیدات دام و طیور</w:t>
            </w:r>
          </w:p>
        </w:tc>
        <w:tc>
          <w:tcPr>
            <w:tcW w:w="924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0C2043F" w14:textId="1740207B" w:rsidR="00204B9B" w:rsidRPr="00256E87" w:rsidRDefault="00401B9B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16</w:t>
            </w:r>
          </w:p>
        </w:tc>
      </w:tr>
      <w:tr w:rsidR="00204B9B" w:rsidRPr="00780A1F" w14:paraId="012BBDEC" w14:textId="77777777" w:rsidTr="007B5F45">
        <w:trPr>
          <w:trHeight w:val="172"/>
          <w:jc w:val="center"/>
        </w:trPr>
        <w:tc>
          <w:tcPr>
            <w:tcW w:w="918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42E872D8" w14:textId="19375DAA" w:rsidR="00204B9B" w:rsidRPr="00780A1F" w:rsidRDefault="008A56AD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کریمی</w:t>
            </w:r>
          </w:p>
        </w:tc>
        <w:tc>
          <w:tcPr>
            <w:tcW w:w="1967" w:type="dxa"/>
            <w:shd w:val="clear" w:color="auto" w:fill="auto"/>
            <w:vAlign w:val="center"/>
          </w:tcPr>
          <w:p w14:paraId="6A8AAF31" w14:textId="26337F96" w:rsidR="00204B9B" w:rsidRPr="00780A1F" w:rsidRDefault="00204B9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656FEC20" w14:textId="310B8865" w:rsidR="00204B9B" w:rsidRPr="00FB1CCE" w:rsidRDefault="008A56A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665" w:type="dxa"/>
            <w:shd w:val="clear" w:color="auto" w:fill="auto"/>
            <w:vAlign w:val="center"/>
          </w:tcPr>
          <w:p w14:paraId="11C27519" w14:textId="5E08DF04" w:rsidR="00204B9B" w:rsidRPr="00FB1CCE" w:rsidRDefault="008A56A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2563" w:type="dxa"/>
            <w:shd w:val="clear" w:color="auto" w:fill="auto"/>
            <w:vAlign w:val="center"/>
          </w:tcPr>
          <w:p w14:paraId="6C130204" w14:textId="6A9B8478" w:rsidR="00204B9B" w:rsidRPr="00780A1F" w:rsidRDefault="008A56AD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8A56AD">
              <w:rPr>
                <w:rFonts w:cs="B Nazanin"/>
                <w:color w:val="000000" w:themeColor="text1"/>
                <w:sz w:val="16"/>
                <w:szCs w:val="16"/>
                <w:rtl/>
              </w:rPr>
              <w:t>فناوري توليد خوراك دام و</w:t>
            </w:r>
          </w:p>
        </w:tc>
        <w:tc>
          <w:tcPr>
            <w:tcW w:w="1098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0414DAA" w14:textId="09FF00C6" w:rsidR="00204B9B" w:rsidRPr="00256E87" w:rsidRDefault="008A56A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8A56AD"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  <w:t>5012335</w:t>
            </w:r>
          </w:p>
        </w:tc>
        <w:tc>
          <w:tcPr>
            <w:tcW w:w="25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44D3020" w14:textId="77777777" w:rsidR="00204B9B" w:rsidRPr="00780A1F" w:rsidRDefault="00204B9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98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303C0C66" w14:textId="31C26C43" w:rsidR="00204B9B" w:rsidRPr="00780A1F" w:rsidRDefault="00951DED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رستم زاده</w:t>
            </w:r>
          </w:p>
        </w:tc>
        <w:tc>
          <w:tcPr>
            <w:tcW w:w="2121" w:type="dxa"/>
            <w:shd w:val="clear" w:color="auto" w:fill="auto"/>
            <w:vAlign w:val="center"/>
          </w:tcPr>
          <w:p w14:paraId="0AB4778E" w14:textId="77777777" w:rsidR="00204B9B" w:rsidRPr="00780A1F" w:rsidRDefault="00204B9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  <w:r w:rsidRPr="00780A1F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787" w:type="dxa"/>
            <w:shd w:val="clear" w:color="auto" w:fill="auto"/>
            <w:vAlign w:val="center"/>
          </w:tcPr>
          <w:p w14:paraId="485B3589" w14:textId="77777777" w:rsidR="00204B9B" w:rsidRPr="00FB1CCE" w:rsidRDefault="00204B9B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FB1CC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631" w:type="dxa"/>
            <w:shd w:val="clear" w:color="auto" w:fill="auto"/>
            <w:vAlign w:val="center"/>
          </w:tcPr>
          <w:p w14:paraId="6E21B663" w14:textId="5F0B90FB" w:rsidR="00204B9B" w:rsidRPr="00FB1CCE" w:rsidRDefault="00951DE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1E5EEA34" w14:textId="36DC8427" w:rsidR="00204B9B" w:rsidRPr="00780A1F" w:rsidRDefault="00951DED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  <w:lang w:bidi="fa-IR"/>
              </w:rPr>
              <w:t>آشنایی با فناوری</w:t>
            </w:r>
            <w:r>
              <w:rPr>
                <w:rFonts w:cs="B Nazanin"/>
                <w:color w:val="000000" w:themeColor="text1"/>
                <w:sz w:val="16"/>
                <w:szCs w:val="16"/>
                <w:rtl/>
                <w:lang w:bidi="fa-IR"/>
              </w:rPr>
              <w:softHyphen/>
            </w:r>
            <w:r>
              <w:rPr>
                <w:rFonts w:cs="B Nazanin" w:hint="cs"/>
                <w:color w:val="000000" w:themeColor="text1"/>
                <w:sz w:val="16"/>
                <w:szCs w:val="16"/>
                <w:rtl/>
                <w:lang w:bidi="fa-IR"/>
              </w:rPr>
              <w:t>های مولکولی</w:t>
            </w:r>
          </w:p>
        </w:tc>
        <w:tc>
          <w:tcPr>
            <w:tcW w:w="924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A4B98A5" w14:textId="036A5757" w:rsidR="00204B9B" w:rsidRPr="00256E87" w:rsidRDefault="00951DE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47</w:t>
            </w:r>
          </w:p>
        </w:tc>
      </w:tr>
      <w:tr w:rsidR="00DA536A" w:rsidRPr="00780A1F" w14:paraId="1A6AB19A" w14:textId="77777777" w:rsidTr="007B5F45">
        <w:trPr>
          <w:trHeight w:val="172"/>
          <w:jc w:val="center"/>
        </w:trPr>
        <w:tc>
          <w:tcPr>
            <w:tcW w:w="918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0621C142" w14:textId="31034DD7" w:rsidR="00DA536A" w:rsidRPr="00780A1F" w:rsidRDefault="008A56AD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شیخ احمدی</w:t>
            </w:r>
          </w:p>
        </w:tc>
        <w:tc>
          <w:tcPr>
            <w:tcW w:w="1967" w:type="dxa"/>
            <w:shd w:val="clear" w:color="auto" w:fill="auto"/>
            <w:vAlign w:val="center"/>
          </w:tcPr>
          <w:p w14:paraId="57FFAF22" w14:textId="20B27622" w:rsidR="00DA536A" w:rsidRPr="00780A1F" w:rsidRDefault="00DA536A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06EE8C7F" w14:textId="1C71CD5B" w:rsidR="00DA536A" w:rsidRPr="00FB1CCE" w:rsidRDefault="008A56A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665" w:type="dxa"/>
            <w:shd w:val="clear" w:color="auto" w:fill="auto"/>
            <w:vAlign w:val="center"/>
          </w:tcPr>
          <w:p w14:paraId="08908FE6" w14:textId="12D5502F" w:rsidR="00DA536A" w:rsidRPr="00FB1CCE" w:rsidRDefault="008A56A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2563" w:type="dxa"/>
            <w:shd w:val="clear" w:color="auto" w:fill="auto"/>
            <w:vAlign w:val="center"/>
          </w:tcPr>
          <w:p w14:paraId="2CED2107" w14:textId="5670C0AD" w:rsidR="00DA536A" w:rsidRPr="00900BAE" w:rsidRDefault="008A56AD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پرورش مرغ اجداد و مادر</w:t>
            </w:r>
          </w:p>
        </w:tc>
        <w:tc>
          <w:tcPr>
            <w:tcW w:w="1098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018E568" w14:textId="2EB5E314" w:rsidR="00DA536A" w:rsidRPr="00FB1CCE" w:rsidRDefault="008A56A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8A56AD"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  <w:t>5012323</w:t>
            </w:r>
          </w:p>
        </w:tc>
        <w:tc>
          <w:tcPr>
            <w:tcW w:w="25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62594C7" w14:textId="77777777" w:rsidR="00DA536A" w:rsidRPr="00780A1F" w:rsidRDefault="00DA536A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98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1AC999DF" w14:textId="77777777" w:rsidR="00DA536A" w:rsidRPr="00780A1F" w:rsidRDefault="00DA536A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121" w:type="dxa"/>
            <w:shd w:val="clear" w:color="auto" w:fill="auto"/>
            <w:vAlign w:val="center"/>
          </w:tcPr>
          <w:p w14:paraId="4320B1FD" w14:textId="77777777" w:rsidR="00DA536A" w:rsidRPr="00780A1F" w:rsidRDefault="00DA536A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787" w:type="dxa"/>
            <w:shd w:val="clear" w:color="auto" w:fill="auto"/>
            <w:vAlign w:val="center"/>
          </w:tcPr>
          <w:p w14:paraId="585916AB" w14:textId="77777777" w:rsidR="00DA536A" w:rsidRPr="00FB1CCE" w:rsidRDefault="00DA536A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631" w:type="dxa"/>
            <w:shd w:val="clear" w:color="auto" w:fill="auto"/>
            <w:vAlign w:val="center"/>
          </w:tcPr>
          <w:p w14:paraId="6CC77D34" w14:textId="77777777" w:rsidR="00DA536A" w:rsidRPr="00FB1CCE" w:rsidRDefault="00DA536A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556" w:type="dxa"/>
            <w:shd w:val="clear" w:color="auto" w:fill="auto"/>
            <w:vAlign w:val="center"/>
          </w:tcPr>
          <w:p w14:paraId="3C1B20FD" w14:textId="77777777" w:rsidR="00DA536A" w:rsidRPr="00780A1F" w:rsidRDefault="00DA536A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  <w:lang w:bidi="fa-IR"/>
              </w:rPr>
            </w:pPr>
          </w:p>
        </w:tc>
        <w:tc>
          <w:tcPr>
            <w:tcW w:w="924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7CD4F5E" w14:textId="77777777" w:rsidR="00DA536A" w:rsidRPr="00256E87" w:rsidRDefault="00DA536A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0E2968" w:rsidRPr="00780A1F" w14:paraId="7FB666E2" w14:textId="77777777" w:rsidTr="007B5F45">
        <w:trPr>
          <w:trHeight w:val="309"/>
          <w:jc w:val="center"/>
        </w:trPr>
        <w:tc>
          <w:tcPr>
            <w:tcW w:w="4295" w:type="dxa"/>
            <w:gridSpan w:val="4"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0A2C1C84" w14:textId="204EBB25" w:rsidR="000E2968" w:rsidRPr="00780A1F" w:rsidRDefault="008A56A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0</w:t>
            </w:r>
          </w:p>
        </w:tc>
        <w:tc>
          <w:tcPr>
            <w:tcW w:w="3661" w:type="dxa"/>
            <w:gridSpan w:val="2"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94EB6F0" w14:textId="77777777" w:rsidR="000E2968" w:rsidRPr="00780A1F" w:rsidRDefault="000E2968" w:rsidP="007B5F45">
            <w:pPr>
              <w:bidi/>
              <w:jc w:val="right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780A1F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جمع واحدها</w:t>
            </w:r>
          </w:p>
        </w:tc>
        <w:tc>
          <w:tcPr>
            <w:tcW w:w="253" w:type="dxa"/>
            <w:vMerge/>
            <w:tcBorders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BCCFDDD" w14:textId="77777777" w:rsidR="000E2968" w:rsidRPr="00780A1F" w:rsidRDefault="000E2968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4437" w:type="dxa"/>
            <w:gridSpan w:val="4"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4233D79C" w14:textId="598DEC3D" w:rsidR="000E2968" w:rsidRPr="00780A1F" w:rsidRDefault="00951DE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0</w:t>
            </w:r>
          </w:p>
        </w:tc>
        <w:tc>
          <w:tcPr>
            <w:tcW w:w="3480" w:type="dxa"/>
            <w:gridSpan w:val="2"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9E34AB8" w14:textId="77777777" w:rsidR="000E2968" w:rsidRPr="00780A1F" w:rsidRDefault="000E2968" w:rsidP="007B5F45">
            <w:pPr>
              <w:bidi/>
              <w:jc w:val="right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780A1F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جمع واحدها</w:t>
            </w:r>
          </w:p>
        </w:tc>
      </w:tr>
    </w:tbl>
    <w:p w14:paraId="1395D77A" w14:textId="77777777" w:rsidR="00AC2E47" w:rsidRPr="00AC2E47" w:rsidRDefault="00AC2E47" w:rsidP="00AC2E47">
      <w:pPr>
        <w:bidi/>
        <w:spacing w:after="0" w:line="240" w:lineRule="auto"/>
        <w:rPr>
          <w:rFonts w:cs="B Mitra"/>
          <w:b/>
          <w:bCs/>
          <w:color w:val="000000" w:themeColor="text1"/>
          <w:sz w:val="18"/>
          <w:szCs w:val="18"/>
          <w:lang w:bidi="fa-IR"/>
        </w:rPr>
      </w:pPr>
    </w:p>
    <w:p w14:paraId="79BE8E61" w14:textId="77777777" w:rsidR="0059369B" w:rsidRPr="00AC2E47" w:rsidRDefault="0059369B" w:rsidP="0059369B">
      <w:pPr>
        <w:bidi/>
        <w:spacing w:after="0" w:line="240" w:lineRule="auto"/>
        <w:rPr>
          <w:rFonts w:cs="B Mitra"/>
          <w:b/>
          <w:bCs/>
          <w:color w:val="000000" w:themeColor="text1"/>
          <w:sz w:val="18"/>
          <w:szCs w:val="18"/>
          <w:lang w:bidi="fa-IR"/>
        </w:rPr>
      </w:pPr>
    </w:p>
    <w:tbl>
      <w:tblPr>
        <w:tblStyle w:val="TableGrid"/>
        <w:tblW w:w="16175" w:type="dxa"/>
        <w:jc w:val="center"/>
        <w:tblLayout w:type="fixed"/>
        <w:tblLook w:val="04A0" w:firstRow="1" w:lastRow="0" w:firstColumn="1" w:lastColumn="0" w:noHBand="0" w:noVBand="1"/>
      </w:tblPr>
      <w:tblGrid>
        <w:gridCol w:w="896"/>
        <w:gridCol w:w="2040"/>
        <w:gridCol w:w="670"/>
        <w:gridCol w:w="783"/>
        <w:gridCol w:w="2426"/>
        <w:gridCol w:w="1147"/>
        <w:gridCol w:w="289"/>
        <w:gridCol w:w="831"/>
        <w:gridCol w:w="2192"/>
        <w:gridCol w:w="671"/>
        <w:gridCol w:w="720"/>
        <w:gridCol w:w="2568"/>
        <w:gridCol w:w="942"/>
      </w:tblGrid>
      <w:tr w:rsidR="005E43B5" w:rsidRPr="00780A1F" w14:paraId="3D7B6362" w14:textId="77777777" w:rsidTr="006C59D7">
        <w:trPr>
          <w:trHeight w:val="345"/>
          <w:jc w:val="center"/>
        </w:trPr>
        <w:tc>
          <w:tcPr>
            <w:tcW w:w="896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1E691AA6" w14:textId="77777777" w:rsidR="00F831F2" w:rsidRPr="00780A1F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780A1F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هم‌نیاز</w:t>
            </w:r>
          </w:p>
        </w:tc>
        <w:tc>
          <w:tcPr>
            <w:tcW w:w="2040" w:type="dxa"/>
            <w:vMerge w:val="restart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1300C13" w14:textId="77777777" w:rsidR="00F831F2" w:rsidRPr="00780A1F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780A1F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پیش‌نیاز</w:t>
            </w:r>
          </w:p>
        </w:tc>
        <w:tc>
          <w:tcPr>
            <w:tcW w:w="1453" w:type="dxa"/>
            <w:gridSpan w:val="2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6B4C1076" w14:textId="77777777" w:rsidR="00F831F2" w:rsidRPr="00780A1F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780A1F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تعداد واحد</w:t>
            </w:r>
          </w:p>
        </w:tc>
        <w:tc>
          <w:tcPr>
            <w:tcW w:w="2426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60207DB8" w14:textId="77777777" w:rsidR="00F831F2" w:rsidRPr="00780A1F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780A1F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یمسال هشتم</w:t>
            </w:r>
          </w:p>
        </w:tc>
        <w:tc>
          <w:tcPr>
            <w:tcW w:w="1147" w:type="dxa"/>
            <w:vMerge w:val="restart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983E99D" w14:textId="77777777" w:rsidR="00F831F2" w:rsidRPr="00780A1F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780A1F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کد درس</w:t>
            </w:r>
          </w:p>
        </w:tc>
        <w:tc>
          <w:tcPr>
            <w:tcW w:w="289" w:type="dxa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4A609D9" w14:textId="77777777" w:rsidR="00F831F2" w:rsidRPr="00780A1F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60D48D31" w14:textId="77777777" w:rsidR="00F831F2" w:rsidRPr="00780A1F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780A1F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هم‌نیاز</w:t>
            </w:r>
          </w:p>
        </w:tc>
        <w:tc>
          <w:tcPr>
            <w:tcW w:w="2192" w:type="dxa"/>
            <w:vMerge w:val="restart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553975F4" w14:textId="77777777" w:rsidR="00F831F2" w:rsidRPr="00780A1F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780A1F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پیش‌نیاز</w:t>
            </w:r>
          </w:p>
        </w:tc>
        <w:tc>
          <w:tcPr>
            <w:tcW w:w="1391" w:type="dxa"/>
            <w:gridSpan w:val="2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186EF3B9" w14:textId="77777777" w:rsidR="00F831F2" w:rsidRPr="00780A1F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780A1F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تعداد واحد</w:t>
            </w:r>
          </w:p>
        </w:tc>
        <w:tc>
          <w:tcPr>
            <w:tcW w:w="2568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7388D120" w14:textId="77777777" w:rsidR="00F831F2" w:rsidRPr="00780A1F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lang w:bidi="fa-IR"/>
              </w:rPr>
            </w:pPr>
            <w:r w:rsidRPr="00780A1F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نیمسال هفتم</w:t>
            </w:r>
          </w:p>
        </w:tc>
        <w:tc>
          <w:tcPr>
            <w:tcW w:w="942" w:type="dxa"/>
            <w:vMerge w:val="restart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62CBBF6B" w14:textId="77777777" w:rsidR="00F831F2" w:rsidRPr="00780A1F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780A1F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کد درس</w:t>
            </w:r>
          </w:p>
        </w:tc>
      </w:tr>
      <w:tr w:rsidR="005E43B5" w:rsidRPr="00780A1F" w14:paraId="4112A51A" w14:textId="77777777" w:rsidTr="006C59D7">
        <w:trPr>
          <w:trHeight w:val="164"/>
          <w:jc w:val="center"/>
        </w:trPr>
        <w:tc>
          <w:tcPr>
            <w:tcW w:w="896" w:type="dxa"/>
            <w:vMerge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41A07594" w14:textId="77777777" w:rsidR="00F831F2" w:rsidRPr="00780A1F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040" w:type="dxa"/>
            <w:vMerge/>
            <w:shd w:val="clear" w:color="auto" w:fill="auto"/>
            <w:vAlign w:val="center"/>
          </w:tcPr>
          <w:p w14:paraId="43CB737A" w14:textId="77777777" w:rsidR="00F831F2" w:rsidRPr="00780A1F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670" w:type="dxa"/>
            <w:shd w:val="clear" w:color="auto" w:fill="auto"/>
            <w:vAlign w:val="center"/>
          </w:tcPr>
          <w:p w14:paraId="6F19D873" w14:textId="77777777" w:rsidR="00F831F2" w:rsidRPr="00780A1F" w:rsidRDefault="00F831F2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780A1F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عملی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4D919868" w14:textId="77777777" w:rsidR="00F831F2" w:rsidRPr="00780A1F" w:rsidRDefault="00F831F2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780A1F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تئوری</w:t>
            </w:r>
          </w:p>
        </w:tc>
        <w:tc>
          <w:tcPr>
            <w:tcW w:w="2426" w:type="dxa"/>
            <w:shd w:val="clear" w:color="auto" w:fill="auto"/>
            <w:vAlign w:val="center"/>
          </w:tcPr>
          <w:p w14:paraId="6590A585" w14:textId="77777777" w:rsidR="00F831F2" w:rsidRPr="00780A1F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780A1F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ام درس</w:t>
            </w:r>
          </w:p>
        </w:tc>
        <w:tc>
          <w:tcPr>
            <w:tcW w:w="1147" w:type="dxa"/>
            <w:vMerge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92AD40D" w14:textId="77777777" w:rsidR="00F831F2" w:rsidRPr="00780A1F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89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B15F6C6" w14:textId="77777777" w:rsidR="00F831F2" w:rsidRPr="00780A1F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14A8F41B" w14:textId="77777777" w:rsidR="00F831F2" w:rsidRPr="00780A1F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192" w:type="dxa"/>
            <w:vMerge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30A9721F" w14:textId="77777777" w:rsidR="00F831F2" w:rsidRPr="00780A1F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6F8BDF95" w14:textId="77777777" w:rsidR="00F831F2" w:rsidRPr="00780A1F" w:rsidRDefault="00F831F2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780A1F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عملی</w:t>
            </w:r>
          </w:p>
        </w:tc>
        <w:tc>
          <w:tcPr>
            <w:tcW w:w="720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640D4C8A" w14:textId="77777777" w:rsidR="00F831F2" w:rsidRPr="00780A1F" w:rsidRDefault="00F831F2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780A1F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تئوری</w:t>
            </w:r>
          </w:p>
        </w:tc>
        <w:tc>
          <w:tcPr>
            <w:tcW w:w="2568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6D3E3C3F" w14:textId="77777777" w:rsidR="00F831F2" w:rsidRPr="00780A1F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780A1F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ام درس</w:t>
            </w:r>
          </w:p>
        </w:tc>
        <w:tc>
          <w:tcPr>
            <w:tcW w:w="942" w:type="dxa"/>
            <w:vMerge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79A2F3B" w14:textId="77777777" w:rsidR="00F831F2" w:rsidRPr="00780A1F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</w:tr>
      <w:tr w:rsidR="00DA536A" w:rsidRPr="00FB1CCE" w14:paraId="39BB62DD" w14:textId="77777777" w:rsidTr="006C59D7">
        <w:trPr>
          <w:trHeight w:val="535"/>
          <w:jc w:val="center"/>
        </w:trPr>
        <w:tc>
          <w:tcPr>
            <w:tcW w:w="896" w:type="dxa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0354B8E8" w14:textId="49867A2D" w:rsidR="00DA536A" w:rsidRPr="00780A1F" w:rsidRDefault="00DA536A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040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64464351" w14:textId="7F8918B9" w:rsidR="00DA536A" w:rsidRPr="00780A1F" w:rsidRDefault="00DA536A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670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76916C9E" w14:textId="1CC7C0E1" w:rsidR="00DA536A" w:rsidRPr="00FB1CCE" w:rsidRDefault="00057FA5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783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400D359" w14:textId="51B4D73A" w:rsidR="00DA536A" w:rsidRPr="00FB1CCE" w:rsidRDefault="007B5F45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2426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6EB8D12D" w14:textId="088CDF62" w:rsidR="00DA536A" w:rsidRPr="00780A1F" w:rsidRDefault="007B5F45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کارورزی </w:t>
            </w:r>
            <w:r w:rsidR="00057FA5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1147" w:type="dxa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33D8F01" w14:textId="3E79637F" w:rsidR="00DA536A" w:rsidRPr="00256E87" w:rsidRDefault="007B5F45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7B5F45"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  <w:t>5012318</w:t>
            </w:r>
          </w:p>
        </w:tc>
        <w:tc>
          <w:tcPr>
            <w:tcW w:w="289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BA3E352" w14:textId="77777777" w:rsidR="00DA536A" w:rsidRPr="00780A1F" w:rsidRDefault="00DA536A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49547EFB" w14:textId="77777777" w:rsidR="00DA536A" w:rsidRPr="00780A1F" w:rsidRDefault="00DA536A" w:rsidP="00870BA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780A1F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2192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99833E2" w14:textId="6B7F8C65" w:rsidR="00DA536A" w:rsidRPr="00780A1F" w:rsidRDefault="00DA536A" w:rsidP="00870BA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6F0B30A0" w14:textId="77777777" w:rsidR="00DA536A" w:rsidRPr="00FB1CCE" w:rsidRDefault="00DA536A" w:rsidP="00870BA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FB1CC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720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1B556DED" w14:textId="77777777" w:rsidR="00DA536A" w:rsidRPr="00FB1CCE" w:rsidRDefault="00DA536A" w:rsidP="00870BA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FB1CC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568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3766E40E" w14:textId="24E2166C" w:rsidR="00DA536A" w:rsidRPr="00900BAE" w:rsidRDefault="00455F45" w:rsidP="00870BA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455F45">
              <w:rPr>
                <w:rFonts w:cs="B Nazanin"/>
                <w:color w:val="000000" w:themeColor="text1"/>
                <w:sz w:val="16"/>
                <w:szCs w:val="16"/>
                <w:rtl/>
              </w:rPr>
              <w:t>تفسير موضوعي قرآن</w:t>
            </w:r>
          </w:p>
        </w:tc>
        <w:tc>
          <w:tcPr>
            <w:tcW w:w="942" w:type="dxa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147C774" w14:textId="0A2559C8" w:rsidR="00DA536A" w:rsidRPr="00FB1CCE" w:rsidRDefault="00455F45" w:rsidP="00870BA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455F45"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  <w:t>1034007</w:t>
            </w:r>
          </w:p>
        </w:tc>
      </w:tr>
      <w:tr w:rsidR="005E43B5" w:rsidRPr="00FB1CCE" w14:paraId="6035A243" w14:textId="77777777" w:rsidTr="006C59D7">
        <w:trPr>
          <w:trHeight w:val="362"/>
          <w:jc w:val="center"/>
        </w:trPr>
        <w:tc>
          <w:tcPr>
            <w:tcW w:w="896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64CC9B31" w14:textId="516F8495" w:rsidR="00023073" w:rsidRPr="00780A1F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040" w:type="dxa"/>
            <w:shd w:val="clear" w:color="auto" w:fill="auto"/>
            <w:vAlign w:val="center"/>
          </w:tcPr>
          <w:p w14:paraId="186A831D" w14:textId="7E669492" w:rsidR="00023073" w:rsidRPr="00780A1F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670" w:type="dxa"/>
            <w:shd w:val="clear" w:color="auto" w:fill="auto"/>
            <w:vAlign w:val="center"/>
          </w:tcPr>
          <w:p w14:paraId="4934C0FB" w14:textId="57D10D62" w:rsidR="00023073" w:rsidRPr="00FB1CCE" w:rsidRDefault="00AD3BF1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07DC4809" w14:textId="01C555DF" w:rsidR="00023073" w:rsidRPr="00FB1CCE" w:rsidRDefault="00023073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426" w:type="dxa"/>
            <w:shd w:val="clear" w:color="auto" w:fill="auto"/>
            <w:vAlign w:val="center"/>
          </w:tcPr>
          <w:p w14:paraId="28C4357F" w14:textId="7E5CC6A3" w:rsidR="00023073" w:rsidRPr="00780A1F" w:rsidRDefault="00057FA5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057FA5">
              <w:rPr>
                <w:rFonts w:cs="B Nazanin"/>
                <w:color w:val="000000" w:themeColor="text1"/>
                <w:sz w:val="16"/>
                <w:szCs w:val="16"/>
                <w:rtl/>
              </w:rPr>
              <w:t>کارورز</w:t>
            </w:r>
            <w:r w:rsidRPr="00057FA5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ی</w:t>
            </w: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 2</w:t>
            </w:r>
          </w:p>
        </w:tc>
        <w:tc>
          <w:tcPr>
            <w:tcW w:w="114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A4513C5" w14:textId="32395435" w:rsidR="00023073" w:rsidRPr="00256E87" w:rsidRDefault="00AD3BF1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AD3BF1"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  <w:t>501231</w:t>
            </w: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9</w:t>
            </w:r>
          </w:p>
        </w:tc>
        <w:tc>
          <w:tcPr>
            <w:tcW w:w="289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17141CC0" w14:textId="77777777" w:rsidR="00023073" w:rsidRPr="00780A1F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799F9D5B" w14:textId="0E5932EE" w:rsidR="00023073" w:rsidRPr="00780A1F" w:rsidRDefault="00455F45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کریمی</w:t>
            </w:r>
          </w:p>
        </w:tc>
        <w:tc>
          <w:tcPr>
            <w:tcW w:w="2192" w:type="dxa"/>
            <w:shd w:val="clear" w:color="auto" w:fill="auto"/>
            <w:vAlign w:val="center"/>
          </w:tcPr>
          <w:p w14:paraId="7B64A151" w14:textId="0C7A3F99" w:rsidR="00023073" w:rsidRPr="00780A1F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dxa"/>
            <w:shd w:val="clear" w:color="auto" w:fill="auto"/>
            <w:vAlign w:val="center"/>
          </w:tcPr>
          <w:p w14:paraId="5E8DAAF7" w14:textId="3E0F4965" w:rsidR="00023073" w:rsidRPr="00FB1CCE" w:rsidRDefault="00455F45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BE4C062" w14:textId="06B97D6D" w:rsidR="00023073" w:rsidRPr="00FB1CCE" w:rsidRDefault="00455F45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2568" w:type="dxa"/>
            <w:shd w:val="clear" w:color="auto" w:fill="auto"/>
            <w:vAlign w:val="center"/>
          </w:tcPr>
          <w:p w14:paraId="11B57D12" w14:textId="530641C1" w:rsidR="00023073" w:rsidRPr="00900BAE" w:rsidRDefault="00455F45" w:rsidP="003761F6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455F45">
              <w:rPr>
                <w:rFonts w:cs="B Nazanin"/>
                <w:color w:val="000000" w:themeColor="text1"/>
                <w:sz w:val="16"/>
                <w:szCs w:val="16"/>
                <w:rtl/>
              </w:rPr>
              <w:t>پرورش مرغ تخمگذار</w:t>
            </w:r>
          </w:p>
        </w:tc>
        <w:tc>
          <w:tcPr>
            <w:tcW w:w="942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A8BCC9D" w14:textId="59D97166" w:rsidR="00023073" w:rsidRPr="00FB1CCE" w:rsidRDefault="00455F45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455F45"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  <w:t>5012074</w:t>
            </w:r>
          </w:p>
        </w:tc>
      </w:tr>
      <w:tr w:rsidR="005E43B5" w:rsidRPr="00FB1CCE" w14:paraId="7200D838" w14:textId="77777777" w:rsidTr="006C59D7">
        <w:trPr>
          <w:trHeight w:val="326"/>
          <w:jc w:val="center"/>
        </w:trPr>
        <w:tc>
          <w:tcPr>
            <w:tcW w:w="896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049ECEAB" w14:textId="5955F39C" w:rsidR="00023073" w:rsidRPr="00780A1F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040" w:type="dxa"/>
            <w:shd w:val="clear" w:color="auto" w:fill="auto"/>
            <w:vAlign w:val="center"/>
          </w:tcPr>
          <w:p w14:paraId="5B6B1FEE" w14:textId="405EA504" w:rsidR="00023073" w:rsidRPr="00780A1F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670" w:type="dxa"/>
            <w:shd w:val="clear" w:color="auto" w:fill="auto"/>
            <w:vAlign w:val="center"/>
          </w:tcPr>
          <w:p w14:paraId="37B4D4F0" w14:textId="09FB5002" w:rsidR="00023073" w:rsidRPr="00FB1CCE" w:rsidRDefault="00AD3BF1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2F59CF1C" w14:textId="0A7C0470" w:rsidR="00023073" w:rsidRPr="00FB1CCE" w:rsidRDefault="00023073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426" w:type="dxa"/>
            <w:shd w:val="clear" w:color="auto" w:fill="auto"/>
            <w:vAlign w:val="center"/>
          </w:tcPr>
          <w:p w14:paraId="236B296F" w14:textId="7408B3B4" w:rsidR="00023073" w:rsidRPr="00780A1F" w:rsidRDefault="00057FA5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057FA5">
              <w:rPr>
                <w:rFonts w:cs="B Nazanin"/>
                <w:color w:val="000000" w:themeColor="text1"/>
                <w:sz w:val="16"/>
                <w:szCs w:val="16"/>
                <w:rtl/>
              </w:rPr>
              <w:t>کارورز</w:t>
            </w:r>
            <w:r w:rsidRPr="00057FA5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ی</w:t>
            </w: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 3</w:t>
            </w:r>
          </w:p>
        </w:tc>
        <w:tc>
          <w:tcPr>
            <w:tcW w:w="114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61214D01" w14:textId="6CCC784F" w:rsidR="00023073" w:rsidRPr="00256E87" w:rsidRDefault="00AD3BF1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AD3BF1"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  <w:t>50123</w:t>
            </w: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0</w:t>
            </w:r>
          </w:p>
        </w:tc>
        <w:tc>
          <w:tcPr>
            <w:tcW w:w="289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5941CB8" w14:textId="77777777" w:rsidR="00023073" w:rsidRPr="00780A1F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2E1E9443" w14:textId="6329A884" w:rsidR="00023073" w:rsidRPr="00780A1F" w:rsidRDefault="00455F45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صادقی</w:t>
            </w:r>
          </w:p>
        </w:tc>
        <w:tc>
          <w:tcPr>
            <w:tcW w:w="2192" w:type="dxa"/>
            <w:shd w:val="clear" w:color="auto" w:fill="auto"/>
            <w:vAlign w:val="center"/>
          </w:tcPr>
          <w:p w14:paraId="662AAAE0" w14:textId="48E6899A" w:rsidR="00023073" w:rsidRPr="00780A1F" w:rsidRDefault="00023073" w:rsidP="0045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dxa"/>
            <w:shd w:val="clear" w:color="auto" w:fill="auto"/>
            <w:vAlign w:val="center"/>
          </w:tcPr>
          <w:p w14:paraId="0DEA39BB" w14:textId="4D2940AD" w:rsidR="00023073" w:rsidRPr="00FB1CCE" w:rsidRDefault="00455F45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DB5730D" w14:textId="716289F3" w:rsidR="00023073" w:rsidRPr="00FB1CCE" w:rsidRDefault="00455F45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2568" w:type="dxa"/>
            <w:shd w:val="clear" w:color="auto" w:fill="auto"/>
            <w:vAlign w:val="center"/>
          </w:tcPr>
          <w:p w14:paraId="650BBBCC" w14:textId="74DCEB8F" w:rsidR="00023073" w:rsidRPr="00900BAE" w:rsidRDefault="00455F45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455F45">
              <w:rPr>
                <w:rFonts w:cs="B Nazanin"/>
                <w:color w:val="000000" w:themeColor="text1"/>
                <w:sz w:val="16"/>
                <w:szCs w:val="16"/>
                <w:rtl/>
              </w:rPr>
              <w:t>جيره نويسي طيو</w:t>
            </w:r>
            <w:r w:rsidR="002D1FE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ر</w:t>
            </w:r>
          </w:p>
        </w:tc>
        <w:tc>
          <w:tcPr>
            <w:tcW w:w="942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E30678A" w14:textId="1FABCA79" w:rsidR="00023073" w:rsidRPr="00FB1CCE" w:rsidRDefault="00455F45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455F45"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  <w:t>5012324</w:t>
            </w:r>
          </w:p>
        </w:tc>
      </w:tr>
      <w:tr w:rsidR="00DA536A" w:rsidRPr="00FB1CCE" w14:paraId="7E793DCC" w14:textId="77777777" w:rsidTr="006C59D7">
        <w:trPr>
          <w:trHeight w:val="366"/>
          <w:jc w:val="center"/>
        </w:trPr>
        <w:tc>
          <w:tcPr>
            <w:tcW w:w="896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2573DA4D" w14:textId="52BA7A26" w:rsidR="00DA536A" w:rsidRPr="00780A1F" w:rsidRDefault="00DA536A" w:rsidP="00DA536A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040" w:type="dxa"/>
            <w:shd w:val="clear" w:color="auto" w:fill="auto"/>
            <w:vAlign w:val="center"/>
          </w:tcPr>
          <w:p w14:paraId="688A7C7C" w14:textId="09ED6D96" w:rsidR="00DA536A" w:rsidRPr="00780A1F" w:rsidRDefault="00DA536A" w:rsidP="00DA536A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670" w:type="dxa"/>
            <w:shd w:val="clear" w:color="auto" w:fill="auto"/>
            <w:vAlign w:val="center"/>
          </w:tcPr>
          <w:p w14:paraId="23D689F3" w14:textId="09390351" w:rsidR="00DA536A" w:rsidRPr="00FB1CCE" w:rsidRDefault="00AD3BF1" w:rsidP="00DA536A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7876EE24" w14:textId="52C2E78C" w:rsidR="00DA536A" w:rsidRPr="00FB1CCE" w:rsidRDefault="00DA536A" w:rsidP="00DA536A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426" w:type="dxa"/>
            <w:shd w:val="clear" w:color="auto" w:fill="auto"/>
            <w:vAlign w:val="center"/>
          </w:tcPr>
          <w:p w14:paraId="059AC422" w14:textId="790296C3" w:rsidR="00DA536A" w:rsidRPr="00780A1F" w:rsidRDefault="00057FA5" w:rsidP="00DA536A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057FA5">
              <w:rPr>
                <w:rFonts w:cs="B Nazanin"/>
                <w:color w:val="000000" w:themeColor="text1"/>
                <w:sz w:val="16"/>
                <w:szCs w:val="16"/>
                <w:rtl/>
              </w:rPr>
              <w:t>کارورز</w:t>
            </w:r>
            <w:r w:rsidRPr="00057FA5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ی</w:t>
            </w: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 4</w:t>
            </w:r>
          </w:p>
        </w:tc>
        <w:tc>
          <w:tcPr>
            <w:tcW w:w="114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1D62F2F1" w14:textId="1DFDD801" w:rsidR="00DA536A" w:rsidRPr="00256E87" w:rsidRDefault="00AD3BF1" w:rsidP="00DA536A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AD3BF1"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  <w:t>50123</w:t>
            </w: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1</w:t>
            </w:r>
          </w:p>
        </w:tc>
        <w:tc>
          <w:tcPr>
            <w:tcW w:w="289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80ECFEE" w14:textId="77777777" w:rsidR="00DA536A" w:rsidRPr="00780A1F" w:rsidRDefault="00DA536A" w:rsidP="00DA536A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6B4BC921" w14:textId="2698EEF7" w:rsidR="00DA536A" w:rsidRPr="00780A1F" w:rsidRDefault="00455F45" w:rsidP="00DA536A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جهانی</w:t>
            </w:r>
          </w:p>
        </w:tc>
        <w:tc>
          <w:tcPr>
            <w:tcW w:w="2192" w:type="dxa"/>
            <w:shd w:val="clear" w:color="auto" w:fill="auto"/>
            <w:vAlign w:val="center"/>
          </w:tcPr>
          <w:p w14:paraId="556FF7F0" w14:textId="4F39BB8D" w:rsidR="00DA536A" w:rsidRPr="00780A1F" w:rsidRDefault="00DA536A" w:rsidP="00DA536A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dxa"/>
            <w:shd w:val="clear" w:color="auto" w:fill="auto"/>
            <w:vAlign w:val="center"/>
          </w:tcPr>
          <w:p w14:paraId="4387A341" w14:textId="74D0843D" w:rsidR="00DA536A" w:rsidRPr="00FB1CCE" w:rsidRDefault="00455F45" w:rsidP="00DA536A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58ED220" w14:textId="71676980" w:rsidR="00DA536A" w:rsidRPr="00FB1CCE" w:rsidRDefault="00455F45" w:rsidP="00DA536A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2568" w:type="dxa"/>
            <w:shd w:val="clear" w:color="auto" w:fill="auto"/>
            <w:vAlign w:val="center"/>
          </w:tcPr>
          <w:p w14:paraId="131FE37B" w14:textId="27AD9163" w:rsidR="00DA536A" w:rsidRPr="00900BAE" w:rsidRDefault="00455F45" w:rsidP="00DA536A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455F45">
              <w:rPr>
                <w:rFonts w:cs="B Nazanin"/>
                <w:color w:val="000000" w:themeColor="text1"/>
                <w:sz w:val="16"/>
                <w:szCs w:val="16"/>
                <w:rtl/>
              </w:rPr>
              <w:t>تغذيه گاو شيري</w:t>
            </w:r>
          </w:p>
        </w:tc>
        <w:tc>
          <w:tcPr>
            <w:tcW w:w="942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9668E98" w14:textId="68FDFE06" w:rsidR="00DA536A" w:rsidRPr="00FB1CCE" w:rsidRDefault="00455F45" w:rsidP="00DA536A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455F45"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  <w:t>5012327</w:t>
            </w:r>
          </w:p>
        </w:tc>
      </w:tr>
      <w:tr w:rsidR="005E43B5" w:rsidRPr="00FB1CCE" w14:paraId="59C6B5BB" w14:textId="77777777" w:rsidTr="006C59D7">
        <w:trPr>
          <w:trHeight w:val="645"/>
          <w:jc w:val="center"/>
        </w:trPr>
        <w:tc>
          <w:tcPr>
            <w:tcW w:w="896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0C44C07C" w14:textId="3E3E2AF6" w:rsidR="00023073" w:rsidRPr="00780A1F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040" w:type="dxa"/>
            <w:shd w:val="clear" w:color="auto" w:fill="auto"/>
            <w:vAlign w:val="center"/>
          </w:tcPr>
          <w:p w14:paraId="449914D0" w14:textId="7EB82826" w:rsidR="00023073" w:rsidRPr="00780A1F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670" w:type="dxa"/>
            <w:shd w:val="clear" w:color="auto" w:fill="auto"/>
            <w:vAlign w:val="center"/>
          </w:tcPr>
          <w:p w14:paraId="3FC03924" w14:textId="3259A701" w:rsidR="00023073" w:rsidRPr="00FB1CCE" w:rsidRDefault="00023073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4C5D0227" w14:textId="1A39D2CC" w:rsidR="00023073" w:rsidRPr="00FB1CCE" w:rsidRDefault="00023073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426" w:type="dxa"/>
            <w:shd w:val="clear" w:color="auto" w:fill="auto"/>
            <w:vAlign w:val="center"/>
          </w:tcPr>
          <w:p w14:paraId="27287779" w14:textId="7FDA9297" w:rsidR="00023073" w:rsidRPr="00780A1F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14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67C269C" w14:textId="27D64720" w:rsidR="00023073" w:rsidRPr="00256E87" w:rsidRDefault="00023073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89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3E21DB6" w14:textId="77777777" w:rsidR="00023073" w:rsidRPr="00780A1F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449AD6AA" w14:textId="30AA49A4" w:rsidR="00023073" w:rsidRPr="00780A1F" w:rsidRDefault="002D1FEE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عزیزی</w:t>
            </w:r>
          </w:p>
        </w:tc>
        <w:tc>
          <w:tcPr>
            <w:tcW w:w="2192" w:type="dxa"/>
            <w:shd w:val="clear" w:color="auto" w:fill="auto"/>
            <w:vAlign w:val="center"/>
          </w:tcPr>
          <w:p w14:paraId="032A01DE" w14:textId="52CB8E7C" w:rsidR="00023073" w:rsidRPr="00780A1F" w:rsidRDefault="00023073" w:rsidP="0045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dxa"/>
            <w:shd w:val="clear" w:color="auto" w:fill="auto"/>
            <w:vAlign w:val="center"/>
          </w:tcPr>
          <w:p w14:paraId="7D964769" w14:textId="77777777" w:rsidR="00023073" w:rsidRPr="00FB1CCE" w:rsidRDefault="00023073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FB1CC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93E75F8" w14:textId="4A012217" w:rsidR="00023073" w:rsidRPr="00FB1CCE" w:rsidRDefault="00455F45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2568" w:type="dxa"/>
            <w:shd w:val="clear" w:color="auto" w:fill="auto"/>
            <w:vAlign w:val="center"/>
          </w:tcPr>
          <w:p w14:paraId="3C406803" w14:textId="1EF66F3D" w:rsidR="00023073" w:rsidRPr="00900BAE" w:rsidRDefault="002D1FEE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جیره نویسی دام</w:t>
            </w:r>
          </w:p>
        </w:tc>
        <w:tc>
          <w:tcPr>
            <w:tcW w:w="942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DE3086B" w14:textId="63FF4373" w:rsidR="00023073" w:rsidRPr="00FB1CCE" w:rsidRDefault="002D1FEE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33</w:t>
            </w:r>
          </w:p>
        </w:tc>
      </w:tr>
      <w:tr w:rsidR="005E43B5" w:rsidRPr="00FB1CCE" w14:paraId="0FA1ED28" w14:textId="77777777" w:rsidTr="006C59D7">
        <w:trPr>
          <w:trHeight w:val="489"/>
          <w:jc w:val="center"/>
        </w:trPr>
        <w:tc>
          <w:tcPr>
            <w:tcW w:w="896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37369E00" w14:textId="56ECE690" w:rsidR="00023073" w:rsidRPr="00780A1F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040" w:type="dxa"/>
            <w:shd w:val="clear" w:color="auto" w:fill="auto"/>
            <w:vAlign w:val="center"/>
          </w:tcPr>
          <w:p w14:paraId="45584263" w14:textId="79E925B3" w:rsidR="00023073" w:rsidRPr="00780A1F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670" w:type="dxa"/>
            <w:shd w:val="clear" w:color="auto" w:fill="auto"/>
            <w:vAlign w:val="center"/>
          </w:tcPr>
          <w:p w14:paraId="65F7A861" w14:textId="3468A5CF" w:rsidR="00023073" w:rsidRPr="00FB1CCE" w:rsidRDefault="00023073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690377F6" w14:textId="3758AAB6" w:rsidR="00023073" w:rsidRPr="00FB1CCE" w:rsidRDefault="00023073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426" w:type="dxa"/>
            <w:shd w:val="clear" w:color="auto" w:fill="auto"/>
            <w:vAlign w:val="center"/>
          </w:tcPr>
          <w:p w14:paraId="451E19B2" w14:textId="7F36A343" w:rsidR="00023073" w:rsidRPr="00780A1F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14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ECC88C6" w14:textId="62737110" w:rsidR="00023073" w:rsidRPr="00256E87" w:rsidRDefault="00023073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89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7A7D5DD" w14:textId="77777777" w:rsidR="00023073" w:rsidRPr="00780A1F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7CC4797D" w14:textId="691FF430" w:rsidR="00023073" w:rsidRPr="00780A1F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192" w:type="dxa"/>
            <w:shd w:val="clear" w:color="auto" w:fill="auto"/>
            <w:vAlign w:val="center"/>
          </w:tcPr>
          <w:p w14:paraId="1875BA81" w14:textId="0FD7E95B" w:rsidR="00023073" w:rsidRPr="00780A1F" w:rsidRDefault="00023073" w:rsidP="0045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dxa"/>
            <w:shd w:val="clear" w:color="auto" w:fill="auto"/>
            <w:vAlign w:val="center"/>
          </w:tcPr>
          <w:p w14:paraId="7780B7B5" w14:textId="40A6B2CE" w:rsidR="00023073" w:rsidRPr="00FB1CCE" w:rsidRDefault="00455F45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149A95" w14:textId="6E136DC0" w:rsidR="00023073" w:rsidRPr="00FB1CCE" w:rsidRDefault="00455F45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2568" w:type="dxa"/>
            <w:shd w:val="clear" w:color="auto" w:fill="auto"/>
            <w:vAlign w:val="center"/>
          </w:tcPr>
          <w:p w14:paraId="517B1B79" w14:textId="3463D677" w:rsidR="00023073" w:rsidRPr="00900BAE" w:rsidRDefault="00455F45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455F45">
              <w:rPr>
                <w:rFonts w:cs="B Nazanin"/>
                <w:color w:val="000000" w:themeColor="text1"/>
                <w:sz w:val="16"/>
                <w:szCs w:val="16"/>
                <w:rtl/>
              </w:rPr>
              <w:t>پرورش اسب</w:t>
            </w:r>
          </w:p>
        </w:tc>
        <w:tc>
          <w:tcPr>
            <w:tcW w:w="942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AD9C686" w14:textId="2F9B1D72" w:rsidR="00023073" w:rsidRPr="00FB1CCE" w:rsidRDefault="00455F45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455F45"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  <w:t>5012340</w:t>
            </w:r>
          </w:p>
        </w:tc>
      </w:tr>
      <w:tr w:rsidR="002D1FEE" w:rsidRPr="00FB1CCE" w14:paraId="498913EE" w14:textId="77777777" w:rsidTr="006C59D7">
        <w:trPr>
          <w:trHeight w:val="489"/>
          <w:jc w:val="center"/>
        </w:trPr>
        <w:tc>
          <w:tcPr>
            <w:tcW w:w="896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27A04DD5" w14:textId="77777777" w:rsidR="002D1FEE" w:rsidRPr="00780A1F" w:rsidRDefault="002D1FEE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040" w:type="dxa"/>
            <w:shd w:val="clear" w:color="auto" w:fill="auto"/>
            <w:vAlign w:val="center"/>
          </w:tcPr>
          <w:p w14:paraId="4BD6AAD0" w14:textId="77777777" w:rsidR="002D1FEE" w:rsidRPr="00780A1F" w:rsidRDefault="002D1FEE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670" w:type="dxa"/>
            <w:shd w:val="clear" w:color="auto" w:fill="auto"/>
            <w:vAlign w:val="center"/>
          </w:tcPr>
          <w:p w14:paraId="0563BD84" w14:textId="77777777" w:rsidR="002D1FEE" w:rsidRPr="00FB1CCE" w:rsidRDefault="002D1FEE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5E6A1D29" w14:textId="77777777" w:rsidR="002D1FEE" w:rsidRPr="00FB1CCE" w:rsidRDefault="002D1FEE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426" w:type="dxa"/>
            <w:shd w:val="clear" w:color="auto" w:fill="auto"/>
            <w:vAlign w:val="center"/>
          </w:tcPr>
          <w:p w14:paraId="27ED8E2E" w14:textId="77777777" w:rsidR="002D1FEE" w:rsidRPr="00780A1F" w:rsidRDefault="002D1FEE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14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F743DD8" w14:textId="77777777" w:rsidR="002D1FEE" w:rsidRPr="00256E87" w:rsidRDefault="002D1FEE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89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9757E15" w14:textId="77777777" w:rsidR="002D1FEE" w:rsidRPr="00780A1F" w:rsidRDefault="002D1FEE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7B72B3B5" w14:textId="77777777" w:rsidR="002D1FEE" w:rsidRPr="00780A1F" w:rsidRDefault="002D1FEE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192" w:type="dxa"/>
            <w:shd w:val="clear" w:color="auto" w:fill="auto"/>
            <w:vAlign w:val="center"/>
          </w:tcPr>
          <w:p w14:paraId="7A651CEA" w14:textId="77777777" w:rsidR="002D1FEE" w:rsidRPr="00780A1F" w:rsidRDefault="002D1FEE" w:rsidP="0045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dxa"/>
            <w:shd w:val="clear" w:color="auto" w:fill="auto"/>
            <w:vAlign w:val="center"/>
          </w:tcPr>
          <w:p w14:paraId="14132815" w14:textId="77777777" w:rsidR="002D1FEE" w:rsidRDefault="002D1FEE" w:rsidP="00543703">
            <w:pPr>
              <w:bidi/>
              <w:jc w:val="center"/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3DF576D6" w14:textId="01047BD7" w:rsidR="002D1FEE" w:rsidRDefault="002D1FEE" w:rsidP="00543703">
            <w:pPr>
              <w:bidi/>
              <w:jc w:val="center"/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568" w:type="dxa"/>
            <w:shd w:val="clear" w:color="auto" w:fill="auto"/>
            <w:vAlign w:val="center"/>
          </w:tcPr>
          <w:p w14:paraId="0CDCB4FB" w14:textId="4613CF4C" w:rsidR="002D1FEE" w:rsidRPr="00455F45" w:rsidRDefault="002D1FEE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مبانی ایمنی شناسی </w:t>
            </w:r>
          </w:p>
        </w:tc>
        <w:tc>
          <w:tcPr>
            <w:tcW w:w="942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A17AE5E" w14:textId="77777777" w:rsidR="002D1FEE" w:rsidRPr="00455F45" w:rsidRDefault="002D1FEE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</w:tr>
      <w:tr w:rsidR="005E43B5" w:rsidRPr="00780A1F" w14:paraId="5A5F279B" w14:textId="77777777" w:rsidTr="006C59D7">
        <w:trPr>
          <w:trHeight w:val="345"/>
          <w:jc w:val="center"/>
        </w:trPr>
        <w:tc>
          <w:tcPr>
            <w:tcW w:w="896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5213CF5A" w14:textId="7202E93E" w:rsidR="00023073" w:rsidRPr="00780A1F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040" w:type="dxa"/>
            <w:shd w:val="clear" w:color="auto" w:fill="auto"/>
            <w:vAlign w:val="center"/>
          </w:tcPr>
          <w:p w14:paraId="5D0695E5" w14:textId="00583373" w:rsidR="00023073" w:rsidRPr="00780A1F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670" w:type="dxa"/>
            <w:shd w:val="clear" w:color="auto" w:fill="auto"/>
            <w:vAlign w:val="center"/>
          </w:tcPr>
          <w:p w14:paraId="60B1691A" w14:textId="2DADC4E0" w:rsidR="00023073" w:rsidRPr="00FB1CCE" w:rsidRDefault="00023073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1119EE67" w14:textId="5F99D059" w:rsidR="00023073" w:rsidRPr="00FB1CCE" w:rsidRDefault="00023073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426" w:type="dxa"/>
            <w:shd w:val="clear" w:color="auto" w:fill="auto"/>
            <w:vAlign w:val="center"/>
          </w:tcPr>
          <w:p w14:paraId="2ADBA4BC" w14:textId="6E223DA5" w:rsidR="00023073" w:rsidRPr="00780A1F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14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74B866E" w14:textId="77777777" w:rsidR="00023073" w:rsidRPr="00256E87" w:rsidRDefault="00023073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89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7710466" w14:textId="77777777" w:rsidR="00023073" w:rsidRPr="00780A1F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05C2A01D" w14:textId="36CFC24C" w:rsidR="00023073" w:rsidRPr="00780A1F" w:rsidRDefault="007B5F45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عزیزی</w:t>
            </w:r>
          </w:p>
        </w:tc>
        <w:tc>
          <w:tcPr>
            <w:tcW w:w="2192" w:type="dxa"/>
            <w:shd w:val="clear" w:color="auto" w:fill="auto"/>
            <w:vAlign w:val="center"/>
          </w:tcPr>
          <w:p w14:paraId="168530F6" w14:textId="240FA9CB" w:rsidR="00023073" w:rsidRPr="00780A1F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dxa"/>
            <w:shd w:val="clear" w:color="auto" w:fill="auto"/>
            <w:vAlign w:val="center"/>
          </w:tcPr>
          <w:p w14:paraId="0EB3F83B" w14:textId="250D74A7" w:rsidR="00023073" w:rsidRPr="00780A1F" w:rsidRDefault="007B5F45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9469F04" w14:textId="2F0E1524" w:rsidR="00023073" w:rsidRPr="001F12C2" w:rsidRDefault="007B5F45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2568" w:type="dxa"/>
            <w:shd w:val="clear" w:color="auto" w:fill="auto"/>
            <w:vAlign w:val="center"/>
          </w:tcPr>
          <w:p w14:paraId="154F1D0B" w14:textId="2DC3DB9E" w:rsidR="00023073" w:rsidRPr="00900BAE" w:rsidRDefault="007B5F45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7B5F45">
              <w:rPr>
                <w:rFonts w:cs="B Nazanin"/>
                <w:color w:val="000000" w:themeColor="text1"/>
                <w:sz w:val="16"/>
                <w:szCs w:val="16"/>
                <w:rtl/>
              </w:rPr>
              <w:t>پرورش گوساله و تليسه</w:t>
            </w:r>
          </w:p>
        </w:tc>
        <w:tc>
          <w:tcPr>
            <w:tcW w:w="942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1719F881" w14:textId="2A7FAE3E" w:rsidR="00023073" w:rsidRPr="00256E87" w:rsidRDefault="007B5F45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7B5F45"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  <w:t>5012328</w:t>
            </w:r>
          </w:p>
        </w:tc>
      </w:tr>
      <w:tr w:rsidR="00B338C7" w:rsidRPr="00780A1F" w14:paraId="0D73AFBA" w14:textId="77777777" w:rsidTr="000372AE">
        <w:trPr>
          <w:trHeight w:val="363"/>
          <w:jc w:val="center"/>
        </w:trPr>
        <w:tc>
          <w:tcPr>
            <w:tcW w:w="4389" w:type="dxa"/>
            <w:gridSpan w:val="4"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0F7F4EBC" w14:textId="65840A53" w:rsidR="00B338C7" w:rsidRPr="00780A1F" w:rsidRDefault="007B5F45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8</w:t>
            </w:r>
          </w:p>
        </w:tc>
        <w:tc>
          <w:tcPr>
            <w:tcW w:w="3573" w:type="dxa"/>
            <w:gridSpan w:val="2"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1FC4B94" w14:textId="77777777" w:rsidR="00B338C7" w:rsidRPr="00780A1F" w:rsidRDefault="00B338C7" w:rsidP="00B338C7">
            <w:pPr>
              <w:bidi/>
              <w:jc w:val="right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780A1F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جمع واحدها</w:t>
            </w:r>
          </w:p>
        </w:tc>
        <w:tc>
          <w:tcPr>
            <w:tcW w:w="289" w:type="dxa"/>
            <w:vMerge/>
            <w:tcBorders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66EC38F7" w14:textId="77777777" w:rsidR="00B338C7" w:rsidRPr="00780A1F" w:rsidRDefault="00B338C7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4414" w:type="dxa"/>
            <w:gridSpan w:val="4"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0F525185" w14:textId="00A93895" w:rsidR="00B338C7" w:rsidRPr="00780A1F" w:rsidRDefault="007B5F45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3</w:t>
            </w:r>
          </w:p>
        </w:tc>
        <w:tc>
          <w:tcPr>
            <w:tcW w:w="3510" w:type="dxa"/>
            <w:gridSpan w:val="2"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640E2378" w14:textId="77777777" w:rsidR="00B338C7" w:rsidRPr="00780A1F" w:rsidRDefault="00B338C7" w:rsidP="00B338C7">
            <w:pPr>
              <w:bidi/>
              <w:jc w:val="right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780A1F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جمع واحدها</w:t>
            </w:r>
          </w:p>
        </w:tc>
      </w:tr>
    </w:tbl>
    <w:p w14:paraId="2A293316" w14:textId="02DA0BD4" w:rsidR="00AC2E47" w:rsidRPr="000C41FA" w:rsidRDefault="00AC2E47" w:rsidP="00042D42">
      <w:pPr>
        <w:bidi/>
        <w:spacing w:after="0" w:line="240" w:lineRule="auto"/>
        <w:rPr>
          <w:rFonts w:cs="B Mitra"/>
          <w:b/>
          <w:bCs/>
          <w:color w:val="000000" w:themeColor="text1"/>
          <w:sz w:val="18"/>
          <w:szCs w:val="18"/>
          <w:lang w:bidi="fa-IR"/>
        </w:rPr>
      </w:pPr>
    </w:p>
    <w:sectPr w:rsidR="00AC2E47" w:rsidRPr="000C41FA" w:rsidSect="00023073">
      <w:headerReference w:type="default" r:id="rId7"/>
      <w:pgSz w:w="16839" w:h="11907" w:orient="landscape" w:code="9"/>
      <w:pgMar w:top="357" w:right="397" w:bottom="357" w:left="397" w:header="510" w:footer="39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AB16BB" w14:textId="77777777" w:rsidR="00F33463" w:rsidRDefault="00F33463" w:rsidP="00172924">
      <w:pPr>
        <w:spacing w:after="0" w:line="240" w:lineRule="auto"/>
      </w:pPr>
      <w:r>
        <w:separator/>
      </w:r>
    </w:p>
  </w:endnote>
  <w:endnote w:type="continuationSeparator" w:id="0">
    <w:p w14:paraId="45994A2B" w14:textId="77777777" w:rsidR="00F33463" w:rsidRDefault="00F33463" w:rsidP="001729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D13C41" w14:textId="77777777" w:rsidR="00F33463" w:rsidRDefault="00F33463" w:rsidP="00172924">
      <w:pPr>
        <w:spacing w:after="0" w:line="240" w:lineRule="auto"/>
      </w:pPr>
      <w:r>
        <w:separator/>
      </w:r>
    </w:p>
  </w:footnote>
  <w:footnote w:type="continuationSeparator" w:id="0">
    <w:p w14:paraId="2410BD17" w14:textId="77777777" w:rsidR="00F33463" w:rsidRDefault="00F33463" w:rsidP="001729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7D710" w14:textId="50513DFC" w:rsidR="008A6E29" w:rsidRDefault="008A6E29" w:rsidP="007B5F45">
    <w:pPr>
      <w:pStyle w:val="Header"/>
      <w:bidi/>
      <w:rPr>
        <w:rFonts w:cs="B Mitra"/>
        <w:b/>
        <w:bCs/>
        <w:color w:val="000000" w:themeColor="text1"/>
        <w:sz w:val="28"/>
        <w:szCs w:val="28"/>
        <w:rtl/>
        <w:lang w:bidi="fa-IR"/>
      </w:rPr>
    </w:pPr>
    <w:r w:rsidRPr="00F64975">
      <w:rPr>
        <w:rFonts w:cs="B Mitra"/>
        <w:b/>
        <w:bCs/>
        <w:noProof/>
        <w:color w:val="000000" w:themeColor="text1"/>
        <w:sz w:val="28"/>
        <w:szCs w:val="28"/>
        <w:rtl/>
      </w:rPr>
      <w:drawing>
        <wp:anchor distT="0" distB="0" distL="114300" distR="114300" simplePos="0" relativeHeight="251658752" behindDoc="0" locked="0" layoutInCell="1" allowOverlap="1" wp14:anchorId="6C87E074" wp14:editId="33BAB528">
          <wp:simplePos x="0" y="0"/>
          <wp:positionH relativeFrom="column">
            <wp:posOffset>7800340</wp:posOffset>
          </wp:positionH>
          <wp:positionV relativeFrom="paragraph">
            <wp:posOffset>-90805</wp:posOffset>
          </wp:positionV>
          <wp:extent cx="2052320" cy="539750"/>
          <wp:effectExtent l="0" t="0" r="0" b="0"/>
          <wp:wrapThrough wrapText="bothSides">
            <wp:wrapPolygon edited="0">
              <wp:start x="17042" y="0"/>
              <wp:lineTo x="3208" y="762"/>
              <wp:lineTo x="802" y="2287"/>
              <wp:lineTo x="802" y="17534"/>
              <wp:lineTo x="2606" y="20584"/>
              <wp:lineTo x="6015" y="20584"/>
              <wp:lineTo x="19649" y="20584"/>
              <wp:lineTo x="20050" y="20584"/>
              <wp:lineTo x="21453" y="13722"/>
              <wp:lineTo x="21453" y="7624"/>
              <wp:lineTo x="20651" y="3049"/>
              <wp:lineTo x="19649" y="0"/>
              <wp:lineTo x="17042" y="0"/>
            </wp:wrapPolygon>
          </wp:wrapThrough>
          <wp:docPr id="1" name="Picture 1" descr="C:\Users\Nasser\Downloads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Nasser\Downloads\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2320" cy="539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39239FC" w14:textId="57C3D406" w:rsidR="00172924" w:rsidRPr="008A6E29" w:rsidRDefault="00172924" w:rsidP="008A6E29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NLY0NjawMLc0MDBR0lEKTi0uzszPAykwNKgFACiB4k0tAAAA"/>
  </w:docVars>
  <w:rsids>
    <w:rsidRoot w:val="00C636A1"/>
    <w:rsid w:val="00000A99"/>
    <w:rsid w:val="0000248B"/>
    <w:rsid w:val="00002788"/>
    <w:rsid w:val="00005B92"/>
    <w:rsid w:val="000064B6"/>
    <w:rsid w:val="0000744A"/>
    <w:rsid w:val="000078D9"/>
    <w:rsid w:val="00010790"/>
    <w:rsid w:val="000143C2"/>
    <w:rsid w:val="00016A15"/>
    <w:rsid w:val="0002271E"/>
    <w:rsid w:val="000227E5"/>
    <w:rsid w:val="00023073"/>
    <w:rsid w:val="00023BF1"/>
    <w:rsid w:val="00024186"/>
    <w:rsid w:val="00024796"/>
    <w:rsid w:val="00024AF0"/>
    <w:rsid w:val="0002595C"/>
    <w:rsid w:val="00026ABB"/>
    <w:rsid w:val="00027DB5"/>
    <w:rsid w:val="00030F80"/>
    <w:rsid w:val="00035039"/>
    <w:rsid w:val="000363E4"/>
    <w:rsid w:val="000372AE"/>
    <w:rsid w:val="00042D42"/>
    <w:rsid w:val="0004461D"/>
    <w:rsid w:val="00044C0A"/>
    <w:rsid w:val="0004636E"/>
    <w:rsid w:val="00046AE2"/>
    <w:rsid w:val="00046CE2"/>
    <w:rsid w:val="00047BE5"/>
    <w:rsid w:val="00055D8A"/>
    <w:rsid w:val="00056715"/>
    <w:rsid w:val="000577FE"/>
    <w:rsid w:val="00057FA5"/>
    <w:rsid w:val="00060819"/>
    <w:rsid w:val="00063121"/>
    <w:rsid w:val="000634DF"/>
    <w:rsid w:val="00070B01"/>
    <w:rsid w:val="00073041"/>
    <w:rsid w:val="000756CE"/>
    <w:rsid w:val="00075F49"/>
    <w:rsid w:val="000829CD"/>
    <w:rsid w:val="00083E06"/>
    <w:rsid w:val="000915B2"/>
    <w:rsid w:val="00093B6F"/>
    <w:rsid w:val="00093CCD"/>
    <w:rsid w:val="00093EEB"/>
    <w:rsid w:val="000946A1"/>
    <w:rsid w:val="00094C69"/>
    <w:rsid w:val="00095059"/>
    <w:rsid w:val="0009651D"/>
    <w:rsid w:val="00096B31"/>
    <w:rsid w:val="000A25A6"/>
    <w:rsid w:val="000A2CC5"/>
    <w:rsid w:val="000A399F"/>
    <w:rsid w:val="000A6DBE"/>
    <w:rsid w:val="000B2FE2"/>
    <w:rsid w:val="000B3840"/>
    <w:rsid w:val="000B4285"/>
    <w:rsid w:val="000B44F1"/>
    <w:rsid w:val="000B4C70"/>
    <w:rsid w:val="000B60BE"/>
    <w:rsid w:val="000B6159"/>
    <w:rsid w:val="000B7B21"/>
    <w:rsid w:val="000B7FC6"/>
    <w:rsid w:val="000C0CF6"/>
    <w:rsid w:val="000C292D"/>
    <w:rsid w:val="000C2D73"/>
    <w:rsid w:val="000C3088"/>
    <w:rsid w:val="000C3121"/>
    <w:rsid w:val="000C35F7"/>
    <w:rsid w:val="000C3A7D"/>
    <w:rsid w:val="000C41FA"/>
    <w:rsid w:val="000C4206"/>
    <w:rsid w:val="000C4C86"/>
    <w:rsid w:val="000C52E7"/>
    <w:rsid w:val="000C5BC4"/>
    <w:rsid w:val="000C70E6"/>
    <w:rsid w:val="000D0065"/>
    <w:rsid w:val="000D4E54"/>
    <w:rsid w:val="000D6182"/>
    <w:rsid w:val="000D7902"/>
    <w:rsid w:val="000E2968"/>
    <w:rsid w:val="000E4105"/>
    <w:rsid w:val="000E5047"/>
    <w:rsid w:val="000E7B89"/>
    <w:rsid w:val="000F0337"/>
    <w:rsid w:val="000F2854"/>
    <w:rsid w:val="000F3E1D"/>
    <w:rsid w:val="000F3E81"/>
    <w:rsid w:val="000F57E6"/>
    <w:rsid w:val="000F5862"/>
    <w:rsid w:val="000F6444"/>
    <w:rsid w:val="001031B3"/>
    <w:rsid w:val="0010737C"/>
    <w:rsid w:val="00107908"/>
    <w:rsid w:val="00107EC7"/>
    <w:rsid w:val="001110B8"/>
    <w:rsid w:val="00113075"/>
    <w:rsid w:val="001131C4"/>
    <w:rsid w:val="001204E7"/>
    <w:rsid w:val="00120B7D"/>
    <w:rsid w:val="0012119B"/>
    <w:rsid w:val="0012123B"/>
    <w:rsid w:val="00121D82"/>
    <w:rsid w:val="0012796E"/>
    <w:rsid w:val="001301D4"/>
    <w:rsid w:val="00130364"/>
    <w:rsid w:val="00132299"/>
    <w:rsid w:val="00132A7D"/>
    <w:rsid w:val="00132C15"/>
    <w:rsid w:val="0013356D"/>
    <w:rsid w:val="00136064"/>
    <w:rsid w:val="00140A4D"/>
    <w:rsid w:val="00140AF1"/>
    <w:rsid w:val="00144D99"/>
    <w:rsid w:val="00145E47"/>
    <w:rsid w:val="001473F0"/>
    <w:rsid w:val="00147580"/>
    <w:rsid w:val="00150640"/>
    <w:rsid w:val="00153C69"/>
    <w:rsid w:val="00155440"/>
    <w:rsid w:val="00155865"/>
    <w:rsid w:val="0016692C"/>
    <w:rsid w:val="001727E3"/>
    <w:rsid w:val="00172924"/>
    <w:rsid w:val="00173341"/>
    <w:rsid w:val="00177EAD"/>
    <w:rsid w:val="00180203"/>
    <w:rsid w:val="00180B30"/>
    <w:rsid w:val="00181785"/>
    <w:rsid w:val="00183591"/>
    <w:rsid w:val="001844DB"/>
    <w:rsid w:val="001863C5"/>
    <w:rsid w:val="00191B01"/>
    <w:rsid w:val="00191EF4"/>
    <w:rsid w:val="00194080"/>
    <w:rsid w:val="00195D96"/>
    <w:rsid w:val="001A05C9"/>
    <w:rsid w:val="001A1B27"/>
    <w:rsid w:val="001A37F2"/>
    <w:rsid w:val="001A4449"/>
    <w:rsid w:val="001A477A"/>
    <w:rsid w:val="001A48DA"/>
    <w:rsid w:val="001A4F97"/>
    <w:rsid w:val="001A54F5"/>
    <w:rsid w:val="001A5C94"/>
    <w:rsid w:val="001A62EF"/>
    <w:rsid w:val="001A7601"/>
    <w:rsid w:val="001A7640"/>
    <w:rsid w:val="001B100A"/>
    <w:rsid w:val="001C1D3E"/>
    <w:rsid w:val="001D0C46"/>
    <w:rsid w:val="001D1011"/>
    <w:rsid w:val="001D1F75"/>
    <w:rsid w:val="001D32DC"/>
    <w:rsid w:val="001D3C5A"/>
    <w:rsid w:val="001D3D78"/>
    <w:rsid w:val="001E2D22"/>
    <w:rsid w:val="001E4804"/>
    <w:rsid w:val="001E6067"/>
    <w:rsid w:val="001E6DEA"/>
    <w:rsid w:val="001F003C"/>
    <w:rsid w:val="001F12C2"/>
    <w:rsid w:val="001F176F"/>
    <w:rsid w:val="001F566F"/>
    <w:rsid w:val="0020048F"/>
    <w:rsid w:val="00201368"/>
    <w:rsid w:val="002015B9"/>
    <w:rsid w:val="00202646"/>
    <w:rsid w:val="00203284"/>
    <w:rsid w:val="002045CA"/>
    <w:rsid w:val="00204B9B"/>
    <w:rsid w:val="00206916"/>
    <w:rsid w:val="00210595"/>
    <w:rsid w:val="00211516"/>
    <w:rsid w:val="00211FA0"/>
    <w:rsid w:val="00217B82"/>
    <w:rsid w:val="00220032"/>
    <w:rsid w:val="00221948"/>
    <w:rsid w:val="00221EDE"/>
    <w:rsid w:val="00222155"/>
    <w:rsid w:val="0022277C"/>
    <w:rsid w:val="002227ED"/>
    <w:rsid w:val="00223810"/>
    <w:rsid w:val="00231CDF"/>
    <w:rsid w:val="00232FCA"/>
    <w:rsid w:val="00233F3A"/>
    <w:rsid w:val="00236158"/>
    <w:rsid w:val="00240227"/>
    <w:rsid w:val="002407F6"/>
    <w:rsid w:val="0024126C"/>
    <w:rsid w:val="00243B5D"/>
    <w:rsid w:val="00243F73"/>
    <w:rsid w:val="00244147"/>
    <w:rsid w:val="00246974"/>
    <w:rsid w:val="00247255"/>
    <w:rsid w:val="00251562"/>
    <w:rsid w:val="00254652"/>
    <w:rsid w:val="00256E87"/>
    <w:rsid w:val="0026142A"/>
    <w:rsid w:val="002621DD"/>
    <w:rsid w:val="00263164"/>
    <w:rsid w:val="00263ADC"/>
    <w:rsid w:val="00264525"/>
    <w:rsid w:val="002649B7"/>
    <w:rsid w:val="00264A0B"/>
    <w:rsid w:val="00264B84"/>
    <w:rsid w:val="002659C7"/>
    <w:rsid w:val="00267CB4"/>
    <w:rsid w:val="00271068"/>
    <w:rsid w:val="00271DFE"/>
    <w:rsid w:val="002721D3"/>
    <w:rsid w:val="002741F6"/>
    <w:rsid w:val="00282753"/>
    <w:rsid w:val="002828C5"/>
    <w:rsid w:val="00286EC7"/>
    <w:rsid w:val="00297A21"/>
    <w:rsid w:val="00297E9D"/>
    <w:rsid w:val="002A106F"/>
    <w:rsid w:val="002A10EB"/>
    <w:rsid w:val="002A2016"/>
    <w:rsid w:val="002A2682"/>
    <w:rsid w:val="002B1D3C"/>
    <w:rsid w:val="002B2324"/>
    <w:rsid w:val="002B2F5E"/>
    <w:rsid w:val="002B46B0"/>
    <w:rsid w:val="002B480F"/>
    <w:rsid w:val="002C0767"/>
    <w:rsid w:val="002C29C4"/>
    <w:rsid w:val="002C34AD"/>
    <w:rsid w:val="002C48FC"/>
    <w:rsid w:val="002C4BE6"/>
    <w:rsid w:val="002C6F11"/>
    <w:rsid w:val="002D083D"/>
    <w:rsid w:val="002D1FEE"/>
    <w:rsid w:val="002D2D7E"/>
    <w:rsid w:val="002D3A0E"/>
    <w:rsid w:val="002D7029"/>
    <w:rsid w:val="002E02B6"/>
    <w:rsid w:val="002E1718"/>
    <w:rsid w:val="002E2BEF"/>
    <w:rsid w:val="002E4030"/>
    <w:rsid w:val="002E4C3C"/>
    <w:rsid w:val="002E5354"/>
    <w:rsid w:val="002E6916"/>
    <w:rsid w:val="002E7127"/>
    <w:rsid w:val="002F07ED"/>
    <w:rsid w:val="002F2C7F"/>
    <w:rsid w:val="002F4D65"/>
    <w:rsid w:val="002F67D1"/>
    <w:rsid w:val="002F6A99"/>
    <w:rsid w:val="00300E23"/>
    <w:rsid w:val="00301002"/>
    <w:rsid w:val="00301F77"/>
    <w:rsid w:val="0031047D"/>
    <w:rsid w:val="003137A8"/>
    <w:rsid w:val="003163A7"/>
    <w:rsid w:val="003164DD"/>
    <w:rsid w:val="003165AA"/>
    <w:rsid w:val="00316A04"/>
    <w:rsid w:val="00317060"/>
    <w:rsid w:val="00321DB5"/>
    <w:rsid w:val="003227A4"/>
    <w:rsid w:val="00322AB1"/>
    <w:rsid w:val="00322E75"/>
    <w:rsid w:val="00322E86"/>
    <w:rsid w:val="00324BA7"/>
    <w:rsid w:val="00325EC1"/>
    <w:rsid w:val="00326A0A"/>
    <w:rsid w:val="00326AC8"/>
    <w:rsid w:val="003276F4"/>
    <w:rsid w:val="00331DC2"/>
    <w:rsid w:val="003322EB"/>
    <w:rsid w:val="00337526"/>
    <w:rsid w:val="003377E5"/>
    <w:rsid w:val="003451C0"/>
    <w:rsid w:val="00346F51"/>
    <w:rsid w:val="00360AFE"/>
    <w:rsid w:val="00362C0A"/>
    <w:rsid w:val="003634F2"/>
    <w:rsid w:val="00364862"/>
    <w:rsid w:val="003701FA"/>
    <w:rsid w:val="003702B4"/>
    <w:rsid w:val="00371CCC"/>
    <w:rsid w:val="003761F6"/>
    <w:rsid w:val="0037723C"/>
    <w:rsid w:val="003810EC"/>
    <w:rsid w:val="00390323"/>
    <w:rsid w:val="0039066C"/>
    <w:rsid w:val="00391157"/>
    <w:rsid w:val="003916D5"/>
    <w:rsid w:val="00391983"/>
    <w:rsid w:val="00391EA5"/>
    <w:rsid w:val="00395048"/>
    <w:rsid w:val="00396490"/>
    <w:rsid w:val="00396D5C"/>
    <w:rsid w:val="0039756E"/>
    <w:rsid w:val="003A339C"/>
    <w:rsid w:val="003A562D"/>
    <w:rsid w:val="003A5F65"/>
    <w:rsid w:val="003A5F93"/>
    <w:rsid w:val="003A6AD1"/>
    <w:rsid w:val="003A7B04"/>
    <w:rsid w:val="003B4BB0"/>
    <w:rsid w:val="003B5481"/>
    <w:rsid w:val="003B5820"/>
    <w:rsid w:val="003B5B04"/>
    <w:rsid w:val="003B6F19"/>
    <w:rsid w:val="003C0498"/>
    <w:rsid w:val="003C4F9D"/>
    <w:rsid w:val="003C4FDF"/>
    <w:rsid w:val="003D1E89"/>
    <w:rsid w:val="003D3A89"/>
    <w:rsid w:val="003D5846"/>
    <w:rsid w:val="003D60CF"/>
    <w:rsid w:val="003D67EA"/>
    <w:rsid w:val="003E0707"/>
    <w:rsid w:val="003E15A5"/>
    <w:rsid w:val="003E21D4"/>
    <w:rsid w:val="003E5244"/>
    <w:rsid w:val="003E6CFC"/>
    <w:rsid w:val="003E7799"/>
    <w:rsid w:val="003F333A"/>
    <w:rsid w:val="003F4EA3"/>
    <w:rsid w:val="003F6AD3"/>
    <w:rsid w:val="003F763C"/>
    <w:rsid w:val="003F770C"/>
    <w:rsid w:val="003F78AC"/>
    <w:rsid w:val="00400221"/>
    <w:rsid w:val="00401B9B"/>
    <w:rsid w:val="0040223C"/>
    <w:rsid w:val="004076E1"/>
    <w:rsid w:val="0041078A"/>
    <w:rsid w:val="00411038"/>
    <w:rsid w:val="004131AF"/>
    <w:rsid w:val="0041348B"/>
    <w:rsid w:val="00415974"/>
    <w:rsid w:val="00416351"/>
    <w:rsid w:val="00416E46"/>
    <w:rsid w:val="00420A50"/>
    <w:rsid w:val="00422A25"/>
    <w:rsid w:val="00425B0E"/>
    <w:rsid w:val="00426F4F"/>
    <w:rsid w:val="00433669"/>
    <w:rsid w:val="00434857"/>
    <w:rsid w:val="00435D76"/>
    <w:rsid w:val="00436EB8"/>
    <w:rsid w:val="00445991"/>
    <w:rsid w:val="00446FE1"/>
    <w:rsid w:val="00447195"/>
    <w:rsid w:val="00447DD4"/>
    <w:rsid w:val="004523B9"/>
    <w:rsid w:val="004526BB"/>
    <w:rsid w:val="00454A98"/>
    <w:rsid w:val="004554D8"/>
    <w:rsid w:val="00455F45"/>
    <w:rsid w:val="004612DA"/>
    <w:rsid w:val="00465356"/>
    <w:rsid w:val="0046785D"/>
    <w:rsid w:val="004710A3"/>
    <w:rsid w:val="004716AE"/>
    <w:rsid w:val="0047260D"/>
    <w:rsid w:val="00473361"/>
    <w:rsid w:val="00473D16"/>
    <w:rsid w:val="0047502A"/>
    <w:rsid w:val="004763B9"/>
    <w:rsid w:val="00476529"/>
    <w:rsid w:val="004770F8"/>
    <w:rsid w:val="00482939"/>
    <w:rsid w:val="004906C3"/>
    <w:rsid w:val="00490AC9"/>
    <w:rsid w:val="00493076"/>
    <w:rsid w:val="00494B2D"/>
    <w:rsid w:val="004A3FF6"/>
    <w:rsid w:val="004A4CBD"/>
    <w:rsid w:val="004A6596"/>
    <w:rsid w:val="004A6FC0"/>
    <w:rsid w:val="004A7447"/>
    <w:rsid w:val="004A7D07"/>
    <w:rsid w:val="004A7D69"/>
    <w:rsid w:val="004A7DEC"/>
    <w:rsid w:val="004B1DC5"/>
    <w:rsid w:val="004B21A3"/>
    <w:rsid w:val="004B3245"/>
    <w:rsid w:val="004B4125"/>
    <w:rsid w:val="004B7C2D"/>
    <w:rsid w:val="004C2E48"/>
    <w:rsid w:val="004C3874"/>
    <w:rsid w:val="004D180C"/>
    <w:rsid w:val="004D3A08"/>
    <w:rsid w:val="004D45A4"/>
    <w:rsid w:val="004D4760"/>
    <w:rsid w:val="004D5EEE"/>
    <w:rsid w:val="004D6C26"/>
    <w:rsid w:val="004D70B4"/>
    <w:rsid w:val="004E0885"/>
    <w:rsid w:val="004E0EA9"/>
    <w:rsid w:val="004E0F90"/>
    <w:rsid w:val="004E5B96"/>
    <w:rsid w:val="004E661B"/>
    <w:rsid w:val="004F0441"/>
    <w:rsid w:val="00500547"/>
    <w:rsid w:val="005007B1"/>
    <w:rsid w:val="005027AC"/>
    <w:rsid w:val="00503C00"/>
    <w:rsid w:val="00504020"/>
    <w:rsid w:val="00510CF9"/>
    <w:rsid w:val="005117B4"/>
    <w:rsid w:val="005125B7"/>
    <w:rsid w:val="0051651B"/>
    <w:rsid w:val="00517444"/>
    <w:rsid w:val="00517A75"/>
    <w:rsid w:val="005200EA"/>
    <w:rsid w:val="005201DD"/>
    <w:rsid w:val="005201F8"/>
    <w:rsid w:val="00527A74"/>
    <w:rsid w:val="005333ED"/>
    <w:rsid w:val="00534F8D"/>
    <w:rsid w:val="0053517E"/>
    <w:rsid w:val="00537B02"/>
    <w:rsid w:val="00541EC6"/>
    <w:rsid w:val="005425D4"/>
    <w:rsid w:val="00543703"/>
    <w:rsid w:val="00545F78"/>
    <w:rsid w:val="00550128"/>
    <w:rsid w:val="00551D0A"/>
    <w:rsid w:val="0055308B"/>
    <w:rsid w:val="00554012"/>
    <w:rsid w:val="00554B21"/>
    <w:rsid w:val="00555332"/>
    <w:rsid w:val="00556402"/>
    <w:rsid w:val="00563A5E"/>
    <w:rsid w:val="00563AED"/>
    <w:rsid w:val="00566D34"/>
    <w:rsid w:val="00571939"/>
    <w:rsid w:val="005733B8"/>
    <w:rsid w:val="0058563A"/>
    <w:rsid w:val="00586CDA"/>
    <w:rsid w:val="0059033C"/>
    <w:rsid w:val="005927DB"/>
    <w:rsid w:val="00592AAF"/>
    <w:rsid w:val="0059369B"/>
    <w:rsid w:val="00594B2F"/>
    <w:rsid w:val="00595075"/>
    <w:rsid w:val="00596E73"/>
    <w:rsid w:val="00597021"/>
    <w:rsid w:val="00597FF5"/>
    <w:rsid w:val="005A10D3"/>
    <w:rsid w:val="005A14DF"/>
    <w:rsid w:val="005A1670"/>
    <w:rsid w:val="005A1BE7"/>
    <w:rsid w:val="005A5FD4"/>
    <w:rsid w:val="005B08C7"/>
    <w:rsid w:val="005B1799"/>
    <w:rsid w:val="005B28B4"/>
    <w:rsid w:val="005B50CE"/>
    <w:rsid w:val="005B6F2B"/>
    <w:rsid w:val="005C2EAE"/>
    <w:rsid w:val="005C390A"/>
    <w:rsid w:val="005C4E83"/>
    <w:rsid w:val="005D0C01"/>
    <w:rsid w:val="005D23E0"/>
    <w:rsid w:val="005D2E00"/>
    <w:rsid w:val="005D39BD"/>
    <w:rsid w:val="005D44A4"/>
    <w:rsid w:val="005D540C"/>
    <w:rsid w:val="005D6322"/>
    <w:rsid w:val="005D7659"/>
    <w:rsid w:val="005D7878"/>
    <w:rsid w:val="005E118A"/>
    <w:rsid w:val="005E43B5"/>
    <w:rsid w:val="005E4A03"/>
    <w:rsid w:val="005E5DDD"/>
    <w:rsid w:val="005F31DC"/>
    <w:rsid w:val="005F391D"/>
    <w:rsid w:val="005F4468"/>
    <w:rsid w:val="005F455A"/>
    <w:rsid w:val="005F46DC"/>
    <w:rsid w:val="005F5456"/>
    <w:rsid w:val="00600272"/>
    <w:rsid w:val="00601993"/>
    <w:rsid w:val="00601EC0"/>
    <w:rsid w:val="006028A2"/>
    <w:rsid w:val="00602967"/>
    <w:rsid w:val="006039E0"/>
    <w:rsid w:val="006129F0"/>
    <w:rsid w:val="00612ECD"/>
    <w:rsid w:val="006131F3"/>
    <w:rsid w:val="00613FF2"/>
    <w:rsid w:val="00616A1A"/>
    <w:rsid w:val="00620B49"/>
    <w:rsid w:val="00620BE8"/>
    <w:rsid w:val="00621CB7"/>
    <w:rsid w:val="00624025"/>
    <w:rsid w:val="006246A0"/>
    <w:rsid w:val="006263ED"/>
    <w:rsid w:val="00627AC7"/>
    <w:rsid w:val="0064066B"/>
    <w:rsid w:val="00641FE2"/>
    <w:rsid w:val="006420E8"/>
    <w:rsid w:val="006423A3"/>
    <w:rsid w:val="0064422A"/>
    <w:rsid w:val="00644B87"/>
    <w:rsid w:val="00645A98"/>
    <w:rsid w:val="00651632"/>
    <w:rsid w:val="00653F76"/>
    <w:rsid w:val="00655F7B"/>
    <w:rsid w:val="00660820"/>
    <w:rsid w:val="00661EE8"/>
    <w:rsid w:val="00662071"/>
    <w:rsid w:val="0066242B"/>
    <w:rsid w:val="0066293F"/>
    <w:rsid w:val="00666644"/>
    <w:rsid w:val="00667242"/>
    <w:rsid w:val="0067493C"/>
    <w:rsid w:val="00675474"/>
    <w:rsid w:val="00675A45"/>
    <w:rsid w:val="00676159"/>
    <w:rsid w:val="00681C6C"/>
    <w:rsid w:val="006875CF"/>
    <w:rsid w:val="00687C64"/>
    <w:rsid w:val="00691723"/>
    <w:rsid w:val="00695476"/>
    <w:rsid w:val="006955AB"/>
    <w:rsid w:val="00696EA4"/>
    <w:rsid w:val="006972DD"/>
    <w:rsid w:val="00697CFF"/>
    <w:rsid w:val="00697DD2"/>
    <w:rsid w:val="006A16E5"/>
    <w:rsid w:val="006A2212"/>
    <w:rsid w:val="006A2EC0"/>
    <w:rsid w:val="006B095B"/>
    <w:rsid w:val="006B0AF7"/>
    <w:rsid w:val="006B3894"/>
    <w:rsid w:val="006C0DB6"/>
    <w:rsid w:val="006C526C"/>
    <w:rsid w:val="006C59D7"/>
    <w:rsid w:val="006D28FF"/>
    <w:rsid w:val="006D53F8"/>
    <w:rsid w:val="006D6A9C"/>
    <w:rsid w:val="006E0D77"/>
    <w:rsid w:val="006E0E81"/>
    <w:rsid w:val="006E1A04"/>
    <w:rsid w:val="006E2184"/>
    <w:rsid w:val="006E3093"/>
    <w:rsid w:val="006E5289"/>
    <w:rsid w:val="006F1E97"/>
    <w:rsid w:val="006F1F87"/>
    <w:rsid w:val="006F39A1"/>
    <w:rsid w:val="007006B5"/>
    <w:rsid w:val="00702876"/>
    <w:rsid w:val="0070297A"/>
    <w:rsid w:val="0070483C"/>
    <w:rsid w:val="007060B8"/>
    <w:rsid w:val="00707522"/>
    <w:rsid w:val="00711A33"/>
    <w:rsid w:val="007130D0"/>
    <w:rsid w:val="00715520"/>
    <w:rsid w:val="00715AFC"/>
    <w:rsid w:val="0071686F"/>
    <w:rsid w:val="00720EAB"/>
    <w:rsid w:val="0072618D"/>
    <w:rsid w:val="00726408"/>
    <w:rsid w:val="0072700B"/>
    <w:rsid w:val="00737D35"/>
    <w:rsid w:val="00737D66"/>
    <w:rsid w:val="00740159"/>
    <w:rsid w:val="0074109C"/>
    <w:rsid w:val="007420AF"/>
    <w:rsid w:val="0074265E"/>
    <w:rsid w:val="0074469F"/>
    <w:rsid w:val="00747907"/>
    <w:rsid w:val="00751460"/>
    <w:rsid w:val="00753466"/>
    <w:rsid w:val="007538B6"/>
    <w:rsid w:val="00753E2E"/>
    <w:rsid w:val="007548EA"/>
    <w:rsid w:val="00755EB9"/>
    <w:rsid w:val="0075700A"/>
    <w:rsid w:val="0075789E"/>
    <w:rsid w:val="0076071A"/>
    <w:rsid w:val="00764166"/>
    <w:rsid w:val="0076427F"/>
    <w:rsid w:val="00771049"/>
    <w:rsid w:val="00773164"/>
    <w:rsid w:val="00777EA9"/>
    <w:rsid w:val="00780A1F"/>
    <w:rsid w:val="0078291F"/>
    <w:rsid w:val="00784A46"/>
    <w:rsid w:val="0078780D"/>
    <w:rsid w:val="00790010"/>
    <w:rsid w:val="00791507"/>
    <w:rsid w:val="00791D02"/>
    <w:rsid w:val="00791F83"/>
    <w:rsid w:val="007926DA"/>
    <w:rsid w:val="00794D81"/>
    <w:rsid w:val="00795966"/>
    <w:rsid w:val="007975A5"/>
    <w:rsid w:val="007A50E0"/>
    <w:rsid w:val="007A622E"/>
    <w:rsid w:val="007A77C0"/>
    <w:rsid w:val="007B1F33"/>
    <w:rsid w:val="007B2A14"/>
    <w:rsid w:val="007B4776"/>
    <w:rsid w:val="007B5F45"/>
    <w:rsid w:val="007C04D7"/>
    <w:rsid w:val="007C0E20"/>
    <w:rsid w:val="007C69F3"/>
    <w:rsid w:val="007C6D76"/>
    <w:rsid w:val="007C764C"/>
    <w:rsid w:val="007D1595"/>
    <w:rsid w:val="007D38AE"/>
    <w:rsid w:val="007D5A48"/>
    <w:rsid w:val="007E02D3"/>
    <w:rsid w:val="007E1C3B"/>
    <w:rsid w:val="007E1CC6"/>
    <w:rsid w:val="007E25A5"/>
    <w:rsid w:val="007E597A"/>
    <w:rsid w:val="007E7DF8"/>
    <w:rsid w:val="007F144B"/>
    <w:rsid w:val="007F24A5"/>
    <w:rsid w:val="007F2AF5"/>
    <w:rsid w:val="007F3AE4"/>
    <w:rsid w:val="008029DF"/>
    <w:rsid w:val="008036FD"/>
    <w:rsid w:val="008047C9"/>
    <w:rsid w:val="008048B2"/>
    <w:rsid w:val="00804D5F"/>
    <w:rsid w:val="008050A4"/>
    <w:rsid w:val="00806A42"/>
    <w:rsid w:val="00807779"/>
    <w:rsid w:val="0081056D"/>
    <w:rsid w:val="00810EE1"/>
    <w:rsid w:val="00811A26"/>
    <w:rsid w:val="0081592C"/>
    <w:rsid w:val="008207B2"/>
    <w:rsid w:val="0082106D"/>
    <w:rsid w:val="008221D2"/>
    <w:rsid w:val="008231E4"/>
    <w:rsid w:val="00823712"/>
    <w:rsid w:val="00824D41"/>
    <w:rsid w:val="00826C97"/>
    <w:rsid w:val="00832014"/>
    <w:rsid w:val="00832129"/>
    <w:rsid w:val="008361E1"/>
    <w:rsid w:val="00841D46"/>
    <w:rsid w:val="00842EB4"/>
    <w:rsid w:val="0084589C"/>
    <w:rsid w:val="00847B7D"/>
    <w:rsid w:val="00851797"/>
    <w:rsid w:val="00853E38"/>
    <w:rsid w:val="00856115"/>
    <w:rsid w:val="00857AC4"/>
    <w:rsid w:val="00862B58"/>
    <w:rsid w:val="00863021"/>
    <w:rsid w:val="0086382E"/>
    <w:rsid w:val="008660A9"/>
    <w:rsid w:val="00867CB6"/>
    <w:rsid w:val="00870332"/>
    <w:rsid w:val="008727E7"/>
    <w:rsid w:val="00872AC6"/>
    <w:rsid w:val="00872DA1"/>
    <w:rsid w:val="00873C1A"/>
    <w:rsid w:val="00874B48"/>
    <w:rsid w:val="008753D2"/>
    <w:rsid w:val="00876182"/>
    <w:rsid w:val="00877111"/>
    <w:rsid w:val="00881AF9"/>
    <w:rsid w:val="00883876"/>
    <w:rsid w:val="00886598"/>
    <w:rsid w:val="0089250E"/>
    <w:rsid w:val="008947A6"/>
    <w:rsid w:val="00896055"/>
    <w:rsid w:val="0089654B"/>
    <w:rsid w:val="008A04CA"/>
    <w:rsid w:val="008A2633"/>
    <w:rsid w:val="008A33B1"/>
    <w:rsid w:val="008A381B"/>
    <w:rsid w:val="008A4489"/>
    <w:rsid w:val="008A56AD"/>
    <w:rsid w:val="008A5E92"/>
    <w:rsid w:val="008A68A8"/>
    <w:rsid w:val="008A6E29"/>
    <w:rsid w:val="008A7FC1"/>
    <w:rsid w:val="008B29E4"/>
    <w:rsid w:val="008B2DA5"/>
    <w:rsid w:val="008B4AB5"/>
    <w:rsid w:val="008B510F"/>
    <w:rsid w:val="008B68CE"/>
    <w:rsid w:val="008B75A4"/>
    <w:rsid w:val="008C4225"/>
    <w:rsid w:val="008C4A35"/>
    <w:rsid w:val="008C4BCE"/>
    <w:rsid w:val="008C72D2"/>
    <w:rsid w:val="008D09A7"/>
    <w:rsid w:val="008E1D31"/>
    <w:rsid w:val="008E445E"/>
    <w:rsid w:val="008F087E"/>
    <w:rsid w:val="008F21D1"/>
    <w:rsid w:val="008F3A2F"/>
    <w:rsid w:val="008F435F"/>
    <w:rsid w:val="008F5201"/>
    <w:rsid w:val="008F6546"/>
    <w:rsid w:val="00900BAE"/>
    <w:rsid w:val="00900F77"/>
    <w:rsid w:val="00901D77"/>
    <w:rsid w:val="009041F1"/>
    <w:rsid w:val="009048AC"/>
    <w:rsid w:val="00907260"/>
    <w:rsid w:val="00907EA2"/>
    <w:rsid w:val="00913F38"/>
    <w:rsid w:val="009162B0"/>
    <w:rsid w:val="00916974"/>
    <w:rsid w:val="00922B32"/>
    <w:rsid w:val="00923227"/>
    <w:rsid w:val="00925ABF"/>
    <w:rsid w:val="00931328"/>
    <w:rsid w:val="009320CD"/>
    <w:rsid w:val="009328EA"/>
    <w:rsid w:val="00932A3F"/>
    <w:rsid w:val="00937BD0"/>
    <w:rsid w:val="0094018F"/>
    <w:rsid w:val="00940301"/>
    <w:rsid w:val="0094244F"/>
    <w:rsid w:val="00943CA8"/>
    <w:rsid w:val="00943D5F"/>
    <w:rsid w:val="00943F49"/>
    <w:rsid w:val="00944A0D"/>
    <w:rsid w:val="00945083"/>
    <w:rsid w:val="00951DED"/>
    <w:rsid w:val="00953659"/>
    <w:rsid w:val="00953928"/>
    <w:rsid w:val="00954F50"/>
    <w:rsid w:val="009555A5"/>
    <w:rsid w:val="00956BCA"/>
    <w:rsid w:val="00957383"/>
    <w:rsid w:val="009576A2"/>
    <w:rsid w:val="00964846"/>
    <w:rsid w:val="0096532B"/>
    <w:rsid w:val="0096769B"/>
    <w:rsid w:val="00970192"/>
    <w:rsid w:val="0097207C"/>
    <w:rsid w:val="00973BBD"/>
    <w:rsid w:val="009745A1"/>
    <w:rsid w:val="0097496B"/>
    <w:rsid w:val="0097514F"/>
    <w:rsid w:val="00976BFB"/>
    <w:rsid w:val="0098477D"/>
    <w:rsid w:val="0098766B"/>
    <w:rsid w:val="00990746"/>
    <w:rsid w:val="00993597"/>
    <w:rsid w:val="0099576D"/>
    <w:rsid w:val="009957D3"/>
    <w:rsid w:val="00996B55"/>
    <w:rsid w:val="009A17B7"/>
    <w:rsid w:val="009A2511"/>
    <w:rsid w:val="009A2992"/>
    <w:rsid w:val="009A33F7"/>
    <w:rsid w:val="009A4326"/>
    <w:rsid w:val="009A6813"/>
    <w:rsid w:val="009A6BF7"/>
    <w:rsid w:val="009A6C1B"/>
    <w:rsid w:val="009A70A8"/>
    <w:rsid w:val="009A7CEF"/>
    <w:rsid w:val="009B2296"/>
    <w:rsid w:val="009B23AF"/>
    <w:rsid w:val="009B3E04"/>
    <w:rsid w:val="009B6AB3"/>
    <w:rsid w:val="009B7D3C"/>
    <w:rsid w:val="009C044A"/>
    <w:rsid w:val="009C123E"/>
    <w:rsid w:val="009C2A7D"/>
    <w:rsid w:val="009C2A7E"/>
    <w:rsid w:val="009D0861"/>
    <w:rsid w:val="009D130C"/>
    <w:rsid w:val="009D39A2"/>
    <w:rsid w:val="009D63EE"/>
    <w:rsid w:val="009D6FC4"/>
    <w:rsid w:val="009D751C"/>
    <w:rsid w:val="009D7BC6"/>
    <w:rsid w:val="009E0968"/>
    <w:rsid w:val="009E15BB"/>
    <w:rsid w:val="009E6595"/>
    <w:rsid w:val="009E77D2"/>
    <w:rsid w:val="009F0821"/>
    <w:rsid w:val="009F2421"/>
    <w:rsid w:val="009F2789"/>
    <w:rsid w:val="009F37AB"/>
    <w:rsid w:val="009F3C2D"/>
    <w:rsid w:val="009F4492"/>
    <w:rsid w:val="009F48E5"/>
    <w:rsid w:val="009F4E31"/>
    <w:rsid w:val="009F6FA8"/>
    <w:rsid w:val="009F7352"/>
    <w:rsid w:val="00A00819"/>
    <w:rsid w:val="00A00C38"/>
    <w:rsid w:val="00A010EE"/>
    <w:rsid w:val="00A028CA"/>
    <w:rsid w:val="00A031B0"/>
    <w:rsid w:val="00A0608B"/>
    <w:rsid w:val="00A12A86"/>
    <w:rsid w:val="00A12D44"/>
    <w:rsid w:val="00A1709D"/>
    <w:rsid w:val="00A214EE"/>
    <w:rsid w:val="00A23192"/>
    <w:rsid w:val="00A238B6"/>
    <w:rsid w:val="00A24B61"/>
    <w:rsid w:val="00A258B9"/>
    <w:rsid w:val="00A25AAC"/>
    <w:rsid w:val="00A26544"/>
    <w:rsid w:val="00A27407"/>
    <w:rsid w:val="00A30BCE"/>
    <w:rsid w:val="00A31DA2"/>
    <w:rsid w:val="00A3438A"/>
    <w:rsid w:val="00A3545F"/>
    <w:rsid w:val="00A369C1"/>
    <w:rsid w:val="00A405AB"/>
    <w:rsid w:val="00A4200E"/>
    <w:rsid w:val="00A4229A"/>
    <w:rsid w:val="00A43386"/>
    <w:rsid w:val="00A46A2B"/>
    <w:rsid w:val="00A472EB"/>
    <w:rsid w:val="00A506A0"/>
    <w:rsid w:val="00A541C7"/>
    <w:rsid w:val="00A55C3E"/>
    <w:rsid w:val="00A55F61"/>
    <w:rsid w:val="00A571AD"/>
    <w:rsid w:val="00A61BE5"/>
    <w:rsid w:val="00A6220C"/>
    <w:rsid w:val="00A623BE"/>
    <w:rsid w:val="00A6287B"/>
    <w:rsid w:val="00A6287C"/>
    <w:rsid w:val="00A66670"/>
    <w:rsid w:val="00A67A94"/>
    <w:rsid w:val="00A760D2"/>
    <w:rsid w:val="00A804CE"/>
    <w:rsid w:val="00A82C29"/>
    <w:rsid w:val="00A82E6E"/>
    <w:rsid w:val="00A83545"/>
    <w:rsid w:val="00A866E9"/>
    <w:rsid w:val="00A86863"/>
    <w:rsid w:val="00A91317"/>
    <w:rsid w:val="00A9259D"/>
    <w:rsid w:val="00A9367F"/>
    <w:rsid w:val="00AA07E4"/>
    <w:rsid w:val="00AA0C59"/>
    <w:rsid w:val="00AA0EA6"/>
    <w:rsid w:val="00AA4B3F"/>
    <w:rsid w:val="00AB4694"/>
    <w:rsid w:val="00AB6C49"/>
    <w:rsid w:val="00AC177B"/>
    <w:rsid w:val="00AC2E47"/>
    <w:rsid w:val="00AD0BE8"/>
    <w:rsid w:val="00AD1D7E"/>
    <w:rsid w:val="00AD36C4"/>
    <w:rsid w:val="00AD3BF1"/>
    <w:rsid w:val="00AD4164"/>
    <w:rsid w:val="00AD7DE7"/>
    <w:rsid w:val="00AE0DBA"/>
    <w:rsid w:val="00AE3B1D"/>
    <w:rsid w:val="00AE7E97"/>
    <w:rsid w:val="00AF1BD9"/>
    <w:rsid w:val="00AF3E9B"/>
    <w:rsid w:val="00AF6482"/>
    <w:rsid w:val="00AF7B1C"/>
    <w:rsid w:val="00B0055D"/>
    <w:rsid w:val="00B01743"/>
    <w:rsid w:val="00B028E5"/>
    <w:rsid w:val="00B03FD3"/>
    <w:rsid w:val="00B10E4D"/>
    <w:rsid w:val="00B156CB"/>
    <w:rsid w:val="00B17C64"/>
    <w:rsid w:val="00B219C8"/>
    <w:rsid w:val="00B27AA3"/>
    <w:rsid w:val="00B326E0"/>
    <w:rsid w:val="00B338C7"/>
    <w:rsid w:val="00B3523A"/>
    <w:rsid w:val="00B359B3"/>
    <w:rsid w:val="00B373AD"/>
    <w:rsid w:val="00B37EE8"/>
    <w:rsid w:val="00B419A6"/>
    <w:rsid w:val="00B41D8D"/>
    <w:rsid w:val="00B44522"/>
    <w:rsid w:val="00B446A9"/>
    <w:rsid w:val="00B44AF0"/>
    <w:rsid w:val="00B463ED"/>
    <w:rsid w:val="00B46984"/>
    <w:rsid w:val="00B50E6D"/>
    <w:rsid w:val="00B5266B"/>
    <w:rsid w:val="00B52D17"/>
    <w:rsid w:val="00B52DF2"/>
    <w:rsid w:val="00B61D09"/>
    <w:rsid w:val="00B63D74"/>
    <w:rsid w:val="00B66017"/>
    <w:rsid w:val="00B67C5A"/>
    <w:rsid w:val="00B72362"/>
    <w:rsid w:val="00B74733"/>
    <w:rsid w:val="00B76ED3"/>
    <w:rsid w:val="00B779B2"/>
    <w:rsid w:val="00B8032F"/>
    <w:rsid w:val="00B842B3"/>
    <w:rsid w:val="00B84708"/>
    <w:rsid w:val="00B92D73"/>
    <w:rsid w:val="00B93623"/>
    <w:rsid w:val="00B93F8F"/>
    <w:rsid w:val="00B95E6D"/>
    <w:rsid w:val="00B96198"/>
    <w:rsid w:val="00B97666"/>
    <w:rsid w:val="00BA3C3C"/>
    <w:rsid w:val="00BA4A1E"/>
    <w:rsid w:val="00BA5321"/>
    <w:rsid w:val="00BB04E4"/>
    <w:rsid w:val="00BB07EA"/>
    <w:rsid w:val="00BB1432"/>
    <w:rsid w:val="00BB64B8"/>
    <w:rsid w:val="00BC3435"/>
    <w:rsid w:val="00BC3FD4"/>
    <w:rsid w:val="00BC40D8"/>
    <w:rsid w:val="00BC62E8"/>
    <w:rsid w:val="00BC686C"/>
    <w:rsid w:val="00BD078F"/>
    <w:rsid w:val="00BD1E5B"/>
    <w:rsid w:val="00BD391C"/>
    <w:rsid w:val="00BD5965"/>
    <w:rsid w:val="00BD6EE5"/>
    <w:rsid w:val="00BE399D"/>
    <w:rsid w:val="00BE5E3C"/>
    <w:rsid w:val="00BE69B0"/>
    <w:rsid w:val="00BF0D83"/>
    <w:rsid w:val="00BF27BD"/>
    <w:rsid w:val="00BF2B4F"/>
    <w:rsid w:val="00BF3A5B"/>
    <w:rsid w:val="00BF3BD9"/>
    <w:rsid w:val="00BF49B3"/>
    <w:rsid w:val="00BF4BD5"/>
    <w:rsid w:val="00BF5823"/>
    <w:rsid w:val="00BF588F"/>
    <w:rsid w:val="00BF73C5"/>
    <w:rsid w:val="00BF76C0"/>
    <w:rsid w:val="00C025FB"/>
    <w:rsid w:val="00C0346B"/>
    <w:rsid w:val="00C052BB"/>
    <w:rsid w:val="00C07A34"/>
    <w:rsid w:val="00C1003F"/>
    <w:rsid w:val="00C112A2"/>
    <w:rsid w:val="00C11677"/>
    <w:rsid w:val="00C14B03"/>
    <w:rsid w:val="00C16992"/>
    <w:rsid w:val="00C257D2"/>
    <w:rsid w:val="00C3043B"/>
    <w:rsid w:val="00C31AE1"/>
    <w:rsid w:val="00C320DB"/>
    <w:rsid w:val="00C32E83"/>
    <w:rsid w:val="00C34984"/>
    <w:rsid w:val="00C35189"/>
    <w:rsid w:val="00C35307"/>
    <w:rsid w:val="00C419E1"/>
    <w:rsid w:val="00C41CC6"/>
    <w:rsid w:val="00C428BF"/>
    <w:rsid w:val="00C42B61"/>
    <w:rsid w:val="00C45274"/>
    <w:rsid w:val="00C46465"/>
    <w:rsid w:val="00C52438"/>
    <w:rsid w:val="00C56417"/>
    <w:rsid w:val="00C614A0"/>
    <w:rsid w:val="00C61881"/>
    <w:rsid w:val="00C636A1"/>
    <w:rsid w:val="00C63FC1"/>
    <w:rsid w:val="00C642EB"/>
    <w:rsid w:val="00C64E2D"/>
    <w:rsid w:val="00C6539E"/>
    <w:rsid w:val="00C66221"/>
    <w:rsid w:val="00C70010"/>
    <w:rsid w:val="00C7226A"/>
    <w:rsid w:val="00C736AE"/>
    <w:rsid w:val="00C73A88"/>
    <w:rsid w:val="00C73D1C"/>
    <w:rsid w:val="00C753C7"/>
    <w:rsid w:val="00C765C9"/>
    <w:rsid w:val="00C80F9C"/>
    <w:rsid w:val="00C82B20"/>
    <w:rsid w:val="00C841C0"/>
    <w:rsid w:val="00C84F02"/>
    <w:rsid w:val="00C91F3C"/>
    <w:rsid w:val="00C926D9"/>
    <w:rsid w:val="00C92855"/>
    <w:rsid w:val="00C94675"/>
    <w:rsid w:val="00C94F2B"/>
    <w:rsid w:val="00C95863"/>
    <w:rsid w:val="00C96334"/>
    <w:rsid w:val="00CA1C2B"/>
    <w:rsid w:val="00CA383E"/>
    <w:rsid w:val="00CA66C0"/>
    <w:rsid w:val="00CB0814"/>
    <w:rsid w:val="00CB1AC8"/>
    <w:rsid w:val="00CB26C0"/>
    <w:rsid w:val="00CB2A6F"/>
    <w:rsid w:val="00CB34F0"/>
    <w:rsid w:val="00CB7B48"/>
    <w:rsid w:val="00CC3369"/>
    <w:rsid w:val="00CC6091"/>
    <w:rsid w:val="00CC6B7F"/>
    <w:rsid w:val="00CC7F31"/>
    <w:rsid w:val="00CC7F4B"/>
    <w:rsid w:val="00CD1B5B"/>
    <w:rsid w:val="00CD32D1"/>
    <w:rsid w:val="00CD41B1"/>
    <w:rsid w:val="00CD486A"/>
    <w:rsid w:val="00CD512B"/>
    <w:rsid w:val="00CD5724"/>
    <w:rsid w:val="00CD6763"/>
    <w:rsid w:val="00CE1471"/>
    <w:rsid w:val="00CE18C4"/>
    <w:rsid w:val="00CE213C"/>
    <w:rsid w:val="00CE68E4"/>
    <w:rsid w:val="00CF1A4C"/>
    <w:rsid w:val="00CF62A4"/>
    <w:rsid w:val="00D00433"/>
    <w:rsid w:val="00D02A3D"/>
    <w:rsid w:val="00D032DF"/>
    <w:rsid w:val="00D068E4"/>
    <w:rsid w:val="00D10E96"/>
    <w:rsid w:val="00D11A93"/>
    <w:rsid w:val="00D12A1D"/>
    <w:rsid w:val="00D12CF1"/>
    <w:rsid w:val="00D13163"/>
    <w:rsid w:val="00D13321"/>
    <w:rsid w:val="00D162D6"/>
    <w:rsid w:val="00D1746F"/>
    <w:rsid w:val="00D21704"/>
    <w:rsid w:val="00D326AC"/>
    <w:rsid w:val="00D416F8"/>
    <w:rsid w:val="00D41909"/>
    <w:rsid w:val="00D42906"/>
    <w:rsid w:val="00D44357"/>
    <w:rsid w:val="00D46AEA"/>
    <w:rsid w:val="00D475B5"/>
    <w:rsid w:val="00D47FCA"/>
    <w:rsid w:val="00D5229A"/>
    <w:rsid w:val="00D52CEE"/>
    <w:rsid w:val="00D603D9"/>
    <w:rsid w:val="00D61802"/>
    <w:rsid w:val="00D62271"/>
    <w:rsid w:val="00D62976"/>
    <w:rsid w:val="00D64842"/>
    <w:rsid w:val="00D6567F"/>
    <w:rsid w:val="00D6613C"/>
    <w:rsid w:val="00D706E6"/>
    <w:rsid w:val="00D72F9B"/>
    <w:rsid w:val="00D73535"/>
    <w:rsid w:val="00D74C42"/>
    <w:rsid w:val="00D754D3"/>
    <w:rsid w:val="00D76284"/>
    <w:rsid w:val="00D76364"/>
    <w:rsid w:val="00D8058D"/>
    <w:rsid w:val="00D80B8A"/>
    <w:rsid w:val="00D8187C"/>
    <w:rsid w:val="00D84BB7"/>
    <w:rsid w:val="00D87F11"/>
    <w:rsid w:val="00D92539"/>
    <w:rsid w:val="00D931F7"/>
    <w:rsid w:val="00D94A11"/>
    <w:rsid w:val="00DA12C7"/>
    <w:rsid w:val="00DA3637"/>
    <w:rsid w:val="00DA3FBA"/>
    <w:rsid w:val="00DA536A"/>
    <w:rsid w:val="00DA5453"/>
    <w:rsid w:val="00DA5C36"/>
    <w:rsid w:val="00DA6530"/>
    <w:rsid w:val="00DA6D08"/>
    <w:rsid w:val="00DA6DFA"/>
    <w:rsid w:val="00DA76DB"/>
    <w:rsid w:val="00DB0B3C"/>
    <w:rsid w:val="00DB1728"/>
    <w:rsid w:val="00DB3BB2"/>
    <w:rsid w:val="00DB4F63"/>
    <w:rsid w:val="00DC23EF"/>
    <w:rsid w:val="00DC7611"/>
    <w:rsid w:val="00DD5764"/>
    <w:rsid w:val="00DD6405"/>
    <w:rsid w:val="00DD75D7"/>
    <w:rsid w:val="00DE1E29"/>
    <w:rsid w:val="00DE2403"/>
    <w:rsid w:val="00DE2469"/>
    <w:rsid w:val="00DE2646"/>
    <w:rsid w:val="00DE2B62"/>
    <w:rsid w:val="00DE438E"/>
    <w:rsid w:val="00DE62F5"/>
    <w:rsid w:val="00DE7B52"/>
    <w:rsid w:val="00DE7B5A"/>
    <w:rsid w:val="00DF2E79"/>
    <w:rsid w:val="00DF7B79"/>
    <w:rsid w:val="00E01362"/>
    <w:rsid w:val="00E03DFF"/>
    <w:rsid w:val="00E04384"/>
    <w:rsid w:val="00E058A3"/>
    <w:rsid w:val="00E06874"/>
    <w:rsid w:val="00E068D6"/>
    <w:rsid w:val="00E11DFE"/>
    <w:rsid w:val="00E13BCE"/>
    <w:rsid w:val="00E14710"/>
    <w:rsid w:val="00E16368"/>
    <w:rsid w:val="00E21D06"/>
    <w:rsid w:val="00E22B4D"/>
    <w:rsid w:val="00E23F02"/>
    <w:rsid w:val="00E32171"/>
    <w:rsid w:val="00E3286B"/>
    <w:rsid w:val="00E33201"/>
    <w:rsid w:val="00E3506D"/>
    <w:rsid w:val="00E3609C"/>
    <w:rsid w:val="00E37F4B"/>
    <w:rsid w:val="00E44B37"/>
    <w:rsid w:val="00E44C39"/>
    <w:rsid w:val="00E4750D"/>
    <w:rsid w:val="00E47DF9"/>
    <w:rsid w:val="00E508AF"/>
    <w:rsid w:val="00E51A05"/>
    <w:rsid w:val="00E52872"/>
    <w:rsid w:val="00E53AFA"/>
    <w:rsid w:val="00E5695D"/>
    <w:rsid w:val="00E60A83"/>
    <w:rsid w:val="00E62516"/>
    <w:rsid w:val="00E63E72"/>
    <w:rsid w:val="00E63F54"/>
    <w:rsid w:val="00E65FD7"/>
    <w:rsid w:val="00E70061"/>
    <w:rsid w:val="00E7158D"/>
    <w:rsid w:val="00E72778"/>
    <w:rsid w:val="00E7669D"/>
    <w:rsid w:val="00E7725F"/>
    <w:rsid w:val="00E830BA"/>
    <w:rsid w:val="00E83186"/>
    <w:rsid w:val="00E84446"/>
    <w:rsid w:val="00E8692E"/>
    <w:rsid w:val="00E920FE"/>
    <w:rsid w:val="00E92BC1"/>
    <w:rsid w:val="00E92C4F"/>
    <w:rsid w:val="00E932F4"/>
    <w:rsid w:val="00E9344F"/>
    <w:rsid w:val="00E9374C"/>
    <w:rsid w:val="00E97AD1"/>
    <w:rsid w:val="00E97C6F"/>
    <w:rsid w:val="00EA15C9"/>
    <w:rsid w:val="00EA3317"/>
    <w:rsid w:val="00EA37EA"/>
    <w:rsid w:val="00EA3AFD"/>
    <w:rsid w:val="00EA76B8"/>
    <w:rsid w:val="00EB0878"/>
    <w:rsid w:val="00EB0B63"/>
    <w:rsid w:val="00EB3D1C"/>
    <w:rsid w:val="00EB5062"/>
    <w:rsid w:val="00EB6500"/>
    <w:rsid w:val="00EB7D15"/>
    <w:rsid w:val="00EC7799"/>
    <w:rsid w:val="00EC7E57"/>
    <w:rsid w:val="00ED00F2"/>
    <w:rsid w:val="00ED3C7D"/>
    <w:rsid w:val="00ED4A44"/>
    <w:rsid w:val="00ED5C6C"/>
    <w:rsid w:val="00ED5C93"/>
    <w:rsid w:val="00ED6468"/>
    <w:rsid w:val="00EE2236"/>
    <w:rsid w:val="00EE2911"/>
    <w:rsid w:val="00EE3E13"/>
    <w:rsid w:val="00EE54A4"/>
    <w:rsid w:val="00EE72E1"/>
    <w:rsid w:val="00EF220A"/>
    <w:rsid w:val="00EF4DD6"/>
    <w:rsid w:val="00F017AA"/>
    <w:rsid w:val="00F0266B"/>
    <w:rsid w:val="00F02AC0"/>
    <w:rsid w:val="00F03A02"/>
    <w:rsid w:val="00F0462E"/>
    <w:rsid w:val="00F068CA"/>
    <w:rsid w:val="00F06AF8"/>
    <w:rsid w:val="00F07420"/>
    <w:rsid w:val="00F07A67"/>
    <w:rsid w:val="00F11E24"/>
    <w:rsid w:val="00F14572"/>
    <w:rsid w:val="00F15A12"/>
    <w:rsid w:val="00F16CF2"/>
    <w:rsid w:val="00F20173"/>
    <w:rsid w:val="00F22ABF"/>
    <w:rsid w:val="00F23E3B"/>
    <w:rsid w:val="00F2510D"/>
    <w:rsid w:val="00F27FFD"/>
    <w:rsid w:val="00F32C6B"/>
    <w:rsid w:val="00F33463"/>
    <w:rsid w:val="00F33E39"/>
    <w:rsid w:val="00F367C0"/>
    <w:rsid w:val="00F37E13"/>
    <w:rsid w:val="00F42A71"/>
    <w:rsid w:val="00F43C9E"/>
    <w:rsid w:val="00F45000"/>
    <w:rsid w:val="00F45BBA"/>
    <w:rsid w:val="00F46854"/>
    <w:rsid w:val="00F47064"/>
    <w:rsid w:val="00F60A46"/>
    <w:rsid w:val="00F61D5E"/>
    <w:rsid w:val="00F62C16"/>
    <w:rsid w:val="00F63129"/>
    <w:rsid w:val="00F63457"/>
    <w:rsid w:val="00F63C8F"/>
    <w:rsid w:val="00F6423D"/>
    <w:rsid w:val="00F678F3"/>
    <w:rsid w:val="00F67FC7"/>
    <w:rsid w:val="00F70EF4"/>
    <w:rsid w:val="00F75F8E"/>
    <w:rsid w:val="00F765BD"/>
    <w:rsid w:val="00F80302"/>
    <w:rsid w:val="00F82F5F"/>
    <w:rsid w:val="00F831F2"/>
    <w:rsid w:val="00F846BE"/>
    <w:rsid w:val="00F91FF5"/>
    <w:rsid w:val="00F92247"/>
    <w:rsid w:val="00F952A2"/>
    <w:rsid w:val="00F9538E"/>
    <w:rsid w:val="00F95AC6"/>
    <w:rsid w:val="00F95DD4"/>
    <w:rsid w:val="00F96376"/>
    <w:rsid w:val="00F96A13"/>
    <w:rsid w:val="00FA0184"/>
    <w:rsid w:val="00FA418F"/>
    <w:rsid w:val="00FA4A8B"/>
    <w:rsid w:val="00FA5102"/>
    <w:rsid w:val="00FA541A"/>
    <w:rsid w:val="00FA74DC"/>
    <w:rsid w:val="00FB1452"/>
    <w:rsid w:val="00FB189D"/>
    <w:rsid w:val="00FB1CCE"/>
    <w:rsid w:val="00FB2A2A"/>
    <w:rsid w:val="00FB3153"/>
    <w:rsid w:val="00FB55F8"/>
    <w:rsid w:val="00FB626D"/>
    <w:rsid w:val="00FB78B0"/>
    <w:rsid w:val="00FB7DFF"/>
    <w:rsid w:val="00FC28F1"/>
    <w:rsid w:val="00FC3A23"/>
    <w:rsid w:val="00FC51C9"/>
    <w:rsid w:val="00FD1D4F"/>
    <w:rsid w:val="00FD2A61"/>
    <w:rsid w:val="00FD3802"/>
    <w:rsid w:val="00FD3980"/>
    <w:rsid w:val="00FD4591"/>
    <w:rsid w:val="00FD4819"/>
    <w:rsid w:val="00FD5EAF"/>
    <w:rsid w:val="00FE037B"/>
    <w:rsid w:val="00FE09AD"/>
    <w:rsid w:val="00FE1510"/>
    <w:rsid w:val="00FE17FD"/>
    <w:rsid w:val="00FE3A62"/>
    <w:rsid w:val="00FE71C9"/>
    <w:rsid w:val="00FE79D1"/>
    <w:rsid w:val="00FF0C13"/>
    <w:rsid w:val="00FF1EFD"/>
    <w:rsid w:val="00FF48E8"/>
    <w:rsid w:val="00FF6AB6"/>
    <w:rsid w:val="00FF7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342F15"/>
  <w15:docId w15:val="{9862ADD1-7A9D-41FB-818F-E28C0EC8F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24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636A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B41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412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729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2924"/>
  </w:style>
  <w:style w:type="paragraph" w:styleId="Footer">
    <w:name w:val="footer"/>
    <w:basedOn w:val="Normal"/>
    <w:link w:val="FooterChar"/>
    <w:uiPriority w:val="99"/>
    <w:unhideWhenUsed/>
    <w:rsid w:val="001729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2924"/>
  </w:style>
  <w:style w:type="paragraph" w:customStyle="1" w:styleId="TableParagraph">
    <w:name w:val="Table Paragraph"/>
    <w:basedOn w:val="Normal"/>
    <w:uiPriority w:val="1"/>
    <w:qFormat/>
    <w:rsid w:val="00A369C1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2F8224-2CC1-4B6A-ADDB-BF7EFC83EE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2</Pages>
  <Words>464</Words>
  <Characters>26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veh</dc:creator>
  <cp:lastModifiedBy>Arezoo</cp:lastModifiedBy>
  <cp:revision>26</cp:revision>
  <cp:lastPrinted>2018-12-26T08:57:00Z</cp:lastPrinted>
  <dcterms:created xsi:type="dcterms:W3CDTF">2017-06-20T10:01:00Z</dcterms:created>
  <dcterms:modified xsi:type="dcterms:W3CDTF">2025-08-01T19:27:00Z</dcterms:modified>
</cp:coreProperties>
</file>